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5194B" w14:textId="77777777" w:rsidR="00C248F1" w:rsidRPr="000157B1" w:rsidRDefault="005D07E3" w:rsidP="00C248F1">
      <w:pPr>
        <w:pStyle w:val="Header"/>
        <w:jc w:val="center"/>
        <w:rPr>
          <w:rFonts w:ascii="Bahnschrift" w:hAnsi="Bahnschrift"/>
          <w:b/>
          <w:color w:val="000000" w:themeColor="text1"/>
          <w:sz w:val="28"/>
          <w:szCs w:val="28"/>
        </w:rPr>
      </w:pPr>
      <w:r w:rsidRPr="000157B1">
        <w:rPr>
          <w:rFonts w:ascii="Bahnschrift" w:hAnsi="Bahnschrift"/>
          <w:b/>
          <w:color w:val="000000" w:themeColor="text1"/>
          <w:sz w:val="28"/>
          <w:szCs w:val="28"/>
        </w:rPr>
        <w:t xml:space="preserve">CS-212 Object Oriented Programming </w:t>
      </w:r>
    </w:p>
    <w:p w14:paraId="67282843" w14:textId="77777777" w:rsidR="005D07E3" w:rsidRPr="000157B1" w:rsidRDefault="005D07E3" w:rsidP="000157B1">
      <w:pPr>
        <w:pStyle w:val="Header"/>
        <w:spacing w:after="240"/>
        <w:jc w:val="center"/>
        <w:rPr>
          <w:rFonts w:ascii="Bahnschrift" w:hAnsi="Bahnschrift"/>
          <w:b/>
          <w:color w:val="000000" w:themeColor="text1"/>
          <w:sz w:val="28"/>
          <w:szCs w:val="28"/>
        </w:rPr>
      </w:pPr>
      <w:r w:rsidRPr="000157B1">
        <w:rPr>
          <w:rFonts w:ascii="Bahnschrift" w:hAnsi="Bahnschrift"/>
          <w:b/>
          <w:color w:val="000000" w:themeColor="text1"/>
          <w:sz w:val="28"/>
          <w:szCs w:val="28"/>
        </w:rPr>
        <w:t>Assignment # 1</w:t>
      </w:r>
    </w:p>
    <w:tbl>
      <w:tblPr>
        <w:tblStyle w:val="GridTable6Colorful-Accent5"/>
        <w:tblW w:w="8971" w:type="dxa"/>
        <w:jc w:val="center"/>
        <w:tblLook w:val="04A0" w:firstRow="1" w:lastRow="0" w:firstColumn="1" w:lastColumn="0" w:noHBand="0" w:noVBand="1"/>
      </w:tblPr>
      <w:tblGrid>
        <w:gridCol w:w="2378"/>
        <w:gridCol w:w="1648"/>
        <w:gridCol w:w="2606"/>
        <w:gridCol w:w="2339"/>
      </w:tblGrid>
      <w:tr w:rsidR="00C248F1" w:rsidRPr="000157B1" w14:paraId="574E4FB9" w14:textId="77777777" w:rsidTr="005428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1" w:type="dxa"/>
            <w:gridSpan w:val="4"/>
            <w:vAlign w:val="center"/>
          </w:tcPr>
          <w:p w14:paraId="0A9D8043" w14:textId="77777777" w:rsidR="00C248F1" w:rsidRPr="0006425A" w:rsidRDefault="004C3A43" w:rsidP="00E217E9">
            <w:pPr>
              <w:spacing w:after="0"/>
              <w:jc w:val="center"/>
              <w:rPr>
                <w:rFonts w:ascii="Bahnschrift" w:hAnsi="Bahnschrift"/>
                <w:color w:val="auto"/>
                <w:sz w:val="24"/>
                <w:szCs w:val="24"/>
              </w:rPr>
            </w:pPr>
            <w:r w:rsidRPr="0006425A">
              <w:rPr>
                <w:rFonts w:ascii="Bahnschrift" w:hAnsi="Bahnschrift"/>
                <w:color w:val="auto"/>
                <w:sz w:val="24"/>
                <w:szCs w:val="24"/>
              </w:rPr>
              <w:t>Applications of Applications of OOP in real life</w:t>
            </w:r>
          </w:p>
        </w:tc>
      </w:tr>
      <w:tr w:rsidR="00C248F1" w:rsidRPr="000157B1" w14:paraId="7E819924" w14:textId="77777777" w:rsidTr="005428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6" w:type="dxa"/>
            <w:gridSpan w:val="2"/>
            <w:vAlign w:val="center"/>
          </w:tcPr>
          <w:p w14:paraId="72554DB0" w14:textId="13D10742" w:rsidR="00C248F1" w:rsidRPr="0006425A" w:rsidRDefault="00C248F1" w:rsidP="00BE3A65">
            <w:pPr>
              <w:spacing w:after="0"/>
              <w:rPr>
                <w:rFonts w:ascii="Bahnschrift" w:hAnsi="Bahnschrift"/>
                <w:b w:val="0"/>
                <w:bCs w:val="0"/>
                <w:color w:val="auto"/>
                <w:sz w:val="20"/>
                <w:szCs w:val="14"/>
              </w:rPr>
            </w:pPr>
            <w:r w:rsidRPr="0006425A">
              <w:rPr>
                <w:rFonts w:ascii="Bahnschrift" w:hAnsi="Bahnschrift"/>
                <w:b w:val="0"/>
                <w:bCs w:val="0"/>
                <w:color w:val="auto"/>
                <w:sz w:val="20"/>
                <w:szCs w:val="14"/>
              </w:rPr>
              <w:t>Maximum Marks:</w:t>
            </w:r>
            <w:r w:rsidRPr="0006425A">
              <w:rPr>
                <w:rFonts w:ascii="Bahnschrift" w:hAnsi="Bahnschrift"/>
                <w:color w:val="auto"/>
                <w:sz w:val="20"/>
                <w:szCs w:val="14"/>
              </w:rPr>
              <w:t xml:space="preserve"> </w:t>
            </w:r>
            <w:r w:rsidR="004C1E09" w:rsidRPr="0006425A">
              <w:rPr>
                <w:rFonts w:ascii="Bahnschrift" w:hAnsi="Bahnschrift"/>
                <w:color w:val="auto"/>
                <w:sz w:val="20"/>
                <w:szCs w:val="14"/>
              </w:rPr>
              <w:t>30</w:t>
            </w:r>
            <w:r w:rsidRPr="0006425A">
              <w:rPr>
                <w:rFonts w:ascii="Bahnschrift" w:hAnsi="Bahnschrift"/>
                <w:color w:val="auto"/>
                <w:sz w:val="20"/>
                <w:szCs w:val="14"/>
              </w:rPr>
              <w:t xml:space="preserve">                                      </w:t>
            </w:r>
          </w:p>
        </w:tc>
        <w:tc>
          <w:tcPr>
            <w:tcW w:w="4944" w:type="dxa"/>
            <w:gridSpan w:val="2"/>
            <w:vAlign w:val="center"/>
          </w:tcPr>
          <w:p w14:paraId="4D923ED7" w14:textId="415D227C" w:rsidR="00C248F1" w:rsidRPr="0006425A" w:rsidRDefault="00C248F1" w:rsidP="00BE3A65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" w:hAnsi="Bahnschrift"/>
                <w:color w:val="auto"/>
                <w:sz w:val="20"/>
                <w:szCs w:val="14"/>
              </w:rPr>
            </w:pPr>
            <w:r w:rsidRPr="0006425A">
              <w:rPr>
                <w:rFonts w:ascii="Bahnschrift" w:hAnsi="Bahnschrift"/>
                <w:color w:val="auto"/>
                <w:sz w:val="20"/>
                <w:szCs w:val="14"/>
              </w:rPr>
              <w:t>Instructor:</w:t>
            </w:r>
            <w:r w:rsidR="00F60A2C" w:rsidRPr="0006425A">
              <w:rPr>
                <w:rFonts w:ascii="Bahnschrift" w:hAnsi="Bahnschrift"/>
                <w:color w:val="auto"/>
                <w:sz w:val="20"/>
                <w:szCs w:val="14"/>
              </w:rPr>
              <w:t xml:space="preserve"> </w:t>
            </w:r>
            <w:r w:rsidR="004C3A43" w:rsidRPr="0006425A">
              <w:rPr>
                <w:rFonts w:ascii="Bahnschrift" w:hAnsi="Bahnschrift"/>
                <w:b/>
                <w:bCs/>
                <w:color w:val="auto"/>
                <w:sz w:val="20"/>
                <w:szCs w:val="14"/>
              </w:rPr>
              <w:t xml:space="preserve">Muhammad </w:t>
            </w:r>
            <w:r w:rsidR="006C59D6" w:rsidRPr="0006425A">
              <w:rPr>
                <w:rFonts w:ascii="Bahnschrift" w:hAnsi="Bahnschrift"/>
                <w:b/>
                <w:bCs/>
                <w:color w:val="auto"/>
                <w:sz w:val="20"/>
                <w:szCs w:val="14"/>
              </w:rPr>
              <w:t>Khurram</w:t>
            </w:r>
            <w:r w:rsidR="004C3A43" w:rsidRPr="0006425A">
              <w:rPr>
                <w:rFonts w:ascii="Bahnschrift" w:hAnsi="Bahnschrift"/>
                <w:b/>
                <w:bCs/>
                <w:color w:val="auto"/>
                <w:sz w:val="20"/>
                <w:szCs w:val="14"/>
              </w:rPr>
              <w:t xml:space="preserve"> Shahzad</w:t>
            </w:r>
          </w:p>
        </w:tc>
      </w:tr>
      <w:tr w:rsidR="00C248F1" w:rsidRPr="000157B1" w14:paraId="56AB0650" w14:textId="77777777" w:rsidTr="0054289C">
        <w:trPr>
          <w:trHeight w:val="5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26" w:type="dxa"/>
            <w:gridSpan w:val="2"/>
            <w:vAlign w:val="center"/>
          </w:tcPr>
          <w:p w14:paraId="4CDCEE84" w14:textId="49D0F9D3" w:rsidR="00C248F1" w:rsidRPr="0006425A" w:rsidRDefault="00C248F1" w:rsidP="00BE3A65">
            <w:pPr>
              <w:spacing w:after="0"/>
              <w:rPr>
                <w:rFonts w:ascii="Bahnschrift" w:hAnsi="Bahnschrift"/>
                <w:b w:val="0"/>
                <w:bCs w:val="0"/>
                <w:color w:val="auto"/>
                <w:sz w:val="20"/>
                <w:szCs w:val="14"/>
              </w:rPr>
            </w:pPr>
            <w:r w:rsidRPr="0006425A">
              <w:rPr>
                <w:rFonts w:ascii="Bahnschrift" w:hAnsi="Bahnschrift"/>
                <w:b w:val="0"/>
                <w:bCs w:val="0"/>
                <w:color w:val="auto"/>
                <w:sz w:val="20"/>
                <w:szCs w:val="14"/>
              </w:rPr>
              <w:t xml:space="preserve">Submission Date: </w:t>
            </w:r>
            <w:r w:rsidR="004C3A43" w:rsidRPr="0006425A">
              <w:rPr>
                <w:rFonts w:ascii="Bahnschrift" w:hAnsi="Bahnschrift"/>
                <w:color w:val="auto"/>
                <w:sz w:val="20"/>
                <w:szCs w:val="14"/>
              </w:rPr>
              <w:t>1</w:t>
            </w:r>
            <w:r w:rsidR="004F674A">
              <w:rPr>
                <w:rFonts w:ascii="Bahnschrift" w:hAnsi="Bahnschrift"/>
                <w:color w:val="auto"/>
                <w:sz w:val="20"/>
                <w:szCs w:val="14"/>
              </w:rPr>
              <w:t>9</w:t>
            </w:r>
            <w:r w:rsidR="004F674A" w:rsidRPr="004F674A">
              <w:rPr>
                <w:rFonts w:ascii="Bahnschrift" w:hAnsi="Bahnschrift"/>
                <w:color w:val="auto"/>
                <w:sz w:val="20"/>
                <w:szCs w:val="14"/>
                <w:vertAlign w:val="superscript"/>
              </w:rPr>
              <w:t>th</w:t>
            </w:r>
            <w:r w:rsidR="004C3A43" w:rsidRPr="0006425A">
              <w:rPr>
                <w:rFonts w:ascii="Bahnschrift" w:hAnsi="Bahnschrift"/>
                <w:color w:val="auto"/>
                <w:sz w:val="20"/>
                <w:szCs w:val="14"/>
              </w:rPr>
              <w:t xml:space="preserve"> November 2021</w:t>
            </w:r>
          </w:p>
        </w:tc>
        <w:tc>
          <w:tcPr>
            <w:tcW w:w="4944" w:type="dxa"/>
            <w:gridSpan w:val="2"/>
            <w:vAlign w:val="center"/>
          </w:tcPr>
          <w:p w14:paraId="52B72248" w14:textId="21D85BC6" w:rsidR="00C248F1" w:rsidRPr="0006425A" w:rsidRDefault="00C248F1" w:rsidP="00BE3A65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" w:hAnsi="Bahnschrift"/>
                <w:color w:val="auto"/>
                <w:sz w:val="20"/>
                <w:szCs w:val="14"/>
              </w:rPr>
            </w:pPr>
            <w:r w:rsidRPr="0006425A">
              <w:rPr>
                <w:rFonts w:ascii="Bahnschrift" w:hAnsi="Bahnschrift"/>
                <w:color w:val="auto"/>
                <w:sz w:val="20"/>
                <w:szCs w:val="14"/>
              </w:rPr>
              <w:t>Type</w:t>
            </w:r>
            <w:r w:rsidR="003407FE" w:rsidRPr="0006425A">
              <w:rPr>
                <w:rFonts w:ascii="Bahnschrift" w:hAnsi="Bahnschrift"/>
                <w:color w:val="auto"/>
                <w:sz w:val="20"/>
                <w:szCs w:val="14"/>
              </w:rPr>
              <w:t>: Writte</w:t>
            </w:r>
            <w:r w:rsidR="00C078F2" w:rsidRPr="0006425A">
              <w:rPr>
                <w:rFonts w:ascii="Bahnschrift" w:hAnsi="Bahnschrift"/>
                <w:color w:val="auto"/>
                <w:sz w:val="20"/>
                <w:szCs w:val="14"/>
              </w:rPr>
              <w:t>n</w:t>
            </w:r>
            <w:r w:rsidR="0007746B" w:rsidRPr="0006425A">
              <w:rPr>
                <w:rFonts w:ascii="Bahnschrift" w:hAnsi="Bahnschrift"/>
                <w:color w:val="auto"/>
                <w:sz w:val="20"/>
                <w:szCs w:val="14"/>
              </w:rPr>
              <w:t>/Individual</w:t>
            </w:r>
            <w:r w:rsidR="004C3A43" w:rsidRPr="0006425A">
              <w:rPr>
                <w:rFonts w:ascii="Bahnschrift" w:hAnsi="Bahnschrift"/>
                <w:color w:val="auto"/>
                <w:sz w:val="20"/>
                <w:szCs w:val="14"/>
              </w:rPr>
              <w:t>/LMS/</w:t>
            </w:r>
            <w:r w:rsidR="00C078F2" w:rsidRPr="0006425A">
              <w:rPr>
                <w:rFonts w:ascii="Bahnschrift" w:hAnsi="Bahnschrift"/>
                <w:color w:val="auto"/>
                <w:sz w:val="20"/>
                <w:szCs w:val="14"/>
              </w:rPr>
              <w:t>H</w:t>
            </w:r>
            <w:r w:rsidR="004C3A43" w:rsidRPr="0006425A">
              <w:rPr>
                <w:rFonts w:ascii="Bahnschrift" w:hAnsi="Bahnschrift"/>
                <w:color w:val="auto"/>
                <w:sz w:val="20"/>
                <w:szCs w:val="14"/>
              </w:rPr>
              <w:t xml:space="preserve">ardcopy </w:t>
            </w:r>
          </w:p>
        </w:tc>
      </w:tr>
      <w:tr w:rsidR="00C248F1" w:rsidRPr="000157B1" w14:paraId="72DC4090" w14:textId="77777777" w:rsidTr="005428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8" w:type="dxa"/>
            <w:vAlign w:val="center"/>
          </w:tcPr>
          <w:p w14:paraId="7A1E02F3" w14:textId="40DB49EE" w:rsidR="00C248F1" w:rsidRPr="0006425A" w:rsidRDefault="00C248F1" w:rsidP="00BE3A65">
            <w:pPr>
              <w:spacing w:after="0"/>
              <w:rPr>
                <w:rFonts w:ascii="Bahnschrift" w:hAnsi="Bahnschrift"/>
                <w:b w:val="0"/>
                <w:bCs w:val="0"/>
                <w:color w:val="auto"/>
                <w:sz w:val="20"/>
                <w:szCs w:val="14"/>
              </w:rPr>
            </w:pPr>
            <w:r w:rsidRPr="0006425A">
              <w:rPr>
                <w:rFonts w:ascii="Bahnschrift" w:hAnsi="Bahnschrift"/>
                <w:b w:val="0"/>
                <w:bCs w:val="0"/>
                <w:color w:val="auto"/>
                <w:sz w:val="20"/>
                <w:szCs w:val="14"/>
              </w:rPr>
              <w:t>Name:</w:t>
            </w:r>
            <w:r w:rsidR="00DB78C5" w:rsidRPr="0006425A">
              <w:rPr>
                <w:rFonts w:ascii="Bahnschrift" w:hAnsi="Bahnschrift"/>
                <w:b w:val="0"/>
                <w:bCs w:val="0"/>
                <w:color w:val="auto"/>
                <w:sz w:val="20"/>
                <w:szCs w:val="14"/>
              </w:rPr>
              <w:t xml:space="preserve"> </w:t>
            </w:r>
            <w:r w:rsidR="00DB78C5" w:rsidRPr="0006425A">
              <w:rPr>
                <w:rFonts w:ascii="Bahnschrift" w:hAnsi="Bahnschrift"/>
                <w:color w:val="auto"/>
                <w:sz w:val="20"/>
                <w:szCs w:val="14"/>
              </w:rPr>
              <w:t>Muhammad Umer</w:t>
            </w:r>
          </w:p>
        </w:tc>
        <w:tc>
          <w:tcPr>
            <w:tcW w:w="1648" w:type="dxa"/>
            <w:vAlign w:val="center"/>
          </w:tcPr>
          <w:p w14:paraId="6C6426F3" w14:textId="2599F6F3" w:rsidR="00C248F1" w:rsidRPr="0006425A" w:rsidRDefault="00C248F1" w:rsidP="00BE3A65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" w:hAnsi="Bahnschrift"/>
                <w:color w:val="auto"/>
                <w:sz w:val="20"/>
                <w:szCs w:val="14"/>
              </w:rPr>
            </w:pPr>
            <w:r w:rsidRPr="0006425A">
              <w:rPr>
                <w:rFonts w:ascii="Bahnschrift" w:hAnsi="Bahnschrift"/>
                <w:color w:val="auto"/>
                <w:sz w:val="20"/>
                <w:szCs w:val="14"/>
              </w:rPr>
              <w:t>Reg. #:</w:t>
            </w:r>
            <w:r w:rsidR="00DB78C5" w:rsidRPr="0006425A">
              <w:rPr>
                <w:rFonts w:ascii="Bahnschrift" w:hAnsi="Bahnschrift"/>
                <w:color w:val="auto"/>
                <w:sz w:val="20"/>
                <w:szCs w:val="14"/>
              </w:rPr>
              <w:t xml:space="preserve"> </w:t>
            </w:r>
            <w:r w:rsidR="00DB78C5" w:rsidRPr="0006425A">
              <w:rPr>
                <w:rFonts w:ascii="Bahnschrift" w:hAnsi="Bahnschrift"/>
                <w:b/>
                <w:bCs/>
                <w:color w:val="auto"/>
                <w:sz w:val="20"/>
                <w:szCs w:val="14"/>
              </w:rPr>
              <w:t>345834</w:t>
            </w:r>
          </w:p>
        </w:tc>
        <w:tc>
          <w:tcPr>
            <w:tcW w:w="2606" w:type="dxa"/>
            <w:vAlign w:val="center"/>
          </w:tcPr>
          <w:p w14:paraId="59373016" w14:textId="1E834FCD" w:rsidR="00C248F1" w:rsidRPr="0006425A" w:rsidRDefault="00C248F1" w:rsidP="00BE3A65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" w:hAnsi="Bahnschrift"/>
                <w:color w:val="auto"/>
                <w:sz w:val="20"/>
                <w:szCs w:val="14"/>
              </w:rPr>
            </w:pPr>
            <w:r w:rsidRPr="0006425A">
              <w:rPr>
                <w:rFonts w:ascii="Bahnschrift" w:hAnsi="Bahnschrift"/>
                <w:color w:val="auto"/>
                <w:sz w:val="20"/>
                <w:szCs w:val="14"/>
              </w:rPr>
              <w:t>Degree:</w:t>
            </w:r>
            <w:r w:rsidR="00AB206A" w:rsidRPr="0006425A">
              <w:rPr>
                <w:rFonts w:ascii="Bahnschrift" w:hAnsi="Bahnschrift"/>
                <w:color w:val="auto"/>
                <w:sz w:val="20"/>
                <w:szCs w:val="14"/>
              </w:rPr>
              <w:t xml:space="preserve"> </w:t>
            </w:r>
            <w:r w:rsidR="00AB206A" w:rsidRPr="0006425A">
              <w:rPr>
                <w:rFonts w:ascii="Bahnschrift" w:hAnsi="Bahnschrift"/>
                <w:b/>
                <w:bCs/>
                <w:color w:val="auto"/>
                <w:sz w:val="20"/>
                <w:szCs w:val="14"/>
              </w:rPr>
              <w:t>BEE</w:t>
            </w:r>
          </w:p>
        </w:tc>
        <w:tc>
          <w:tcPr>
            <w:tcW w:w="2337" w:type="dxa"/>
            <w:vAlign w:val="center"/>
          </w:tcPr>
          <w:p w14:paraId="353CA6EA" w14:textId="609D48C5" w:rsidR="00C248F1" w:rsidRPr="0006425A" w:rsidRDefault="00C248F1" w:rsidP="00BE3A65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" w:hAnsi="Bahnschrift"/>
                <w:color w:val="auto"/>
                <w:sz w:val="20"/>
                <w:szCs w:val="14"/>
              </w:rPr>
            </w:pPr>
            <w:r w:rsidRPr="0006425A">
              <w:rPr>
                <w:rFonts w:ascii="Bahnschrift" w:hAnsi="Bahnschrift"/>
                <w:color w:val="auto"/>
                <w:sz w:val="20"/>
                <w:szCs w:val="14"/>
              </w:rPr>
              <w:t>Section:</w:t>
            </w:r>
            <w:r w:rsidR="00AB206A" w:rsidRPr="0006425A">
              <w:rPr>
                <w:rFonts w:ascii="Bahnschrift" w:hAnsi="Bahnschrift"/>
                <w:color w:val="auto"/>
                <w:sz w:val="20"/>
                <w:szCs w:val="14"/>
              </w:rPr>
              <w:t xml:space="preserve"> </w:t>
            </w:r>
            <w:r w:rsidR="00181CF1" w:rsidRPr="0006425A">
              <w:rPr>
                <w:rFonts w:ascii="Bahnschrift" w:hAnsi="Bahnschrift"/>
                <w:b/>
                <w:bCs/>
                <w:color w:val="auto"/>
                <w:sz w:val="20"/>
                <w:szCs w:val="14"/>
              </w:rPr>
              <w:t>12</w:t>
            </w:r>
            <w:r w:rsidR="00AB206A" w:rsidRPr="0006425A">
              <w:rPr>
                <w:rFonts w:ascii="Bahnschrift" w:hAnsi="Bahnschrift"/>
                <w:b/>
                <w:bCs/>
                <w:color w:val="auto"/>
                <w:sz w:val="20"/>
                <w:szCs w:val="14"/>
              </w:rPr>
              <w:t>C</w:t>
            </w:r>
          </w:p>
        </w:tc>
      </w:tr>
    </w:tbl>
    <w:p w14:paraId="1FF0FF11" w14:textId="77777777" w:rsidR="004C3A43" w:rsidRPr="00A059E0" w:rsidRDefault="004C3A43" w:rsidP="00BB2DC6">
      <w:pPr>
        <w:spacing w:before="240" w:after="0"/>
        <w:rPr>
          <w:b/>
          <w:bCs/>
          <w:sz w:val="24"/>
          <w:szCs w:val="24"/>
        </w:rPr>
      </w:pPr>
      <w:r w:rsidRPr="00A059E0">
        <w:rPr>
          <w:b/>
          <w:bCs/>
          <w:sz w:val="24"/>
          <w:szCs w:val="24"/>
        </w:rPr>
        <w:t>Instructions:</w:t>
      </w:r>
    </w:p>
    <w:p w14:paraId="7B760497" w14:textId="77777777" w:rsidR="004C3A43" w:rsidRDefault="004C3A43" w:rsidP="00FD67B7">
      <w:pPr>
        <w:pStyle w:val="ListParagraph"/>
        <w:numPr>
          <w:ilvl w:val="0"/>
          <w:numId w:val="4"/>
        </w:numPr>
      </w:pPr>
      <w:r>
        <w:t>You need to implement the concepts using skills/concepts learned in this course.</w:t>
      </w:r>
    </w:p>
    <w:p w14:paraId="799B17C1" w14:textId="4FA1166C" w:rsidR="004C3A43" w:rsidRDefault="004C3A43" w:rsidP="00FD67B7">
      <w:pPr>
        <w:pStyle w:val="ListParagraph"/>
        <w:numPr>
          <w:ilvl w:val="0"/>
          <w:numId w:val="4"/>
        </w:numPr>
      </w:pPr>
      <w:r>
        <w:t xml:space="preserve">You can get internet </w:t>
      </w:r>
      <w:r w:rsidR="00FD67B7">
        <w:t>help,</w:t>
      </w:r>
      <w:r>
        <w:t xml:space="preserve"> but assignments are individual</w:t>
      </w:r>
    </w:p>
    <w:p w14:paraId="4DEB2D8A" w14:textId="77777777" w:rsidR="004C3A43" w:rsidRDefault="004C3A43" w:rsidP="00FD67B7">
      <w:pPr>
        <w:pStyle w:val="ListParagraph"/>
        <w:numPr>
          <w:ilvl w:val="0"/>
          <w:numId w:val="4"/>
        </w:numPr>
      </w:pPr>
      <w:r>
        <w:t>You can submit on LMS before due date and submit hard copy in the class</w:t>
      </w:r>
    </w:p>
    <w:p w14:paraId="523EECA9" w14:textId="77777777" w:rsidR="004C3A43" w:rsidRDefault="004C3A43" w:rsidP="00FD67B7">
      <w:pPr>
        <w:pStyle w:val="ListParagraph"/>
        <w:numPr>
          <w:ilvl w:val="0"/>
          <w:numId w:val="4"/>
        </w:numPr>
      </w:pPr>
      <w:r>
        <w:t xml:space="preserve">Submission after due date get zero marks </w:t>
      </w:r>
    </w:p>
    <w:p w14:paraId="5309EDF4" w14:textId="77777777" w:rsidR="003407FE" w:rsidRDefault="004C3A43" w:rsidP="00FD67B7">
      <w:r>
        <w:t xml:space="preserve">Write a </w:t>
      </w:r>
      <w:r w:rsidR="00B03E99">
        <w:t>simple program showing application of friend function, constructors, and objects</w:t>
      </w:r>
    </w:p>
    <w:p w14:paraId="3EFA8C52" w14:textId="319BCC51" w:rsidR="00487CE7" w:rsidRDefault="002A597E" w:rsidP="00FD67B7">
      <w:pPr>
        <w:rPr>
          <w:i/>
          <w:iCs/>
        </w:rPr>
      </w:pPr>
      <w:r w:rsidRPr="00847435">
        <w:rPr>
          <w:b/>
          <w:bCs/>
        </w:rPr>
        <w:t>A1.</w:t>
      </w:r>
      <w:r>
        <w:t xml:space="preserve"> Design (</w:t>
      </w:r>
      <w:r w:rsidR="00525967">
        <w:t>E</w:t>
      </w:r>
      <w:r>
        <w:t xml:space="preserve">xample is </w:t>
      </w:r>
      <w:r w:rsidR="00525967">
        <w:t>L</w:t>
      </w:r>
      <w:r>
        <w:t>ecture</w:t>
      </w:r>
      <w:r w:rsidR="00525967">
        <w:t xml:space="preserve"> </w:t>
      </w:r>
      <w:r>
        <w:t>8</w:t>
      </w:r>
      <w:r w:rsidR="00525967">
        <w:t xml:space="preserve"> | I</w:t>
      </w:r>
      <w:r>
        <w:t>nheritance</w:t>
      </w:r>
      <w:r w:rsidR="00525967">
        <w:t xml:space="preserve"> | S</w:t>
      </w:r>
      <w:r>
        <w:t>lide</w:t>
      </w:r>
      <w:r w:rsidR="00525967">
        <w:t xml:space="preserve"> </w:t>
      </w:r>
      <w:r>
        <w:t xml:space="preserve">62) </w:t>
      </w:r>
      <w:r w:rsidRPr="001D641C">
        <w:rPr>
          <w:i/>
          <w:iCs/>
        </w:rPr>
        <w:t>(10 marks)</w:t>
      </w:r>
    </w:p>
    <w:p w14:paraId="2BF9221B" w14:textId="715EFC29" w:rsidR="002E328A" w:rsidRDefault="002E328A" w:rsidP="002E328A">
      <w:pPr>
        <w:spacing w:before="240" w:after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tatement</w:t>
      </w:r>
    </w:p>
    <w:p w14:paraId="6612AF85" w14:textId="58DB7D38" w:rsidR="002E328A" w:rsidRDefault="004E44AA" w:rsidP="0079655E">
      <w:pPr>
        <w:rPr>
          <w:i/>
          <w:iCs/>
        </w:rPr>
      </w:pPr>
      <w:r w:rsidRPr="0079655E">
        <w:rPr>
          <w:i/>
          <w:iCs/>
        </w:rPr>
        <w:t xml:space="preserve">Designing a </w:t>
      </w:r>
      <w:r w:rsidR="00B23CD9" w:rsidRPr="0079655E">
        <w:rPr>
          <w:i/>
          <w:iCs/>
        </w:rPr>
        <w:t>G</w:t>
      </w:r>
      <w:r w:rsidRPr="0079655E">
        <w:rPr>
          <w:i/>
          <w:iCs/>
        </w:rPr>
        <w:t xml:space="preserve">rading </w:t>
      </w:r>
      <w:r w:rsidR="00737CC0" w:rsidRPr="0079655E">
        <w:rPr>
          <w:i/>
          <w:iCs/>
        </w:rPr>
        <w:t xml:space="preserve">&amp; Result </w:t>
      </w:r>
      <w:r w:rsidR="001834AA" w:rsidRPr="0079655E">
        <w:rPr>
          <w:i/>
          <w:iCs/>
        </w:rPr>
        <w:t>D</w:t>
      </w:r>
      <w:r w:rsidR="00737CC0" w:rsidRPr="0079655E">
        <w:rPr>
          <w:i/>
          <w:iCs/>
        </w:rPr>
        <w:t xml:space="preserve">isplay </w:t>
      </w:r>
      <w:r w:rsidR="001834AA" w:rsidRPr="0079655E">
        <w:rPr>
          <w:i/>
          <w:iCs/>
        </w:rPr>
        <w:t>S</w:t>
      </w:r>
      <w:r w:rsidRPr="0079655E">
        <w:rPr>
          <w:i/>
          <w:iCs/>
        </w:rPr>
        <w:t xml:space="preserve">ystem pertaining to an individual’s (student) performance in his/her exams, utilizing </w:t>
      </w:r>
      <w:r w:rsidR="00A25FFA" w:rsidRPr="0079655E">
        <w:rPr>
          <w:i/>
          <w:iCs/>
        </w:rPr>
        <w:t xml:space="preserve">the concepts of Object </w:t>
      </w:r>
      <w:proofErr w:type="spellStart"/>
      <w:r w:rsidR="00A25FFA" w:rsidRPr="0079655E">
        <w:rPr>
          <w:i/>
          <w:iCs/>
        </w:rPr>
        <w:t>Orinted</w:t>
      </w:r>
      <w:proofErr w:type="spellEnd"/>
      <w:r w:rsidR="00A25FFA" w:rsidRPr="0079655E">
        <w:rPr>
          <w:i/>
          <w:iCs/>
        </w:rPr>
        <w:t xml:space="preserve"> Programming and specifically the use of friend functions, constructors, and objects to manage the flow of data.</w:t>
      </w:r>
    </w:p>
    <w:p w14:paraId="3B10435B" w14:textId="72AE0285" w:rsidR="00645F89" w:rsidRDefault="00645F89" w:rsidP="00A36BE9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esign</w:t>
      </w:r>
    </w:p>
    <w:p w14:paraId="6F293932" w14:textId="61B28608" w:rsidR="005446D5" w:rsidRDefault="005446D5" w:rsidP="00FD6F3E">
      <w:pPr>
        <w:pStyle w:val="ListParagraph"/>
        <w:numPr>
          <w:ilvl w:val="0"/>
          <w:numId w:val="8"/>
        </w:numPr>
      </w:pPr>
      <w:r w:rsidRPr="005446D5">
        <w:rPr>
          <w:b/>
          <w:bCs/>
        </w:rPr>
        <w:t>Classes:</w:t>
      </w:r>
      <w:r>
        <w:rPr>
          <w:b/>
          <w:bCs/>
        </w:rPr>
        <w:t xml:space="preserve"> </w:t>
      </w:r>
      <w:r>
        <w:t xml:space="preserve">Three classes; </w:t>
      </w:r>
      <w:r w:rsidRPr="005446D5">
        <w:rPr>
          <w:b/>
          <w:bCs/>
        </w:rPr>
        <w:t>Person, Student, and Instructor</w:t>
      </w:r>
      <w:r>
        <w:t xml:space="preserve">. </w:t>
      </w:r>
      <w:r w:rsidR="00A36BE9">
        <w:t xml:space="preserve">Both Student and Instructor inherit the characteristics of the common base class </w:t>
      </w:r>
      <w:r w:rsidR="00A36BE9" w:rsidRPr="00A36BE9">
        <w:rPr>
          <w:i/>
          <w:iCs/>
        </w:rPr>
        <w:t>Person</w:t>
      </w:r>
      <w:r w:rsidR="00A36BE9" w:rsidRPr="00A36BE9">
        <w:t>.</w:t>
      </w:r>
      <w:r w:rsidR="00A36BE9">
        <w:rPr>
          <w:i/>
          <w:iCs/>
        </w:rPr>
        <w:t xml:space="preserve"> </w:t>
      </w:r>
      <w:r w:rsidR="00A36BE9">
        <w:t xml:space="preserve">The </w:t>
      </w:r>
      <w:proofErr w:type="gramStart"/>
      <w:r w:rsidR="00202CE4">
        <w:t>Instructor</w:t>
      </w:r>
      <w:proofErr w:type="gramEnd"/>
      <w:r w:rsidR="00202CE4">
        <w:t xml:space="preserve"> is made the friend class of Student, such that it may access the private members of the Student class freely, which is then later used to update an individual’s marks.</w:t>
      </w:r>
    </w:p>
    <w:p w14:paraId="18CCD9D8" w14:textId="57BA9192" w:rsidR="0053561D" w:rsidRDefault="0053561D" w:rsidP="00FD6F3E">
      <w:pPr>
        <w:pStyle w:val="ListParagraph"/>
        <w:numPr>
          <w:ilvl w:val="0"/>
          <w:numId w:val="8"/>
        </w:numPr>
      </w:pPr>
      <w:r>
        <w:rPr>
          <w:b/>
          <w:bCs/>
        </w:rPr>
        <w:t xml:space="preserve">Constructors: </w:t>
      </w:r>
      <w:r>
        <w:t xml:space="preserve">A default constructor is made in the </w:t>
      </w:r>
      <w:proofErr w:type="gramStart"/>
      <w:r>
        <w:t>Student</w:t>
      </w:r>
      <w:proofErr w:type="gramEnd"/>
      <w:r>
        <w:t xml:space="preserve"> class to initialize the values of data members to the </w:t>
      </w:r>
      <w:proofErr w:type="spellStart"/>
      <w:r w:rsidR="00143774">
        <w:t>lowerst</w:t>
      </w:r>
      <w:proofErr w:type="spellEnd"/>
      <w:r w:rsidR="00143774">
        <w:t xml:space="preserve"> </w:t>
      </w:r>
      <w:r>
        <w:t>value, contextually.</w:t>
      </w:r>
      <w:r w:rsidR="00A950F7">
        <w:t xml:space="preserve"> A parametrized constructor is also provided for testing purposes to assign grades to the Student in the </w:t>
      </w:r>
      <w:proofErr w:type="gramStart"/>
      <w:r w:rsidR="00A950F7">
        <w:t>main(</w:t>
      </w:r>
      <w:proofErr w:type="gramEnd"/>
      <w:r w:rsidR="00A950F7">
        <w:t>).</w:t>
      </w:r>
    </w:p>
    <w:p w14:paraId="152DDE5A" w14:textId="77777777" w:rsidR="007A63CF" w:rsidRDefault="00BA7A30" w:rsidP="002706EF">
      <w:pPr>
        <w:pStyle w:val="ListParagraph"/>
        <w:numPr>
          <w:ilvl w:val="0"/>
          <w:numId w:val="8"/>
        </w:numPr>
      </w:pPr>
      <w:r>
        <w:rPr>
          <w:b/>
          <w:bCs/>
        </w:rPr>
        <w:t>Destructors:</w:t>
      </w:r>
      <w:r>
        <w:t xml:space="preserve"> A destructor that prints whenever the </w:t>
      </w:r>
      <w:r w:rsidR="006661F0">
        <w:t>scope is out of that specific class</w:t>
      </w:r>
      <w:r>
        <w:t>.</w:t>
      </w:r>
      <w:r w:rsidR="005E1BA3">
        <w:t xml:space="preserve"> Since we initialize two classes, we should expect two such messages.</w:t>
      </w:r>
    </w:p>
    <w:p w14:paraId="5A25EB81" w14:textId="3C94026D" w:rsidR="002706EF" w:rsidRDefault="002706EF" w:rsidP="007A63CF">
      <w:r>
        <w:lastRenderedPageBreak/>
        <w:t xml:space="preserve">The following block diagram sums up the layout of the </w:t>
      </w:r>
      <w:proofErr w:type="gramStart"/>
      <w:r>
        <w:t>code;</w:t>
      </w:r>
      <w:proofErr w:type="gramEnd"/>
      <w:r>
        <w:t xml:space="preserve"> </w:t>
      </w:r>
      <w:r w:rsidR="00390A7E">
        <w:t>utilization</w:t>
      </w:r>
      <w:r>
        <w:t xml:space="preserve"> of classes, friend functions, constructors, </w:t>
      </w:r>
      <w:r w:rsidR="00390A7E">
        <w:t>on a collective basis</w:t>
      </w:r>
      <w:r>
        <w:t>.</w:t>
      </w:r>
    </w:p>
    <w:p w14:paraId="72280284" w14:textId="77777777" w:rsidR="005446D5" w:rsidRDefault="005446D5" w:rsidP="005446D5"/>
    <w:p w14:paraId="57DF538F" w14:textId="3239D274" w:rsidR="00D028E6" w:rsidRDefault="00955B1A" w:rsidP="007E4E43">
      <w:pPr>
        <w:jc w:val="center"/>
        <w:rPr>
          <w:rFonts w:ascii="Bahnschrift" w:hAnsi="Bahnschrift"/>
          <w:b/>
          <w:bCs/>
        </w:rPr>
      </w:pPr>
      <w:r w:rsidRPr="00955B1A">
        <w:rPr>
          <w:rFonts w:ascii="Bahnschrift" w:hAnsi="Bahnschrift"/>
          <w:b/>
          <w:bCs/>
        </w:rPr>
        <w:drawing>
          <wp:inline distT="0" distB="0" distL="0" distR="0" wp14:anchorId="6F4B8886" wp14:editId="68710324">
            <wp:extent cx="6077585" cy="52692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25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7585" cy="526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0BE10" w14:textId="02AC46BD" w:rsidR="00071094" w:rsidRDefault="00955B1A" w:rsidP="007E4E43">
      <w:pPr>
        <w:jc w:val="center"/>
        <w:rPr>
          <w:rFonts w:ascii="Bahnschrift" w:hAnsi="Bahnschrift"/>
          <w:b/>
          <w:bCs/>
        </w:rPr>
      </w:pPr>
      <w:r>
        <w:rPr>
          <w:rFonts w:ascii="Bahnschrift" w:hAnsi="Bahnschrift"/>
          <w:b/>
          <w:bCs/>
        </w:rPr>
        <w:t>Block Diagram</w:t>
      </w:r>
    </w:p>
    <w:p w14:paraId="6CF4F207" w14:textId="77777777" w:rsidR="00DB199F" w:rsidRDefault="00DB199F" w:rsidP="007E4E43">
      <w:pPr>
        <w:pBdr>
          <w:bottom w:val="single" w:sz="12" w:space="1" w:color="auto"/>
        </w:pBdr>
        <w:jc w:val="center"/>
        <w:rPr>
          <w:rFonts w:ascii="Bahnschrift" w:hAnsi="Bahnschrift"/>
          <w:b/>
          <w:bCs/>
        </w:rPr>
      </w:pPr>
    </w:p>
    <w:p w14:paraId="2CE60819" w14:textId="7BEC1BF3" w:rsidR="00487CE7" w:rsidRDefault="002A597E" w:rsidP="00FD67B7">
      <w:pPr>
        <w:rPr>
          <w:i/>
          <w:iCs/>
        </w:rPr>
      </w:pPr>
      <w:r w:rsidRPr="004E5C6F">
        <w:rPr>
          <w:b/>
          <w:bCs/>
        </w:rPr>
        <w:t>A</w:t>
      </w:r>
      <w:r>
        <w:rPr>
          <w:b/>
          <w:bCs/>
        </w:rPr>
        <w:t>2</w:t>
      </w:r>
      <w:r w:rsidRPr="004E5C6F">
        <w:rPr>
          <w:b/>
          <w:bCs/>
        </w:rPr>
        <w:t>.</w:t>
      </w:r>
      <w:r>
        <w:t xml:space="preserve"> Write the program, what kind of application you select is up to your imagination. Copy code and output screen shot here </w:t>
      </w:r>
      <w:r w:rsidRPr="001D641C">
        <w:rPr>
          <w:i/>
          <w:iCs/>
        </w:rPr>
        <w:t>(20 marks)</w:t>
      </w:r>
    </w:p>
    <w:p w14:paraId="5E76F8B9" w14:textId="5E05BEAE" w:rsidR="00DA3471" w:rsidRDefault="006F462D" w:rsidP="00B07561">
      <w:pPr>
        <w:jc w:val="center"/>
        <w:rPr>
          <w:b/>
          <w:bCs/>
        </w:rPr>
      </w:pPr>
      <w:r>
        <w:rPr>
          <w:b/>
          <w:bCs/>
        </w:rPr>
        <w:t>Code</w:t>
      </w:r>
    </w:p>
    <w:p w14:paraId="6460873C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696969"/>
        </w:rPr>
        <w:t>// Student Grade &amp; Record System</w:t>
      </w:r>
    </w:p>
    <w:p w14:paraId="6630E961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</w:p>
    <w:p w14:paraId="7D760D3E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696969"/>
        </w:rPr>
        <w:t>// Importing libraries</w:t>
      </w:r>
    </w:p>
    <w:p w14:paraId="34E71004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4A43"/>
        </w:rPr>
        <w:t xml:space="preserve">#include </w:t>
      </w:r>
      <w:r w:rsidRPr="006B40DD">
        <w:rPr>
          <w:b/>
          <w:bCs/>
          <w:color w:val="800000"/>
        </w:rPr>
        <w:t>&lt;</w:t>
      </w:r>
      <w:r w:rsidRPr="006B40DD">
        <w:rPr>
          <w:b/>
          <w:bCs/>
          <w:color w:val="40015A"/>
        </w:rPr>
        <w:t>iostream</w:t>
      </w:r>
      <w:r w:rsidRPr="006B40DD">
        <w:rPr>
          <w:b/>
          <w:bCs/>
          <w:color w:val="800000"/>
        </w:rPr>
        <w:t>&gt;</w:t>
      </w:r>
    </w:p>
    <w:p w14:paraId="1F5E331C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4A43"/>
        </w:rPr>
        <w:t xml:space="preserve">#include </w:t>
      </w:r>
      <w:r w:rsidRPr="006B40DD">
        <w:rPr>
          <w:b/>
          <w:bCs/>
          <w:color w:val="800000"/>
        </w:rPr>
        <w:t>&lt;</w:t>
      </w:r>
      <w:r w:rsidRPr="006B40DD">
        <w:rPr>
          <w:b/>
          <w:bCs/>
          <w:color w:val="40015A"/>
        </w:rPr>
        <w:t>string</w:t>
      </w:r>
      <w:r w:rsidRPr="006B40DD">
        <w:rPr>
          <w:b/>
          <w:bCs/>
          <w:color w:val="800000"/>
        </w:rPr>
        <w:t>&gt;</w:t>
      </w:r>
    </w:p>
    <w:p w14:paraId="7BDB81D9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800000"/>
        </w:rPr>
        <w:t>using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namespace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666616"/>
        </w:rPr>
        <w:t>std</w:t>
      </w:r>
      <w:r w:rsidRPr="006B40DD">
        <w:rPr>
          <w:b/>
          <w:bCs/>
          <w:color w:val="800080"/>
        </w:rPr>
        <w:t>;</w:t>
      </w:r>
      <w:proofErr w:type="gramEnd"/>
    </w:p>
    <w:p w14:paraId="2F116961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</w:p>
    <w:p w14:paraId="4A047858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696969"/>
        </w:rPr>
        <w:t>// Common Class to both Student and Instructor</w:t>
      </w:r>
    </w:p>
    <w:p w14:paraId="28899419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800000"/>
        </w:rPr>
        <w:t>class</w:t>
      </w:r>
      <w:r w:rsidRPr="006B40DD">
        <w:rPr>
          <w:b/>
          <w:bCs/>
          <w:color w:val="000000"/>
        </w:rPr>
        <w:t xml:space="preserve"> Person </w:t>
      </w:r>
      <w:r w:rsidRPr="006B40DD">
        <w:rPr>
          <w:b/>
          <w:bCs/>
          <w:color w:val="800080"/>
        </w:rPr>
        <w:t>{</w:t>
      </w:r>
    </w:p>
    <w:p w14:paraId="41034B8A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E34ADC"/>
        </w:rPr>
        <w:lastRenderedPageBreak/>
        <w:t>    </w:t>
      </w:r>
      <w:r w:rsidRPr="006B40DD">
        <w:rPr>
          <w:b/>
          <w:bCs/>
          <w:color w:val="800000"/>
        </w:rPr>
        <w:t>protected</w:t>
      </w:r>
      <w:r w:rsidRPr="006B40DD">
        <w:rPr>
          <w:b/>
          <w:bCs/>
          <w:color w:val="E34ADC"/>
        </w:rPr>
        <w:t>:</w:t>
      </w:r>
    </w:p>
    <w:p w14:paraId="3675B969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r w:rsidRPr="006B40DD">
        <w:rPr>
          <w:b/>
          <w:bCs/>
          <w:color w:val="603000"/>
        </w:rPr>
        <w:t>string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000000"/>
        </w:rPr>
        <w:t>name</w:t>
      </w:r>
      <w:r w:rsidRPr="006B40DD">
        <w:rPr>
          <w:b/>
          <w:bCs/>
          <w:color w:val="800080"/>
        </w:rPr>
        <w:t>;</w:t>
      </w:r>
      <w:proofErr w:type="gramEnd"/>
    </w:p>
    <w:p w14:paraId="5D56C789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r w:rsidRPr="006B40DD">
        <w:rPr>
          <w:b/>
          <w:bCs/>
          <w:color w:val="800000"/>
        </w:rPr>
        <w:t>int</w:t>
      </w:r>
      <w:r w:rsidRPr="006B40DD">
        <w:rPr>
          <w:b/>
          <w:bCs/>
          <w:color w:val="000000"/>
        </w:rPr>
        <w:t xml:space="preserve"> age</w:t>
      </w:r>
      <w:r w:rsidRPr="006B40DD">
        <w:rPr>
          <w:b/>
          <w:bCs/>
          <w:color w:val="808030"/>
        </w:rPr>
        <w:t>,</w:t>
      </w:r>
      <w:r w:rsidRPr="006B40DD">
        <w:rPr>
          <w:b/>
          <w:bCs/>
          <w:color w:val="000000"/>
        </w:rPr>
        <w:t xml:space="preserve"> </w:t>
      </w:r>
      <w:proofErr w:type="spellStart"/>
      <w:proofErr w:type="gramStart"/>
      <w:r w:rsidRPr="006B40DD">
        <w:rPr>
          <w:b/>
          <w:bCs/>
          <w:color w:val="000000"/>
        </w:rPr>
        <w:t>rollNumber</w:t>
      </w:r>
      <w:proofErr w:type="spellEnd"/>
      <w:r w:rsidRPr="006B40DD">
        <w:rPr>
          <w:b/>
          <w:bCs/>
          <w:color w:val="800080"/>
        </w:rPr>
        <w:t>;</w:t>
      </w:r>
      <w:proofErr w:type="gramEnd"/>
    </w:p>
    <w:p w14:paraId="6531BD2A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E34ADC"/>
        </w:rPr>
        <w:t>    </w:t>
      </w:r>
      <w:r w:rsidRPr="006B40DD">
        <w:rPr>
          <w:b/>
          <w:bCs/>
          <w:color w:val="800000"/>
        </w:rPr>
        <w:t>public</w:t>
      </w:r>
      <w:r w:rsidRPr="006B40DD">
        <w:rPr>
          <w:b/>
          <w:bCs/>
          <w:color w:val="E34ADC"/>
        </w:rPr>
        <w:t>:</w:t>
      </w:r>
    </w:p>
    <w:p w14:paraId="4032F1C3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r w:rsidRPr="006B40DD">
        <w:rPr>
          <w:b/>
          <w:bCs/>
          <w:color w:val="800000"/>
        </w:rPr>
        <w:t>void</w:t>
      </w:r>
      <w:r w:rsidRPr="006B40DD">
        <w:rPr>
          <w:b/>
          <w:bCs/>
          <w:color w:val="000000"/>
        </w:rPr>
        <w:t xml:space="preserve"> </w:t>
      </w:r>
      <w:proofErr w:type="spellStart"/>
      <w:proofErr w:type="gramStart"/>
      <w:r w:rsidRPr="006B40DD">
        <w:rPr>
          <w:b/>
          <w:bCs/>
          <w:color w:val="000000"/>
        </w:rPr>
        <w:t>setInfo</w:t>
      </w:r>
      <w:proofErr w:type="spellEnd"/>
      <w:r w:rsidRPr="006B40DD">
        <w:rPr>
          <w:b/>
          <w:bCs/>
          <w:color w:val="808030"/>
        </w:rPr>
        <w:t>(</w:t>
      </w:r>
      <w:proofErr w:type="gramEnd"/>
      <w:r w:rsidRPr="006B40DD">
        <w:rPr>
          <w:b/>
          <w:bCs/>
          <w:color w:val="808030"/>
        </w:rPr>
        <w:t>)</w:t>
      </w:r>
      <w:r w:rsidRPr="006B40DD">
        <w:rPr>
          <w:b/>
          <w:bCs/>
          <w:color w:val="800080"/>
        </w:rPr>
        <w:t>;</w:t>
      </w:r>
    </w:p>
    <w:p w14:paraId="7D71A931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</w:p>
    <w:p w14:paraId="0C74B776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800080"/>
        </w:rPr>
        <w:t>};</w:t>
      </w:r>
    </w:p>
    <w:p w14:paraId="74AEEAAD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</w:p>
    <w:p w14:paraId="756DF39E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696969"/>
        </w:rPr>
        <w:t>// Scoped Function of Person Class</w:t>
      </w:r>
    </w:p>
    <w:p w14:paraId="1627EF82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800000"/>
        </w:rPr>
        <w:t>void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000000"/>
        </w:rPr>
        <w:t>Person</w:t>
      </w:r>
      <w:r w:rsidRPr="006B40DD">
        <w:rPr>
          <w:b/>
          <w:bCs/>
          <w:color w:val="800080"/>
        </w:rPr>
        <w:t>::</w:t>
      </w:r>
      <w:proofErr w:type="spellStart"/>
      <w:proofErr w:type="gramEnd"/>
      <w:r w:rsidRPr="006B40DD">
        <w:rPr>
          <w:b/>
          <w:bCs/>
          <w:color w:val="000000"/>
        </w:rPr>
        <w:t>setInfo</w:t>
      </w:r>
      <w:proofErr w:type="spellEnd"/>
      <w:r w:rsidRPr="006B40DD">
        <w:rPr>
          <w:b/>
          <w:bCs/>
          <w:color w:val="808030"/>
        </w:rPr>
        <w:t>()</w:t>
      </w:r>
      <w:r w:rsidRPr="006B40DD">
        <w:rPr>
          <w:b/>
          <w:bCs/>
          <w:color w:val="800080"/>
        </w:rPr>
        <w:t>{</w:t>
      </w:r>
    </w:p>
    <w:p w14:paraId="151C127D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proofErr w:type="spellStart"/>
      <w:r w:rsidRPr="006B40DD">
        <w:rPr>
          <w:b/>
          <w:bCs/>
          <w:color w:val="603000"/>
        </w:rPr>
        <w:t>cout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n\</w:t>
      </w:r>
      <w:proofErr w:type="spellStart"/>
      <w:r w:rsidRPr="006B40DD">
        <w:rPr>
          <w:b/>
          <w:bCs/>
          <w:color w:val="0F69FF"/>
        </w:rPr>
        <w:t>t</w:t>
      </w:r>
      <w:r w:rsidRPr="006B40DD">
        <w:rPr>
          <w:b/>
          <w:bCs/>
          <w:color w:val="0000E6"/>
        </w:rPr>
        <w:t>Input</w:t>
      </w:r>
      <w:proofErr w:type="spellEnd"/>
      <w:r w:rsidRPr="006B40DD">
        <w:rPr>
          <w:b/>
          <w:bCs/>
          <w:color w:val="0000E6"/>
        </w:rPr>
        <w:t xml:space="preserve"> a Name: </w:t>
      </w:r>
      <w:proofErr w:type="gramStart"/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800080"/>
        </w:rPr>
        <w:t>;</w:t>
      </w:r>
      <w:r w:rsidRPr="006B40DD">
        <w:rPr>
          <w:b/>
          <w:bCs/>
          <w:color w:val="000000"/>
        </w:rPr>
        <w:t xml:space="preserve">   </w:t>
      </w:r>
      <w:proofErr w:type="gramEnd"/>
      <w:r w:rsidRPr="006B40DD">
        <w:rPr>
          <w:b/>
          <w:bCs/>
          <w:color w:val="696969"/>
        </w:rPr>
        <w:t>// Prompt</w:t>
      </w:r>
    </w:p>
    <w:p w14:paraId="70FE0B17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proofErr w:type="spellStart"/>
      <w:proofErr w:type="gramStart"/>
      <w:r w:rsidRPr="006B40DD">
        <w:rPr>
          <w:b/>
          <w:bCs/>
          <w:color w:val="000000"/>
        </w:rPr>
        <w:t>getline</w:t>
      </w:r>
      <w:proofErr w:type="spellEnd"/>
      <w:r w:rsidRPr="006B40DD">
        <w:rPr>
          <w:b/>
          <w:bCs/>
          <w:color w:val="808030"/>
        </w:rPr>
        <w:t>(</w:t>
      </w:r>
      <w:proofErr w:type="spellStart"/>
      <w:proofErr w:type="gramEnd"/>
      <w:r w:rsidRPr="006B40DD">
        <w:rPr>
          <w:b/>
          <w:bCs/>
          <w:color w:val="603000"/>
        </w:rPr>
        <w:t>cin</w:t>
      </w:r>
      <w:proofErr w:type="spellEnd"/>
      <w:r w:rsidRPr="006B40DD">
        <w:rPr>
          <w:b/>
          <w:bCs/>
          <w:color w:val="808030"/>
        </w:rPr>
        <w:t>,</w:t>
      </w:r>
      <w:r w:rsidRPr="006B40DD">
        <w:rPr>
          <w:b/>
          <w:bCs/>
          <w:color w:val="000000"/>
        </w:rPr>
        <w:t xml:space="preserve"> name</w:t>
      </w:r>
      <w:r w:rsidRPr="006B40DD">
        <w:rPr>
          <w:b/>
          <w:bCs/>
          <w:color w:val="808030"/>
        </w:rPr>
        <w:t>)</w:t>
      </w:r>
      <w:r w:rsidRPr="006B40DD">
        <w:rPr>
          <w:b/>
          <w:bCs/>
          <w:color w:val="800080"/>
        </w:rPr>
        <w:t>;</w:t>
      </w:r>
    </w:p>
    <w:p w14:paraId="5CFC6EB6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proofErr w:type="spellStart"/>
      <w:r w:rsidRPr="006B40DD">
        <w:rPr>
          <w:b/>
          <w:bCs/>
          <w:color w:val="603000"/>
        </w:rPr>
        <w:t>cout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</w:t>
      </w:r>
      <w:proofErr w:type="spellStart"/>
      <w:r w:rsidRPr="006B40DD">
        <w:rPr>
          <w:b/>
          <w:bCs/>
          <w:color w:val="0F69FF"/>
        </w:rPr>
        <w:t>t</w:t>
      </w:r>
      <w:r w:rsidRPr="006B40DD">
        <w:rPr>
          <w:b/>
          <w:bCs/>
          <w:color w:val="0000E6"/>
        </w:rPr>
        <w:t>Input</w:t>
      </w:r>
      <w:proofErr w:type="spellEnd"/>
      <w:r w:rsidRPr="006B40DD">
        <w:rPr>
          <w:b/>
          <w:bCs/>
          <w:color w:val="0000E6"/>
        </w:rPr>
        <w:t xml:space="preserve"> an Age: </w:t>
      </w:r>
      <w:proofErr w:type="gramStart"/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800080"/>
        </w:rPr>
        <w:t>;</w:t>
      </w:r>
      <w:r w:rsidRPr="006B40DD">
        <w:rPr>
          <w:b/>
          <w:bCs/>
          <w:color w:val="000000"/>
        </w:rPr>
        <w:t xml:space="preserve">   </w:t>
      </w:r>
      <w:proofErr w:type="gramEnd"/>
      <w:r w:rsidRPr="006B40DD">
        <w:rPr>
          <w:b/>
          <w:bCs/>
          <w:color w:val="000000"/>
        </w:rPr>
        <w:t xml:space="preserve">  </w:t>
      </w:r>
      <w:r w:rsidRPr="006B40DD">
        <w:rPr>
          <w:b/>
          <w:bCs/>
          <w:color w:val="696969"/>
        </w:rPr>
        <w:t>// Prompt</w:t>
      </w:r>
    </w:p>
    <w:p w14:paraId="5B30119C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proofErr w:type="spellStart"/>
      <w:r w:rsidRPr="006B40DD">
        <w:rPr>
          <w:b/>
          <w:bCs/>
          <w:color w:val="603000"/>
        </w:rPr>
        <w:t>cin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gt;&gt;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000000"/>
        </w:rPr>
        <w:t>age</w:t>
      </w:r>
      <w:r w:rsidRPr="006B40DD">
        <w:rPr>
          <w:b/>
          <w:bCs/>
          <w:color w:val="800080"/>
        </w:rPr>
        <w:t>;</w:t>
      </w:r>
      <w:proofErr w:type="gramEnd"/>
    </w:p>
    <w:p w14:paraId="5E20712D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proofErr w:type="spellStart"/>
      <w:r w:rsidRPr="006B40DD">
        <w:rPr>
          <w:b/>
          <w:bCs/>
          <w:color w:val="603000"/>
        </w:rPr>
        <w:t>cout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</w:t>
      </w:r>
      <w:proofErr w:type="spellStart"/>
      <w:r w:rsidRPr="006B40DD">
        <w:rPr>
          <w:b/>
          <w:bCs/>
          <w:color w:val="0F69FF"/>
        </w:rPr>
        <w:t>t</w:t>
      </w:r>
      <w:r w:rsidRPr="006B40DD">
        <w:rPr>
          <w:b/>
          <w:bCs/>
          <w:color w:val="0000E6"/>
        </w:rPr>
        <w:t>Input</w:t>
      </w:r>
      <w:proofErr w:type="spellEnd"/>
      <w:r w:rsidRPr="006B40DD">
        <w:rPr>
          <w:b/>
          <w:bCs/>
          <w:color w:val="0000E6"/>
        </w:rPr>
        <w:t xml:space="preserve"> an ID: </w:t>
      </w:r>
      <w:proofErr w:type="gramStart"/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800080"/>
        </w:rPr>
        <w:t>;</w:t>
      </w:r>
      <w:r w:rsidRPr="006B40DD">
        <w:rPr>
          <w:b/>
          <w:bCs/>
          <w:color w:val="000000"/>
        </w:rPr>
        <w:t xml:space="preserve">   </w:t>
      </w:r>
      <w:proofErr w:type="gramEnd"/>
      <w:r w:rsidRPr="006B40DD">
        <w:rPr>
          <w:b/>
          <w:bCs/>
          <w:color w:val="000000"/>
        </w:rPr>
        <w:t xml:space="preserve">  </w:t>
      </w:r>
      <w:r w:rsidRPr="006B40DD">
        <w:rPr>
          <w:b/>
          <w:bCs/>
          <w:color w:val="696969"/>
        </w:rPr>
        <w:t>// Prompt</w:t>
      </w:r>
    </w:p>
    <w:p w14:paraId="1DA2AD95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proofErr w:type="spellStart"/>
      <w:r w:rsidRPr="006B40DD">
        <w:rPr>
          <w:b/>
          <w:bCs/>
          <w:color w:val="603000"/>
        </w:rPr>
        <w:t>cin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gt;&gt;</w:t>
      </w:r>
      <w:r w:rsidRPr="006B40DD">
        <w:rPr>
          <w:b/>
          <w:bCs/>
          <w:color w:val="000000"/>
        </w:rPr>
        <w:t xml:space="preserve"> </w:t>
      </w:r>
      <w:proofErr w:type="spellStart"/>
      <w:proofErr w:type="gramStart"/>
      <w:r w:rsidRPr="006B40DD">
        <w:rPr>
          <w:b/>
          <w:bCs/>
          <w:color w:val="000000"/>
        </w:rPr>
        <w:t>rollNumber</w:t>
      </w:r>
      <w:proofErr w:type="spellEnd"/>
      <w:r w:rsidRPr="006B40DD">
        <w:rPr>
          <w:b/>
          <w:bCs/>
          <w:color w:val="800080"/>
        </w:rPr>
        <w:t>;</w:t>
      </w:r>
      <w:proofErr w:type="gramEnd"/>
    </w:p>
    <w:p w14:paraId="04E9E5A1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proofErr w:type="spellStart"/>
      <w:r w:rsidRPr="006B40DD">
        <w:rPr>
          <w:b/>
          <w:bCs/>
          <w:color w:val="603000"/>
        </w:rPr>
        <w:t>cout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"</w:t>
      </w:r>
      <w:proofErr w:type="gramStart"/>
      <w:r w:rsidRPr="006B40DD">
        <w:rPr>
          <w:b/>
          <w:bCs/>
          <w:color w:val="0F69FF"/>
        </w:rPr>
        <w:t>\t\t</w:t>
      </w:r>
      <w:r w:rsidRPr="006B40DD">
        <w:rPr>
          <w:b/>
          <w:bCs/>
          <w:color w:val="0000E6"/>
        </w:rPr>
        <w:t xml:space="preserve">  Successfully</w:t>
      </w:r>
      <w:proofErr w:type="gramEnd"/>
      <w:r w:rsidRPr="006B40DD">
        <w:rPr>
          <w:b/>
          <w:bCs/>
          <w:color w:val="0000E6"/>
        </w:rPr>
        <w:t xml:space="preserve"> Assigned Data!</w:t>
      </w:r>
      <w:r w:rsidRPr="006B40DD">
        <w:rPr>
          <w:b/>
          <w:bCs/>
          <w:color w:val="0F69FF"/>
        </w:rPr>
        <w:t>\n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800080"/>
        </w:rPr>
        <w:t>;</w:t>
      </w:r>
    </w:p>
    <w:p w14:paraId="1C1B0351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800080"/>
        </w:rPr>
        <w:t>}</w:t>
      </w:r>
    </w:p>
    <w:p w14:paraId="535B0C3F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</w:p>
    <w:p w14:paraId="66F1B436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696969"/>
        </w:rPr>
        <w:t>// Forward Declaration</w:t>
      </w:r>
    </w:p>
    <w:p w14:paraId="619B67F6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800000"/>
        </w:rPr>
        <w:t>class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000000"/>
        </w:rPr>
        <w:t>Instructor</w:t>
      </w:r>
      <w:r w:rsidRPr="006B40DD">
        <w:rPr>
          <w:b/>
          <w:bCs/>
          <w:color w:val="800080"/>
        </w:rPr>
        <w:t>;</w:t>
      </w:r>
      <w:proofErr w:type="gramEnd"/>
    </w:p>
    <w:p w14:paraId="21F03B3C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</w:p>
    <w:p w14:paraId="181D31BC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696969"/>
        </w:rPr>
        <w:t>// Constructing Student Class with inherent properties of Person</w:t>
      </w:r>
    </w:p>
    <w:p w14:paraId="3309B0F8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800000"/>
        </w:rPr>
        <w:t>class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000000"/>
        </w:rPr>
        <w:t xml:space="preserve">Student </w:t>
      </w:r>
      <w:r w:rsidRPr="006B40DD">
        <w:rPr>
          <w:b/>
          <w:bCs/>
          <w:color w:val="800080"/>
        </w:rPr>
        <w:t>:</w:t>
      </w:r>
      <w:proofErr w:type="gram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public</w:t>
      </w:r>
      <w:r w:rsidRPr="006B40DD">
        <w:rPr>
          <w:b/>
          <w:bCs/>
          <w:color w:val="000000"/>
        </w:rPr>
        <w:t xml:space="preserve"> Person </w:t>
      </w:r>
      <w:r w:rsidRPr="006B40DD">
        <w:rPr>
          <w:b/>
          <w:bCs/>
          <w:color w:val="800080"/>
        </w:rPr>
        <w:t>{</w:t>
      </w:r>
    </w:p>
    <w:p w14:paraId="15D6F25D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E34ADC"/>
        </w:rPr>
        <w:t>    </w:t>
      </w:r>
      <w:r w:rsidRPr="006B40DD">
        <w:rPr>
          <w:b/>
          <w:bCs/>
          <w:color w:val="800000"/>
        </w:rPr>
        <w:t>private</w:t>
      </w:r>
      <w:r w:rsidRPr="006B40DD">
        <w:rPr>
          <w:b/>
          <w:bCs/>
          <w:color w:val="E34ADC"/>
        </w:rPr>
        <w:t>:</w:t>
      </w:r>
    </w:p>
    <w:p w14:paraId="721C8C36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r w:rsidRPr="006B40DD">
        <w:rPr>
          <w:b/>
          <w:bCs/>
          <w:color w:val="800000"/>
        </w:rPr>
        <w:t>int</w:t>
      </w:r>
      <w:r w:rsidRPr="006B40DD">
        <w:rPr>
          <w:b/>
          <w:bCs/>
          <w:color w:val="000000"/>
        </w:rPr>
        <w:t xml:space="preserve"> </w:t>
      </w:r>
      <w:proofErr w:type="spellStart"/>
      <w:r w:rsidRPr="006B40DD">
        <w:rPr>
          <w:b/>
          <w:bCs/>
          <w:color w:val="000000"/>
        </w:rPr>
        <w:t>huMarks</w:t>
      </w:r>
      <w:proofErr w:type="spellEnd"/>
      <w:r w:rsidRPr="006B40DD">
        <w:rPr>
          <w:b/>
          <w:bCs/>
          <w:color w:val="808030"/>
        </w:rPr>
        <w:t>,</w:t>
      </w:r>
      <w:r w:rsidRPr="006B40DD">
        <w:rPr>
          <w:b/>
          <w:bCs/>
          <w:color w:val="000000"/>
        </w:rPr>
        <w:t xml:space="preserve"> </w:t>
      </w:r>
      <w:proofErr w:type="spellStart"/>
      <w:r w:rsidRPr="006B40DD">
        <w:rPr>
          <w:b/>
          <w:bCs/>
          <w:color w:val="000000"/>
        </w:rPr>
        <w:t>mathMarks</w:t>
      </w:r>
      <w:proofErr w:type="spellEnd"/>
      <w:r w:rsidRPr="006B40DD">
        <w:rPr>
          <w:b/>
          <w:bCs/>
          <w:color w:val="808030"/>
        </w:rPr>
        <w:t>,</w:t>
      </w:r>
      <w:r w:rsidRPr="006B40DD">
        <w:rPr>
          <w:b/>
          <w:bCs/>
          <w:color w:val="000000"/>
        </w:rPr>
        <w:t xml:space="preserve"> </w:t>
      </w:r>
      <w:proofErr w:type="spellStart"/>
      <w:r w:rsidRPr="006B40DD">
        <w:rPr>
          <w:b/>
          <w:bCs/>
          <w:color w:val="000000"/>
        </w:rPr>
        <w:t>eeMarks</w:t>
      </w:r>
      <w:proofErr w:type="spellEnd"/>
      <w:r w:rsidRPr="006B40DD">
        <w:rPr>
          <w:b/>
          <w:bCs/>
          <w:color w:val="808030"/>
        </w:rPr>
        <w:t>,</w:t>
      </w:r>
      <w:r w:rsidRPr="006B40DD">
        <w:rPr>
          <w:b/>
          <w:bCs/>
          <w:color w:val="000000"/>
        </w:rPr>
        <w:t xml:space="preserve"> </w:t>
      </w:r>
      <w:proofErr w:type="spellStart"/>
      <w:proofErr w:type="gramStart"/>
      <w:r w:rsidRPr="006B40DD">
        <w:rPr>
          <w:b/>
          <w:bCs/>
          <w:color w:val="000000"/>
        </w:rPr>
        <w:t>csMarks</w:t>
      </w:r>
      <w:proofErr w:type="spellEnd"/>
      <w:r w:rsidRPr="006B40DD">
        <w:rPr>
          <w:b/>
          <w:bCs/>
          <w:color w:val="800080"/>
        </w:rPr>
        <w:t>;</w:t>
      </w:r>
      <w:proofErr w:type="gramEnd"/>
    </w:p>
    <w:p w14:paraId="4C3BD6D2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r w:rsidRPr="006B40DD">
        <w:rPr>
          <w:b/>
          <w:bCs/>
          <w:color w:val="800000"/>
        </w:rPr>
        <w:t>double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000000"/>
        </w:rPr>
        <w:t>average</w:t>
      </w:r>
      <w:r w:rsidRPr="006B40DD">
        <w:rPr>
          <w:b/>
          <w:bCs/>
          <w:color w:val="800080"/>
        </w:rPr>
        <w:t>;</w:t>
      </w:r>
      <w:proofErr w:type="gramEnd"/>
    </w:p>
    <w:p w14:paraId="2EAD2303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r w:rsidRPr="006B40DD">
        <w:rPr>
          <w:b/>
          <w:bCs/>
          <w:color w:val="800000"/>
        </w:rPr>
        <w:t>char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000000"/>
        </w:rPr>
        <w:t>grade</w:t>
      </w:r>
      <w:r w:rsidRPr="006B40DD">
        <w:rPr>
          <w:b/>
          <w:bCs/>
          <w:color w:val="800080"/>
        </w:rPr>
        <w:t>;</w:t>
      </w:r>
      <w:proofErr w:type="gramEnd"/>
    </w:p>
    <w:p w14:paraId="4324F312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</w:p>
    <w:p w14:paraId="7B8DD03A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E34ADC"/>
        </w:rPr>
        <w:t>    </w:t>
      </w:r>
      <w:r w:rsidRPr="006B40DD">
        <w:rPr>
          <w:b/>
          <w:bCs/>
          <w:color w:val="800000"/>
        </w:rPr>
        <w:t>public</w:t>
      </w:r>
      <w:r w:rsidRPr="006B40DD">
        <w:rPr>
          <w:b/>
          <w:bCs/>
          <w:color w:val="E34ADC"/>
        </w:rPr>
        <w:t>:</w:t>
      </w:r>
    </w:p>
    <w:p w14:paraId="0A7A4758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r w:rsidRPr="006B40DD">
        <w:rPr>
          <w:b/>
          <w:bCs/>
          <w:color w:val="696969"/>
        </w:rPr>
        <w:t>// Default constructor that initializes data to their minimum values</w:t>
      </w:r>
    </w:p>
    <w:p w14:paraId="100FC1A1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proofErr w:type="gramStart"/>
      <w:r w:rsidRPr="006B40DD">
        <w:rPr>
          <w:b/>
          <w:bCs/>
          <w:color w:val="000000"/>
        </w:rPr>
        <w:t>Student</w:t>
      </w:r>
      <w:r w:rsidRPr="006B40DD">
        <w:rPr>
          <w:b/>
          <w:bCs/>
          <w:color w:val="808030"/>
        </w:rPr>
        <w:t>(</w:t>
      </w:r>
      <w:proofErr w:type="gramEnd"/>
      <w:r w:rsidRPr="006B40DD">
        <w:rPr>
          <w:b/>
          <w:bCs/>
          <w:color w:val="808030"/>
        </w:rPr>
        <w:t>)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80"/>
        </w:rPr>
        <w:t>{</w:t>
      </w:r>
    </w:p>
    <w:p w14:paraId="4783FBFA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    </w:t>
      </w:r>
      <w:proofErr w:type="spellStart"/>
      <w:r w:rsidRPr="006B40DD">
        <w:rPr>
          <w:b/>
          <w:bCs/>
          <w:color w:val="000000"/>
        </w:rPr>
        <w:t>huMarks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=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008C00"/>
        </w:rPr>
        <w:t>0</w:t>
      </w:r>
      <w:r w:rsidRPr="006B40DD">
        <w:rPr>
          <w:b/>
          <w:bCs/>
          <w:color w:val="800080"/>
        </w:rPr>
        <w:t>;</w:t>
      </w:r>
      <w:proofErr w:type="gramEnd"/>
    </w:p>
    <w:p w14:paraId="2D669265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    </w:t>
      </w:r>
      <w:proofErr w:type="spellStart"/>
      <w:r w:rsidRPr="006B40DD">
        <w:rPr>
          <w:b/>
          <w:bCs/>
          <w:color w:val="000000"/>
        </w:rPr>
        <w:t>mathMarks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=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008C00"/>
        </w:rPr>
        <w:t>0</w:t>
      </w:r>
      <w:r w:rsidRPr="006B40DD">
        <w:rPr>
          <w:b/>
          <w:bCs/>
          <w:color w:val="800080"/>
        </w:rPr>
        <w:t>;</w:t>
      </w:r>
      <w:proofErr w:type="gramEnd"/>
    </w:p>
    <w:p w14:paraId="530AE7BC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    </w:t>
      </w:r>
      <w:proofErr w:type="spellStart"/>
      <w:r w:rsidRPr="006B40DD">
        <w:rPr>
          <w:b/>
          <w:bCs/>
          <w:color w:val="000000"/>
        </w:rPr>
        <w:t>eeMarks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=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008C00"/>
        </w:rPr>
        <w:t>0</w:t>
      </w:r>
      <w:r w:rsidRPr="006B40DD">
        <w:rPr>
          <w:b/>
          <w:bCs/>
          <w:color w:val="800080"/>
        </w:rPr>
        <w:t>;</w:t>
      </w:r>
      <w:proofErr w:type="gramEnd"/>
    </w:p>
    <w:p w14:paraId="6468F63B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    </w:t>
      </w:r>
      <w:proofErr w:type="spellStart"/>
      <w:r w:rsidRPr="006B40DD">
        <w:rPr>
          <w:b/>
          <w:bCs/>
          <w:color w:val="000000"/>
        </w:rPr>
        <w:t>csMarks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=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008C00"/>
        </w:rPr>
        <w:t>0</w:t>
      </w:r>
      <w:r w:rsidRPr="006B40DD">
        <w:rPr>
          <w:b/>
          <w:bCs/>
          <w:color w:val="800080"/>
        </w:rPr>
        <w:t>;</w:t>
      </w:r>
      <w:proofErr w:type="gramEnd"/>
    </w:p>
    <w:p w14:paraId="29BB1498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    grade </w:t>
      </w:r>
      <w:r w:rsidRPr="006B40DD">
        <w:rPr>
          <w:b/>
          <w:bCs/>
          <w:color w:val="808030"/>
        </w:rPr>
        <w:t>=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0000E6"/>
        </w:rPr>
        <w:t>'F</w:t>
      </w:r>
      <w:proofErr w:type="gramStart"/>
      <w:r w:rsidRPr="006B40DD">
        <w:rPr>
          <w:b/>
          <w:bCs/>
          <w:color w:val="0000E6"/>
        </w:rPr>
        <w:t>'</w:t>
      </w:r>
      <w:r w:rsidRPr="006B40DD">
        <w:rPr>
          <w:b/>
          <w:bCs/>
          <w:color w:val="800080"/>
        </w:rPr>
        <w:t>;</w:t>
      </w:r>
      <w:proofErr w:type="gramEnd"/>
    </w:p>
    <w:p w14:paraId="0911D8EC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r w:rsidRPr="006B40DD">
        <w:rPr>
          <w:b/>
          <w:bCs/>
          <w:color w:val="800080"/>
        </w:rPr>
        <w:t>}</w:t>
      </w:r>
    </w:p>
    <w:p w14:paraId="0CBB9713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</w:p>
    <w:p w14:paraId="139F765E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r w:rsidRPr="006B40DD">
        <w:rPr>
          <w:b/>
          <w:bCs/>
          <w:color w:val="696969"/>
        </w:rPr>
        <w:t>// Parametrized Constructor (for hard coding the results)</w:t>
      </w:r>
    </w:p>
    <w:p w14:paraId="678CAC0B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proofErr w:type="gramStart"/>
      <w:r w:rsidRPr="006B40DD">
        <w:rPr>
          <w:b/>
          <w:bCs/>
          <w:color w:val="000000"/>
        </w:rPr>
        <w:t>Student</w:t>
      </w:r>
      <w:r w:rsidRPr="006B40DD">
        <w:rPr>
          <w:b/>
          <w:bCs/>
          <w:color w:val="808030"/>
        </w:rPr>
        <w:t>(</w:t>
      </w:r>
      <w:proofErr w:type="gramEnd"/>
      <w:r w:rsidRPr="006B40DD">
        <w:rPr>
          <w:b/>
          <w:bCs/>
          <w:color w:val="800000"/>
        </w:rPr>
        <w:t>int</w:t>
      </w:r>
      <w:r w:rsidRPr="006B40DD">
        <w:rPr>
          <w:b/>
          <w:bCs/>
          <w:color w:val="000000"/>
        </w:rPr>
        <w:t xml:space="preserve"> a</w:t>
      </w:r>
      <w:r w:rsidRPr="006B40DD">
        <w:rPr>
          <w:b/>
          <w:bCs/>
          <w:color w:val="808030"/>
        </w:rPr>
        <w:t>,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int</w:t>
      </w:r>
      <w:r w:rsidRPr="006B40DD">
        <w:rPr>
          <w:b/>
          <w:bCs/>
          <w:color w:val="000000"/>
        </w:rPr>
        <w:t xml:space="preserve"> b</w:t>
      </w:r>
      <w:r w:rsidRPr="006B40DD">
        <w:rPr>
          <w:b/>
          <w:bCs/>
          <w:color w:val="808030"/>
        </w:rPr>
        <w:t>,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int</w:t>
      </w:r>
      <w:r w:rsidRPr="006B40DD">
        <w:rPr>
          <w:b/>
          <w:bCs/>
          <w:color w:val="000000"/>
        </w:rPr>
        <w:t xml:space="preserve"> c</w:t>
      </w:r>
      <w:r w:rsidRPr="006B40DD">
        <w:rPr>
          <w:b/>
          <w:bCs/>
          <w:color w:val="808030"/>
        </w:rPr>
        <w:t>,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int</w:t>
      </w:r>
      <w:r w:rsidRPr="006B40DD">
        <w:rPr>
          <w:b/>
          <w:bCs/>
          <w:color w:val="000000"/>
        </w:rPr>
        <w:t xml:space="preserve"> d</w:t>
      </w:r>
      <w:r w:rsidRPr="006B40DD">
        <w:rPr>
          <w:b/>
          <w:bCs/>
          <w:color w:val="808030"/>
        </w:rPr>
        <w:t>,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char</w:t>
      </w:r>
      <w:r w:rsidRPr="006B40DD">
        <w:rPr>
          <w:b/>
          <w:bCs/>
          <w:color w:val="000000"/>
        </w:rPr>
        <w:t xml:space="preserve"> f</w:t>
      </w:r>
      <w:r w:rsidRPr="006B40DD">
        <w:rPr>
          <w:b/>
          <w:bCs/>
          <w:color w:val="808030"/>
        </w:rPr>
        <w:t>)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80"/>
        </w:rPr>
        <w:t>:</w:t>
      </w:r>
      <w:r w:rsidRPr="006B40DD">
        <w:rPr>
          <w:b/>
          <w:bCs/>
          <w:color w:val="000000"/>
        </w:rPr>
        <w:t xml:space="preserve"> </w:t>
      </w:r>
      <w:proofErr w:type="spellStart"/>
      <w:r w:rsidRPr="006B40DD">
        <w:rPr>
          <w:b/>
          <w:bCs/>
          <w:color w:val="000000"/>
        </w:rPr>
        <w:t>huMarks</w:t>
      </w:r>
      <w:proofErr w:type="spellEnd"/>
      <w:r w:rsidRPr="006B40DD">
        <w:rPr>
          <w:b/>
          <w:bCs/>
          <w:color w:val="808030"/>
        </w:rPr>
        <w:t>(</w:t>
      </w:r>
      <w:r w:rsidRPr="006B40DD">
        <w:rPr>
          <w:b/>
          <w:bCs/>
          <w:color w:val="000000"/>
        </w:rPr>
        <w:t>a</w:t>
      </w:r>
      <w:r w:rsidRPr="006B40DD">
        <w:rPr>
          <w:b/>
          <w:bCs/>
          <w:color w:val="808030"/>
        </w:rPr>
        <w:t>),</w:t>
      </w:r>
      <w:r w:rsidRPr="006B40DD">
        <w:rPr>
          <w:b/>
          <w:bCs/>
          <w:color w:val="000000"/>
        </w:rPr>
        <w:t xml:space="preserve"> </w:t>
      </w:r>
      <w:proofErr w:type="spellStart"/>
      <w:r w:rsidRPr="006B40DD">
        <w:rPr>
          <w:b/>
          <w:bCs/>
          <w:color w:val="000000"/>
        </w:rPr>
        <w:t>mathMarks</w:t>
      </w:r>
      <w:proofErr w:type="spellEnd"/>
      <w:r w:rsidRPr="006B40DD">
        <w:rPr>
          <w:b/>
          <w:bCs/>
          <w:color w:val="808030"/>
        </w:rPr>
        <w:t>(</w:t>
      </w:r>
      <w:r w:rsidRPr="006B40DD">
        <w:rPr>
          <w:b/>
          <w:bCs/>
          <w:color w:val="000000"/>
        </w:rPr>
        <w:t>b</w:t>
      </w:r>
      <w:r w:rsidRPr="006B40DD">
        <w:rPr>
          <w:b/>
          <w:bCs/>
          <w:color w:val="808030"/>
        </w:rPr>
        <w:t>),</w:t>
      </w:r>
      <w:r w:rsidRPr="006B40DD">
        <w:rPr>
          <w:b/>
          <w:bCs/>
          <w:color w:val="000000"/>
        </w:rPr>
        <w:t xml:space="preserve"> </w:t>
      </w:r>
    </w:p>
    <w:p w14:paraId="1AB10F2B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                                                </w:t>
      </w:r>
      <w:proofErr w:type="spellStart"/>
      <w:r w:rsidRPr="006B40DD">
        <w:rPr>
          <w:b/>
          <w:bCs/>
          <w:color w:val="000000"/>
        </w:rPr>
        <w:t>eeMarks</w:t>
      </w:r>
      <w:proofErr w:type="spellEnd"/>
      <w:r w:rsidRPr="006B40DD">
        <w:rPr>
          <w:b/>
          <w:bCs/>
          <w:color w:val="808030"/>
        </w:rPr>
        <w:t>(</w:t>
      </w:r>
      <w:r w:rsidRPr="006B40DD">
        <w:rPr>
          <w:b/>
          <w:bCs/>
          <w:color w:val="000000"/>
        </w:rPr>
        <w:t>c</w:t>
      </w:r>
      <w:r w:rsidRPr="006B40DD">
        <w:rPr>
          <w:b/>
          <w:bCs/>
          <w:color w:val="808030"/>
        </w:rPr>
        <w:t>),</w:t>
      </w:r>
      <w:r w:rsidRPr="006B40DD">
        <w:rPr>
          <w:b/>
          <w:bCs/>
          <w:color w:val="000000"/>
        </w:rPr>
        <w:t xml:space="preserve"> </w:t>
      </w:r>
      <w:proofErr w:type="spellStart"/>
      <w:r w:rsidRPr="006B40DD">
        <w:rPr>
          <w:b/>
          <w:bCs/>
          <w:color w:val="000000"/>
        </w:rPr>
        <w:t>csMarks</w:t>
      </w:r>
      <w:proofErr w:type="spellEnd"/>
      <w:r w:rsidRPr="006B40DD">
        <w:rPr>
          <w:b/>
          <w:bCs/>
          <w:color w:val="808030"/>
        </w:rPr>
        <w:t>(</w:t>
      </w:r>
      <w:r w:rsidRPr="006B40DD">
        <w:rPr>
          <w:b/>
          <w:bCs/>
          <w:color w:val="000000"/>
        </w:rPr>
        <w:t>d</w:t>
      </w:r>
      <w:r w:rsidRPr="006B40DD">
        <w:rPr>
          <w:b/>
          <w:bCs/>
          <w:color w:val="808030"/>
        </w:rPr>
        <w:t>),</w:t>
      </w:r>
    </w:p>
    <w:p w14:paraId="159FB10D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                                                grade</w:t>
      </w:r>
      <w:r w:rsidRPr="006B40DD">
        <w:rPr>
          <w:b/>
          <w:bCs/>
          <w:color w:val="808030"/>
        </w:rPr>
        <w:t>(</w:t>
      </w:r>
      <w:r w:rsidRPr="006B40DD">
        <w:rPr>
          <w:b/>
          <w:bCs/>
          <w:color w:val="000000"/>
        </w:rPr>
        <w:t>f</w:t>
      </w:r>
      <w:r w:rsidRPr="006B40DD">
        <w:rPr>
          <w:b/>
          <w:bCs/>
          <w:color w:val="808030"/>
        </w:rPr>
        <w:t>)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80"/>
        </w:rPr>
        <w:t>{}</w:t>
      </w:r>
    </w:p>
    <w:p w14:paraId="2A57FDB1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</w:p>
    <w:p w14:paraId="0CAC2B19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r w:rsidRPr="006B40DD">
        <w:rPr>
          <w:b/>
          <w:bCs/>
          <w:color w:val="696969"/>
        </w:rPr>
        <w:t>// Prototyping functions that are used in the display function</w:t>
      </w:r>
    </w:p>
    <w:p w14:paraId="43FE0F9C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r w:rsidRPr="006B40DD">
        <w:rPr>
          <w:b/>
          <w:bCs/>
          <w:color w:val="800000"/>
        </w:rPr>
        <w:t>double</w:t>
      </w:r>
      <w:r w:rsidRPr="006B40DD">
        <w:rPr>
          <w:b/>
          <w:bCs/>
          <w:color w:val="000000"/>
        </w:rPr>
        <w:t xml:space="preserve"> </w:t>
      </w:r>
      <w:proofErr w:type="spellStart"/>
      <w:proofErr w:type="gramStart"/>
      <w:r w:rsidRPr="006B40DD">
        <w:rPr>
          <w:b/>
          <w:bCs/>
          <w:color w:val="000000"/>
        </w:rPr>
        <w:t>computeAverage</w:t>
      </w:r>
      <w:proofErr w:type="spellEnd"/>
      <w:r w:rsidRPr="006B40DD">
        <w:rPr>
          <w:b/>
          <w:bCs/>
          <w:color w:val="808030"/>
        </w:rPr>
        <w:t>(</w:t>
      </w:r>
      <w:proofErr w:type="gramEnd"/>
      <w:r w:rsidRPr="006B40DD">
        <w:rPr>
          <w:b/>
          <w:bCs/>
          <w:color w:val="808030"/>
        </w:rPr>
        <w:t>)</w:t>
      </w:r>
      <w:r w:rsidRPr="006B40DD">
        <w:rPr>
          <w:b/>
          <w:bCs/>
          <w:color w:val="800080"/>
        </w:rPr>
        <w:t>;</w:t>
      </w:r>
    </w:p>
    <w:p w14:paraId="04A9AFFD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r w:rsidRPr="006B40DD">
        <w:rPr>
          <w:b/>
          <w:bCs/>
          <w:color w:val="800000"/>
        </w:rPr>
        <w:t>void</w:t>
      </w:r>
      <w:r w:rsidRPr="006B40DD">
        <w:rPr>
          <w:b/>
          <w:bCs/>
          <w:color w:val="000000"/>
        </w:rPr>
        <w:t xml:space="preserve"> </w:t>
      </w:r>
      <w:proofErr w:type="spellStart"/>
      <w:proofErr w:type="gramStart"/>
      <w:r w:rsidRPr="006B40DD">
        <w:rPr>
          <w:b/>
          <w:bCs/>
          <w:color w:val="000000"/>
        </w:rPr>
        <w:t>inputData</w:t>
      </w:r>
      <w:proofErr w:type="spellEnd"/>
      <w:r w:rsidRPr="006B40DD">
        <w:rPr>
          <w:b/>
          <w:bCs/>
          <w:color w:val="808030"/>
        </w:rPr>
        <w:t>(</w:t>
      </w:r>
      <w:proofErr w:type="gramEnd"/>
      <w:r w:rsidRPr="006B40DD">
        <w:rPr>
          <w:b/>
          <w:bCs/>
          <w:color w:val="808030"/>
        </w:rPr>
        <w:t>)</w:t>
      </w:r>
      <w:r w:rsidRPr="006B40DD">
        <w:rPr>
          <w:b/>
          <w:bCs/>
          <w:color w:val="800080"/>
        </w:rPr>
        <w:t>;</w:t>
      </w:r>
    </w:p>
    <w:p w14:paraId="7CD127FE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</w:p>
    <w:p w14:paraId="7EF8261E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r w:rsidRPr="006B40DD">
        <w:rPr>
          <w:b/>
          <w:bCs/>
          <w:color w:val="696969"/>
        </w:rPr>
        <w:t>// Display function called within the forward declared class Instructor</w:t>
      </w:r>
    </w:p>
    <w:p w14:paraId="10DB4E01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r w:rsidRPr="006B40DD">
        <w:rPr>
          <w:b/>
          <w:bCs/>
          <w:color w:val="800000"/>
        </w:rPr>
        <w:t>void</w:t>
      </w:r>
      <w:r w:rsidRPr="006B40DD">
        <w:rPr>
          <w:b/>
          <w:bCs/>
          <w:color w:val="000000"/>
        </w:rPr>
        <w:t xml:space="preserve"> </w:t>
      </w:r>
      <w:proofErr w:type="spellStart"/>
      <w:proofErr w:type="gramStart"/>
      <w:r w:rsidRPr="006B40DD">
        <w:rPr>
          <w:b/>
          <w:bCs/>
          <w:color w:val="000000"/>
        </w:rPr>
        <w:t>displayData</w:t>
      </w:r>
      <w:proofErr w:type="spellEnd"/>
      <w:r w:rsidRPr="006B40DD">
        <w:rPr>
          <w:b/>
          <w:bCs/>
          <w:color w:val="808030"/>
        </w:rPr>
        <w:t>(</w:t>
      </w:r>
      <w:proofErr w:type="gramEnd"/>
      <w:r w:rsidRPr="006B40DD">
        <w:rPr>
          <w:b/>
          <w:bCs/>
          <w:color w:val="808030"/>
        </w:rPr>
        <w:t>)</w:t>
      </w:r>
      <w:r w:rsidRPr="006B40DD">
        <w:rPr>
          <w:b/>
          <w:bCs/>
          <w:color w:val="800080"/>
        </w:rPr>
        <w:t>;</w:t>
      </w:r>
    </w:p>
    <w:p w14:paraId="484C2EA4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</w:p>
    <w:p w14:paraId="2DA61ED9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r w:rsidRPr="006B40DD">
        <w:rPr>
          <w:b/>
          <w:bCs/>
          <w:color w:val="800000"/>
        </w:rPr>
        <w:t>friend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class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000000"/>
        </w:rPr>
        <w:t>Instructor</w:t>
      </w:r>
      <w:r w:rsidRPr="006B40DD">
        <w:rPr>
          <w:b/>
          <w:bCs/>
          <w:color w:val="800080"/>
        </w:rPr>
        <w:t>;</w:t>
      </w:r>
      <w:proofErr w:type="gramEnd"/>
    </w:p>
    <w:p w14:paraId="58FA396E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</w:p>
    <w:p w14:paraId="127A1F8F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800080"/>
        </w:rPr>
        <w:t>};</w:t>
      </w:r>
    </w:p>
    <w:p w14:paraId="72196852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</w:p>
    <w:p w14:paraId="53C3F48B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696969"/>
        </w:rPr>
        <w:t>// Scoped Functions of Student Class</w:t>
      </w:r>
    </w:p>
    <w:p w14:paraId="1F8961EC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696969"/>
        </w:rPr>
        <w:t>// Provides the necessary prompts to input data for records</w:t>
      </w:r>
    </w:p>
    <w:p w14:paraId="747E6403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800000"/>
        </w:rPr>
        <w:t>void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000000"/>
        </w:rPr>
        <w:t>Student</w:t>
      </w:r>
      <w:r w:rsidRPr="006B40DD">
        <w:rPr>
          <w:b/>
          <w:bCs/>
          <w:color w:val="800080"/>
        </w:rPr>
        <w:t>::</w:t>
      </w:r>
      <w:proofErr w:type="spellStart"/>
      <w:proofErr w:type="gramEnd"/>
      <w:r w:rsidRPr="006B40DD">
        <w:rPr>
          <w:b/>
          <w:bCs/>
          <w:color w:val="000000"/>
        </w:rPr>
        <w:t>inputData</w:t>
      </w:r>
      <w:proofErr w:type="spellEnd"/>
      <w:r w:rsidRPr="006B40DD">
        <w:rPr>
          <w:b/>
          <w:bCs/>
          <w:color w:val="808030"/>
        </w:rPr>
        <w:t>()</w:t>
      </w:r>
      <w:r w:rsidRPr="006B40DD">
        <w:rPr>
          <w:b/>
          <w:bCs/>
          <w:color w:val="800080"/>
        </w:rPr>
        <w:t>{</w:t>
      </w:r>
    </w:p>
    <w:p w14:paraId="2FCFB9A8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r w:rsidRPr="006B40DD">
        <w:rPr>
          <w:b/>
          <w:bCs/>
          <w:color w:val="800000"/>
        </w:rPr>
        <w:t>int</w:t>
      </w:r>
      <w:r w:rsidRPr="006B40DD">
        <w:rPr>
          <w:b/>
          <w:bCs/>
          <w:color w:val="000000"/>
        </w:rPr>
        <w:t xml:space="preserve"> </w:t>
      </w:r>
      <w:proofErr w:type="spellStart"/>
      <w:r w:rsidRPr="006B40DD">
        <w:rPr>
          <w:b/>
          <w:bCs/>
          <w:color w:val="000000"/>
        </w:rPr>
        <w:t>i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=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008C00"/>
        </w:rPr>
        <w:t>0</w:t>
      </w:r>
      <w:r w:rsidRPr="006B40DD">
        <w:rPr>
          <w:b/>
          <w:bCs/>
          <w:color w:val="800080"/>
        </w:rPr>
        <w:t>;</w:t>
      </w:r>
      <w:proofErr w:type="gramEnd"/>
    </w:p>
    <w:p w14:paraId="4F123188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</w:p>
    <w:p w14:paraId="0802FD89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r w:rsidRPr="006B40DD">
        <w:rPr>
          <w:b/>
          <w:bCs/>
          <w:color w:val="696969"/>
        </w:rPr>
        <w:t>// A straightforward loop that keeps on repeating until unless</w:t>
      </w:r>
    </w:p>
    <w:p w14:paraId="75C51D0D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r w:rsidRPr="006B40DD">
        <w:rPr>
          <w:b/>
          <w:bCs/>
          <w:color w:val="696969"/>
        </w:rPr>
        <w:t>// the instructor enters marks within the range of 0 - 100</w:t>
      </w:r>
    </w:p>
    <w:p w14:paraId="25F862FA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r w:rsidRPr="006B40DD">
        <w:rPr>
          <w:b/>
          <w:bCs/>
          <w:color w:val="800000"/>
        </w:rPr>
        <w:t>do</w:t>
      </w:r>
    </w:p>
    <w:p w14:paraId="13AA5FEB" w14:textId="68D2647E" w:rsidR="001048B1" w:rsidRDefault="001048B1" w:rsidP="00FD73DD">
      <w:pPr>
        <w:pStyle w:val="HTMLPreformatted"/>
        <w:shd w:val="clear" w:color="auto" w:fill="FFFFFF"/>
        <w:spacing w:before="240"/>
        <w:rPr>
          <w:b/>
          <w:bCs/>
          <w:color w:val="000000"/>
        </w:rPr>
      </w:pPr>
    </w:p>
    <w:p w14:paraId="0A2E727F" w14:textId="77777777" w:rsidR="001048B1" w:rsidRPr="006B40DD" w:rsidRDefault="001048B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r w:rsidRPr="006B40DD">
        <w:rPr>
          <w:b/>
          <w:bCs/>
          <w:color w:val="800080"/>
        </w:rPr>
        <w:t>{</w:t>
      </w:r>
    </w:p>
    <w:p w14:paraId="3EACD51B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r w:rsidRPr="006B40DD">
        <w:rPr>
          <w:b/>
          <w:bCs/>
          <w:color w:val="800000"/>
        </w:rPr>
        <w:t>if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(</w:t>
      </w:r>
      <w:proofErr w:type="spellStart"/>
      <w:r w:rsidRPr="006B40DD">
        <w:rPr>
          <w:b/>
          <w:bCs/>
          <w:color w:val="000000"/>
        </w:rPr>
        <w:t>i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g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008C00"/>
        </w:rPr>
        <w:t>0</w:t>
      </w:r>
      <w:r w:rsidRPr="006B40DD">
        <w:rPr>
          <w:b/>
          <w:bCs/>
          <w:color w:val="808030"/>
        </w:rPr>
        <w:t>)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80"/>
        </w:rPr>
        <w:t>{</w:t>
      </w:r>
    </w:p>
    <w:p w14:paraId="07784F7E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    </w:t>
      </w:r>
      <w:proofErr w:type="spellStart"/>
      <w:r w:rsidRPr="006B40DD">
        <w:rPr>
          <w:b/>
          <w:bCs/>
          <w:color w:val="603000"/>
        </w:rPr>
        <w:t>cout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n\</w:t>
      </w:r>
      <w:proofErr w:type="spellStart"/>
      <w:r w:rsidRPr="006B40DD">
        <w:rPr>
          <w:b/>
          <w:bCs/>
          <w:color w:val="0F69FF"/>
        </w:rPr>
        <w:t>t</w:t>
      </w:r>
      <w:r w:rsidRPr="006B40DD">
        <w:rPr>
          <w:b/>
          <w:bCs/>
          <w:color w:val="0000E6"/>
        </w:rPr>
        <w:t>Please</w:t>
      </w:r>
      <w:proofErr w:type="spellEnd"/>
      <w:r w:rsidRPr="006B40DD">
        <w:rPr>
          <w:b/>
          <w:bCs/>
          <w:color w:val="0000E6"/>
        </w:rPr>
        <w:t xml:space="preserve"> input the marks in the range of 0 - </w:t>
      </w:r>
      <w:proofErr w:type="gramStart"/>
      <w:r w:rsidRPr="006B40DD">
        <w:rPr>
          <w:b/>
          <w:bCs/>
          <w:color w:val="0000E6"/>
        </w:rPr>
        <w:t>100!</w:t>
      </w:r>
      <w:r w:rsidRPr="006B40DD">
        <w:rPr>
          <w:b/>
          <w:bCs/>
          <w:color w:val="0F69FF"/>
        </w:rPr>
        <w:t>\</w:t>
      </w:r>
      <w:proofErr w:type="gramEnd"/>
      <w:r w:rsidRPr="006B40DD">
        <w:rPr>
          <w:b/>
          <w:bCs/>
          <w:color w:val="0F69FF"/>
        </w:rPr>
        <w:t>n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800080"/>
        </w:rPr>
        <w:t>;</w:t>
      </w:r>
    </w:p>
    <w:p w14:paraId="2D8E50B8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r w:rsidRPr="006B40DD">
        <w:rPr>
          <w:b/>
          <w:bCs/>
          <w:color w:val="800080"/>
        </w:rPr>
        <w:t>}</w:t>
      </w:r>
    </w:p>
    <w:p w14:paraId="47BB624F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</w:p>
    <w:p w14:paraId="7AB744C4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proofErr w:type="spellStart"/>
      <w:r w:rsidRPr="006B40DD">
        <w:rPr>
          <w:b/>
          <w:bCs/>
          <w:color w:val="603000"/>
        </w:rPr>
        <w:t>cout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</w:t>
      </w:r>
      <w:proofErr w:type="spellStart"/>
      <w:r w:rsidRPr="006B40DD">
        <w:rPr>
          <w:b/>
          <w:bCs/>
          <w:color w:val="0F69FF"/>
        </w:rPr>
        <w:t>n</w:t>
      </w:r>
      <w:r w:rsidRPr="006B40DD">
        <w:rPr>
          <w:b/>
          <w:bCs/>
          <w:color w:val="0000E6"/>
        </w:rPr>
        <w:t>Grade</w:t>
      </w:r>
      <w:proofErr w:type="spellEnd"/>
      <w:r w:rsidRPr="006B40DD">
        <w:rPr>
          <w:b/>
          <w:bCs/>
          <w:color w:val="0000E6"/>
        </w:rPr>
        <w:t xml:space="preserve"> Marking Prompts</w:t>
      </w:r>
      <w:proofErr w:type="gramStart"/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800080"/>
        </w:rPr>
        <w:t>;</w:t>
      </w:r>
      <w:proofErr w:type="gramEnd"/>
    </w:p>
    <w:p w14:paraId="63D60BC3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proofErr w:type="spellStart"/>
      <w:r w:rsidRPr="006B40DD">
        <w:rPr>
          <w:b/>
          <w:bCs/>
          <w:color w:val="603000"/>
        </w:rPr>
        <w:t>cout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n\</w:t>
      </w:r>
      <w:proofErr w:type="spellStart"/>
      <w:r w:rsidRPr="006B40DD">
        <w:rPr>
          <w:b/>
          <w:bCs/>
          <w:color w:val="0F69FF"/>
        </w:rPr>
        <w:t>t</w:t>
      </w:r>
      <w:r w:rsidRPr="006B40DD">
        <w:rPr>
          <w:b/>
          <w:bCs/>
          <w:color w:val="0000E6"/>
        </w:rPr>
        <w:t>Enter</w:t>
      </w:r>
      <w:proofErr w:type="spellEnd"/>
      <w:r w:rsidRPr="006B40DD">
        <w:rPr>
          <w:b/>
          <w:bCs/>
          <w:color w:val="0000E6"/>
        </w:rPr>
        <w:t xml:space="preserve"> marks in HU Course: </w:t>
      </w:r>
      <w:proofErr w:type="gramStart"/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800080"/>
        </w:rPr>
        <w:t>;</w:t>
      </w:r>
      <w:proofErr w:type="gramEnd"/>
    </w:p>
    <w:p w14:paraId="258E1BB9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proofErr w:type="spellStart"/>
      <w:r w:rsidRPr="006B40DD">
        <w:rPr>
          <w:b/>
          <w:bCs/>
          <w:color w:val="603000"/>
        </w:rPr>
        <w:t>cin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gt;&gt;</w:t>
      </w:r>
      <w:r w:rsidRPr="006B40DD">
        <w:rPr>
          <w:b/>
          <w:bCs/>
          <w:color w:val="000000"/>
        </w:rPr>
        <w:t xml:space="preserve"> </w:t>
      </w:r>
      <w:proofErr w:type="spellStart"/>
      <w:proofErr w:type="gramStart"/>
      <w:r w:rsidRPr="006B40DD">
        <w:rPr>
          <w:b/>
          <w:bCs/>
          <w:color w:val="000000"/>
        </w:rPr>
        <w:t>huMarks</w:t>
      </w:r>
      <w:proofErr w:type="spellEnd"/>
      <w:r w:rsidRPr="006B40DD">
        <w:rPr>
          <w:b/>
          <w:bCs/>
          <w:color w:val="800080"/>
        </w:rPr>
        <w:t>;</w:t>
      </w:r>
      <w:proofErr w:type="gramEnd"/>
    </w:p>
    <w:p w14:paraId="57CA408D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proofErr w:type="spellStart"/>
      <w:r w:rsidRPr="006B40DD">
        <w:rPr>
          <w:b/>
          <w:bCs/>
          <w:color w:val="603000"/>
        </w:rPr>
        <w:t>cout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</w:t>
      </w:r>
      <w:proofErr w:type="spellStart"/>
      <w:r w:rsidRPr="006B40DD">
        <w:rPr>
          <w:b/>
          <w:bCs/>
          <w:color w:val="0F69FF"/>
        </w:rPr>
        <w:t>t</w:t>
      </w:r>
      <w:r w:rsidRPr="006B40DD">
        <w:rPr>
          <w:b/>
          <w:bCs/>
          <w:color w:val="0000E6"/>
        </w:rPr>
        <w:t>Enter</w:t>
      </w:r>
      <w:proofErr w:type="spellEnd"/>
      <w:r w:rsidRPr="006B40DD">
        <w:rPr>
          <w:b/>
          <w:bCs/>
          <w:color w:val="0000E6"/>
        </w:rPr>
        <w:t xml:space="preserve"> marks in MATH Course:  </w:t>
      </w:r>
      <w:proofErr w:type="gramStart"/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800080"/>
        </w:rPr>
        <w:t>;</w:t>
      </w:r>
      <w:proofErr w:type="gramEnd"/>
    </w:p>
    <w:p w14:paraId="051B51D8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proofErr w:type="spellStart"/>
      <w:r w:rsidRPr="006B40DD">
        <w:rPr>
          <w:b/>
          <w:bCs/>
          <w:color w:val="603000"/>
        </w:rPr>
        <w:t>cin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gt;&gt;</w:t>
      </w:r>
      <w:r w:rsidRPr="006B40DD">
        <w:rPr>
          <w:b/>
          <w:bCs/>
          <w:color w:val="000000"/>
        </w:rPr>
        <w:t xml:space="preserve"> </w:t>
      </w:r>
      <w:proofErr w:type="spellStart"/>
      <w:proofErr w:type="gramStart"/>
      <w:r w:rsidRPr="006B40DD">
        <w:rPr>
          <w:b/>
          <w:bCs/>
          <w:color w:val="000000"/>
        </w:rPr>
        <w:t>mathMarks</w:t>
      </w:r>
      <w:proofErr w:type="spellEnd"/>
      <w:r w:rsidRPr="006B40DD">
        <w:rPr>
          <w:b/>
          <w:bCs/>
          <w:color w:val="800080"/>
        </w:rPr>
        <w:t>;</w:t>
      </w:r>
      <w:proofErr w:type="gramEnd"/>
    </w:p>
    <w:p w14:paraId="041F7F2C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proofErr w:type="spellStart"/>
      <w:r w:rsidRPr="006B40DD">
        <w:rPr>
          <w:b/>
          <w:bCs/>
          <w:color w:val="603000"/>
        </w:rPr>
        <w:t>cout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</w:t>
      </w:r>
      <w:proofErr w:type="spellStart"/>
      <w:r w:rsidRPr="006B40DD">
        <w:rPr>
          <w:b/>
          <w:bCs/>
          <w:color w:val="0F69FF"/>
        </w:rPr>
        <w:t>t</w:t>
      </w:r>
      <w:r w:rsidRPr="006B40DD">
        <w:rPr>
          <w:b/>
          <w:bCs/>
          <w:color w:val="0000E6"/>
        </w:rPr>
        <w:t>Enter</w:t>
      </w:r>
      <w:proofErr w:type="spellEnd"/>
      <w:r w:rsidRPr="006B40DD">
        <w:rPr>
          <w:b/>
          <w:bCs/>
          <w:color w:val="0000E6"/>
        </w:rPr>
        <w:t xml:space="preserve"> marks in CS Course:  </w:t>
      </w:r>
      <w:proofErr w:type="gramStart"/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800080"/>
        </w:rPr>
        <w:t>;</w:t>
      </w:r>
      <w:proofErr w:type="gramEnd"/>
    </w:p>
    <w:p w14:paraId="475E7B33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proofErr w:type="spellStart"/>
      <w:r w:rsidRPr="006B40DD">
        <w:rPr>
          <w:b/>
          <w:bCs/>
          <w:color w:val="603000"/>
        </w:rPr>
        <w:t>cin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gt;&gt;</w:t>
      </w:r>
      <w:r w:rsidRPr="006B40DD">
        <w:rPr>
          <w:b/>
          <w:bCs/>
          <w:color w:val="000000"/>
        </w:rPr>
        <w:t xml:space="preserve"> </w:t>
      </w:r>
      <w:proofErr w:type="spellStart"/>
      <w:proofErr w:type="gramStart"/>
      <w:r w:rsidRPr="006B40DD">
        <w:rPr>
          <w:b/>
          <w:bCs/>
          <w:color w:val="000000"/>
        </w:rPr>
        <w:t>csMarks</w:t>
      </w:r>
      <w:proofErr w:type="spellEnd"/>
      <w:r w:rsidRPr="006B40DD">
        <w:rPr>
          <w:b/>
          <w:bCs/>
          <w:color w:val="800080"/>
        </w:rPr>
        <w:t>;</w:t>
      </w:r>
      <w:proofErr w:type="gramEnd"/>
    </w:p>
    <w:p w14:paraId="0EA9208F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proofErr w:type="spellStart"/>
      <w:r w:rsidRPr="006B40DD">
        <w:rPr>
          <w:b/>
          <w:bCs/>
          <w:color w:val="603000"/>
        </w:rPr>
        <w:t>cout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</w:t>
      </w:r>
      <w:proofErr w:type="spellStart"/>
      <w:r w:rsidRPr="006B40DD">
        <w:rPr>
          <w:b/>
          <w:bCs/>
          <w:color w:val="0F69FF"/>
        </w:rPr>
        <w:t>t</w:t>
      </w:r>
      <w:r w:rsidRPr="006B40DD">
        <w:rPr>
          <w:b/>
          <w:bCs/>
          <w:color w:val="0000E6"/>
        </w:rPr>
        <w:t>Enter</w:t>
      </w:r>
      <w:proofErr w:type="spellEnd"/>
      <w:r w:rsidRPr="006B40DD">
        <w:rPr>
          <w:b/>
          <w:bCs/>
          <w:color w:val="0000E6"/>
        </w:rPr>
        <w:t xml:space="preserve"> marks in EE Course:  </w:t>
      </w:r>
      <w:proofErr w:type="gramStart"/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800080"/>
        </w:rPr>
        <w:t>;</w:t>
      </w:r>
      <w:proofErr w:type="gramEnd"/>
    </w:p>
    <w:p w14:paraId="0952B6F0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proofErr w:type="spellStart"/>
      <w:r w:rsidRPr="006B40DD">
        <w:rPr>
          <w:b/>
          <w:bCs/>
          <w:color w:val="603000"/>
        </w:rPr>
        <w:t>cin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gt;&gt;</w:t>
      </w:r>
      <w:r w:rsidRPr="006B40DD">
        <w:rPr>
          <w:b/>
          <w:bCs/>
          <w:color w:val="000000"/>
        </w:rPr>
        <w:t xml:space="preserve"> </w:t>
      </w:r>
      <w:proofErr w:type="spellStart"/>
      <w:proofErr w:type="gramStart"/>
      <w:r w:rsidRPr="006B40DD">
        <w:rPr>
          <w:b/>
          <w:bCs/>
          <w:color w:val="000000"/>
        </w:rPr>
        <w:t>eeMarks</w:t>
      </w:r>
      <w:proofErr w:type="spellEnd"/>
      <w:r w:rsidRPr="006B40DD">
        <w:rPr>
          <w:b/>
          <w:bCs/>
          <w:color w:val="800080"/>
        </w:rPr>
        <w:t>;</w:t>
      </w:r>
      <w:proofErr w:type="gramEnd"/>
    </w:p>
    <w:p w14:paraId="4540D660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proofErr w:type="spellStart"/>
      <w:r w:rsidRPr="006B40DD">
        <w:rPr>
          <w:b/>
          <w:bCs/>
          <w:color w:val="000000"/>
        </w:rPr>
        <w:t>i</w:t>
      </w:r>
      <w:proofErr w:type="spellEnd"/>
      <w:r w:rsidRPr="006B40DD">
        <w:rPr>
          <w:b/>
          <w:bCs/>
          <w:color w:val="808030"/>
        </w:rPr>
        <w:t>+</w:t>
      </w:r>
      <w:proofErr w:type="gramStart"/>
      <w:r w:rsidRPr="006B40DD">
        <w:rPr>
          <w:b/>
          <w:bCs/>
          <w:color w:val="808030"/>
        </w:rPr>
        <w:t>+</w:t>
      </w:r>
      <w:r w:rsidRPr="006B40DD">
        <w:rPr>
          <w:b/>
          <w:bCs/>
          <w:color w:val="800080"/>
        </w:rPr>
        <w:t>;</w:t>
      </w:r>
      <w:proofErr w:type="gramEnd"/>
    </w:p>
    <w:p w14:paraId="636CFBC3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</w:p>
    <w:p w14:paraId="67034E57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r w:rsidRPr="006B40DD">
        <w:rPr>
          <w:b/>
          <w:bCs/>
          <w:color w:val="800080"/>
        </w:rPr>
        <w:t>}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while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808030"/>
        </w:rPr>
        <w:t>(!(</w:t>
      </w:r>
      <w:proofErr w:type="gramEnd"/>
      <w:r w:rsidRPr="006B40DD">
        <w:rPr>
          <w:b/>
          <w:bCs/>
          <w:color w:val="808030"/>
        </w:rPr>
        <w:t>(</w:t>
      </w:r>
      <w:proofErr w:type="spellStart"/>
      <w:r w:rsidRPr="006B40DD">
        <w:rPr>
          <w:b/>
          <w:bCs/>
          <w:color w:val="000000"/>
        </w:rPr>
        <w:t>huMarks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g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008C00"/>
        </w:rPr>
        <w:t>0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amp;&amp;</w:t>
      </w:r>
      <w:r w:rsidRPr="006B40DD">
        <w:rPr>
          <w:b/>
          <w:bCs/>
          <w:color w:val="000000"/>
        </w:rPr>
        <w:t xml:space="preserve"> </w:t>
      </w:r>
      <w:proofErr w:type="spellStart"/>
      <w:r w:rsidRPr="006B40DD">
        <w:rPr>
          <w:b/>
          <w:bCs/>
          <w:color w:val="000000"/>
        </w:rPr>
        <w:t>huMarks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008C00"/>
        </w:rPr>
        <w:t>100</w:t>
      </w:r>
      <w:r w:rsidRPr="006B40DD">
        <w:rPr>
          <w:b/>
          <w:bCs/>
          <w:color w:val="808030"/>
        </w:rPr>
        <w:t>)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amp;&amp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(</w:t>
      </w:r>
      <w:proofErr w:type="spellStart"/>
      <w:r w:rsidRPr="006B40DD">
        <w:rPr>
          <w:b/>
          <w:bCs/>
          <w:color w:val="000000"/>
        </w:rPr>
        <w:t>csMarks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g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008C00"/>
        </w:rPr>
        <w:t>0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amp;&amp;</w:t>
      </w:r>
      <w:r w:rsidRPr="006B40DD">
        <w:rPr>
          <w:b/>
          <w:bCs/>
          <w:color w:val="000000"/>
        </w:rPr>
        <w:t xml:space="preserve"> </w:t>
      </w:r>
      <w:proofErr w:type="spellStart"/>
      <w:r w:rsidRPr="006B40DD">
        <w:rPr>
          <w:b/>
          <w:bCs/>
          <w:color w:val="000000"/>
        </w:rPr>
        <w:t>csMarks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008C00"/>
        </w:rPr>
        <w:t>100</w:t>
      </w:r>
      <w:r w:rsidRPr="006B40DD">
        <w:rPr>
          <w:b/>
          <w:bCs/>
          <w:color w:val="808030"/>
        </w:rPr>
        <w:t>)</w:t>
      </w:r>
      <w:r w:rsidRPr="006B40DD">
        <w:rPr>
          <w:b/>
          <w:bCs/>
          <w:color w:val="000000"/>
        </w:rPr>
        <w:t xml:space="preserve"> </w:t>
      </w:r>
    </w:p>
    <w:p w14:paraId="04E14C08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        </w:t>
      </w:r>
      <w:r w:rsidRPr="006B40DD">
        <w:rPr>
          <w:b/>
          <w:bCs/>
          <w:color w:val="808030"/>
        </w:rPr>
        <w:t>&amp;&amp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(</w:t>
      </w:r>
      <w:proofErr w:type="spellStart"/>
      <w:r w:rsidRPr="006B40DD">
        <w:rPr>
          <w:b/>
          <w:bCs/>
          <w:color w:val="000000"/>
        </w:rPr>
        <w:t>mathMarks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g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008C00"/>
        </w:rPr>
        <w:t>0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amp;&amp;</w:t>
      </w:r>
      <w:r w:rsidRPr="006B40DD">
        <w:rPr>
          <w:b/>
          <w:bCs/>
          <w:color w:val="000000"/>
        </w:rPr>
        <w:t xml:space="preserve"> </w:t>
      </w:r>
      <w:proofErr w:type="spellStart"/>
      <w:r w:rsidRPr="006B40DD">
        <w:rPr>
          <w:b/>
          <w:bCs/>
          <w:color w:val="000000"/>
        </w:rPr>
        <w:t>mathMarks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008C00"/>
        </w:rPr>
        <w:t>100</w:t>
      </w:r>
      <w:r w:rsidRPr="006B40DD">
        <w:rPr>
          <w:b/>
          <w:bCs/>
          <w:color w:val="808030"/>
        </w:rPr>
        <w:t>)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amp;&amp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(</w:t>
      </w:r>
      <w:proofErr w:type="spellStart"/>
      <w:r w:rsidRPr="006B40DD">
        <w:rPr>
          <w:b/>
          <w:bCs/>
          <w:color w:val="000000"/>
        </w:rPr>
        <w:t>eeMarks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g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008C00"/>
        </w:rPr>
        <w:t>0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amp;&amp;</w:t>
      </w:r>
      <w:r w:rsidRPr="006B40DD">
        <w:rPr>
          <w:b/>
          <w:bCs/>
          <w:color w:val="000000"/>
        </w:rPr>
        <w:t xml:space="preserve"> </w:t>
      </w:r>
      <w:proofErr w:type="spellStart"/>
      <w:r w:rsidRPr="006B40DD">
        <w:rPr>
          <w:b/>
          <w:bCs/>
          <w:color w:val="000000"/>
        </w:rPr>
        <w:t>eeMarks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008C00"/>
        </w:rPr>
        <w:t>100</w:t>
      </w:r>
      <w:r w:rsidRPr="006B40DD">
        <w:rPr>
          <w:b/>
          <w:bCs/>
          <w:color w:val="808030"/>
        </w:rPr>
        <w:t>))</w:t>
      </w:r>
      <w:proofErr w:type="gramStart"/>
      <w:r w:rsidRPr="006B40DD">
        <w:rPr>
          <w:b/>
          <w:bCs/>
          <w:color w:val="808030"/>
        </w:rPr>
        <w:t>)</w:t>
      </w:r>
      <w:r w:rsidRPr="006B40DD">
        <w:rPr>
          <w:b/>
          <w:bCs/>
          <w:color w:val="800080"/>
        </w:rPr>
        <w:t>;</w:t>
      </w:r>
      <w:proofErr w:type="gramEnd"/>
    </w:p>
    <w:p w14:paraId="522E7C03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</w:p>
    <w:p w14:paraId="5C586644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800080"/>
        </w:rPr>
        <w:t>}</w:t>
      </w:r>
    </w:p>
    <w:p w14:paraId="46581D1D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</w:p>
    <w:p w14:paraId="3D61B648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696969"/>
        </w:rPr>
        <w:t>// Computing average of all the subjects</w:t>
      </w:r>
    </w:p>
    <w:p w14:paraId="689AAC57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800000"/>
        </w:rPr>
        <w:t>double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000000"/>
        </w:rPr>
        <w:t>Student</w:t>
      </w:r>
      <w:r w:rsidRPr="006B40DD">
        <w:rPr>
          <w:b/>
          <w:bCs/>
          <w:color w:val="800080"/>
        </w:rPr>
        <w:t>::</w:t>
      </w:r>
      <w:proofErr w:type="spellStart"/>
      <w:proofErr w:type="gramEnd"/>
      <w:r w:rsidRPr="006B40DD">
        <w:rPr>
          <w:b/>
          <w:bCs/>
          <w:color w:val="000000"/>
        </w:rPr>
        <w:t>computeAverage</w:t>
      </w:r>
      <w:proofErr w:type="spellEnd"/>
      <w:r w:rsidRPr="006B40DD">
        <w:rPr>
          <w:b/>
          <w:bCs/>
          <w:color w:val="808030"/>
        </w:rPr>
        <w:t>()</w:t>
      </w:r>
      <w:r w:rsidRPr="006B40DD">
        <w:rPr>
          <w:b/>
          <w:bCs/>
          <w:color w:val="800080"/>
        </w:rPr>
        <w:t>{</w:t>
      </w:r>
    </w:p>
    <w:p w14:paraId="10D26AB0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average </w:t>
      </w:r>
      <w:r w:rsidRPr="006B40DD">
        <w:rPr>
          <w:b/>
          <w:bCs/>
          <w:color w:val="808030"/>
        </w:rPr>
        <w:t>=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(</w:t>
      </w:r>
      <w:proofErr w:type="spellStart"/>
      <w:r w:rsidRPr="006B40DD">
        <w:rPr>
          <w:b/>
          <w:bCs/>
          <w:color w:val="000000"/>
        </w:rPr>
        <w:t>huMarks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+</w:t>
      </w:r>
      <w:r w:rsidRPr="006B40DD">
        <w:rPr>
          <w:b/>
          <w:bCs/>
          <w:color w:val="000000"/>
        </w:rPr>
        <w:t xml:space="preserve"> </w:t>
      </w:r>
      <w:proofErr w:type="spellStart"/>
      <w:r w:rsidRPr="006B40DD">
        <w:rPr>
          <w:b/>
          <w:bCs/>
          <w:color w:val="000000"/>
        </w:rPr>
        <w:t>mathMarks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+</w:t>
      </w:r>
      <w:r w:rsidRPr="006B40DD">
        <w:rPr>
          <w:b/>
          <w:bCs/>
          <w:color w:val="000000"/>
        </w:rPr>
        <w:t xml:space="preserve"> </w:t>
      </w:r>
      <w:proofErr w:type="spellStart"/>
      <w:r w:rsidRPr="006B40DD">
        <w:rPr>
          <w:b/>
          <w:bCs/>
          <w:color w:val="000000"/>
        </w:rPr>
        <w:t>eeMarks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+</w:t>
      </w:r>
      <w:r w:rsidRPr="006B40DD">
        <w:rPr>
          <w:b/>
          <w:bCs/>
          <w:color w:val="000000"/>
        </w:rPr>
        <w:t xml:space="preserve"> </w:t>
      </w:r>
      <w:proofErr w:type="spellStart"/>
      <w:r w:rsidRPr="006B40DD">
        <w:rPr>
          <w:b/>
          <w:bCs/>
          <w:color w:val="000000"/>
        </w:rPr>
        <w:t>csMarks</w:t>
      </w:r>
      <w:proofErr w:type="spellEnd"/>
      <w:r w:rsidRPr="006B40DD">
        <w:rPr>
          <w:b/>
          <w:bCs/>
          <w:color w:val="808030"/>
        </w:rPr>
        <w:t>)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/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008C00"/>
        </w:rPr>
        <w:t>4</w:t>
      </w:r>
      <w:r w:rsidRPr="006B40DD">
        <w:rPr>
          <w:b/>
          <w:bCs/>
          <w:color w:val="800080"/>
        </w:rPr>
        <w:t>;</w:t>
      </w:r>
      <w:proofErr w:type="gramEnd"/>
    </w:p>
    <w:p w14:paraId="735396AF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r w:rsidRPr="006B40DD">
        <w:rPr>
          <w:b/>
          <w:bCs/>
          <w:color w:val="800000"/>
        </w:rPr>
        <w:t>return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000000"/>
        </w:rPr>
        <w:t>average</w:t>
      </w:r>
      <w:r w:rsidRPr="006B40DD">
        <w:rPr>
          <w:b/>
          <w:bCs/>
          <w:color w:val="800080"/>
        </w:rPr>
        <w:t>;</w:t>
      </w:r>
      <w:proofErr w:type="gramEnd"/>
      <w:r w:rsidRPr="006B40DD">
        <w:rPr>
          <w:b/>
          <w:bCs/>
          <w:color w:val="000000"/>
        </w:rPr>
        <w:t xml:space="preserve">    </w:t>
      </w:r>
    </w:p>
    <w:p w14:paraId="68C8B2FB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800080"/>
        </w:rPr>
        <w:t>}</w:t>
      </w:r>
    </w:p>
    <w:p w14:paraId="76872750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</w:p>
    <w:p w14:paraId="39FC29FD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696969"/>
        </w:rPr>
        <w:t>// Record Output Interface</w:t>
      </w:r>
    </w:p>
    <w:p w14:paraId="19E3A78E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800000"/>
        </w:rPr>
        <w:t>void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000000"/>
        </w:rPr>
        <w:t>Student</w:t>
      </w:r>
      <w:r w:rsidRPr="006B40DD">
        <w:rPr>
          <w:b/>
          <w:bCs/>
          <w:color w:val="800080"/>
        </w:rPr>
        <w:t>::</w:t>
      </w:r>
      <w:proofErr w:type="spellStart"/>
      <w:proofErr w:type="gramEnd"/>
      <w:r w:rsidRPr="006B40DD">
        <w:rPr>
          <w:b/>
          <w:bCs/>
          <w:color w:val="000000"/>
        </w:rPr>
        <w:t>displayData</w:t>
      </w:r>
      <w:proofErr w:type="spellEnd"/>
      <w:r w:rsidRPr="006B40DD">
        <w:rPr>
          <w:b/>
          <w:bCs/>
          <w:color w:val="808030"/>
        </w:rPr>
        <w:t>()</w:t>
      </w:r>
      <w:r w:rsidRPr="006B40DD">
        <w:rPr>
          <w:b/>
          <w:bCs/>
          <w:color w:val="800080"/>
        </w:rPr>
        <w:t>{</w:t>
      </w:r>
    </w:p>
    <w:p w14:paraId="4D9FA17E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proofErr w:type="spellStart"/>
      <w:r w:rsidRPr="006B40DD">
        <w:rPr>
          <w:b/>
          <w:bCs/>
          <w:color w:val="603000"/>
        </w:rPr>
        <w:t>cout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n\t\t</w:t>
      </w:r>
      <w:r w:rsidRPr="006B40DD">
        <w:rPr>
          <w:b/>
          <w:bCs/>
          <w:color w:val="0000E6"/>
        </w:rPr>
        <w:t xml:space="preserve">   Student Record</w:t>
      </w:r>
      <w:proofErr w:type="gramStart"/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800080"/>
        </w:rPr>
        <w:t>;</w:t>
      </w:r>
      <w:proofErr w:type="gramEnd"/>
    </w:p>
    <w:p w14:paraId="00032D61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</w:p>
    <w:p w14:paraId="14F0841C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r w:rsidRPr="006B40DD">
        <w:rPr>
          <w:b/>
          <w:bCs/>
          <w:color w:val="696969"/>
        </w:rPr>
        <w:t>// Printing Information</w:t>
      </w:r>
    </w:p>
    <w:p w14:paraId="6A08DD8B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proofErr w:type="spellStart"/>
      <w:r w:rsidRPr="006B40DD">
        <w:rPr>
          <w:b/>
          <w:bCs/>
          <w:color w:val="603000"/>
        </w:rPr>
        <w:t>cout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n\t</w:t>
      </w:r>
      <w:r w:rsidRPr="006B40DD">
        <w:rPr>
          <w:b/>
          <w:bCs/>
          <w:color w:val="0000E6"/>
        </w:rPr>
        <w:t>_________________________________</w:t>
      </w:r>
      <w:proofErr w:type="gramStart"/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800080"/>
        </w:rPr>
        <w:t>;</w:t>
      </w:r>
      <w:proofErr w:type="gramEnd"/>
    </w:p>
    <w:p w14:paraId="71280E13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proofErr w:type="spellStart"/>
      <w:r w:rsidRPr="006B40DD">
        <w:rPr>
          <w:b/>
          <w:bCs/>
          <w:color w:val="603000"/>
        </w:rPr>
        <w:t>cout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n\t</w:t>
      </w:r>
      <w:r w:rsidRPr="006B40DD">
        <w:rPr>
          <w:b/>
          <w:bCs/>
          <w:color w:val="0000E6"/>
        </w:rPr>
        <w:t>|</w:t>
      </w:r>
      <w:r w:rsidRPr="006B40DD">
        <w:rPr>
          <w:b/>
          <w:bCs/>
          <w:color w:val="0F69FF"/>
        </w:rPr>
        <w:t>\t</w:t>
      </w:r>
      <w:r w:rsidRPr="006B40DD">
        <w:rPr>
          <w:b/>
          <w:bCs/>
          <w:color w:val="0000E6"/>
        </w:rPr>
        <w:t xml:space="preserve">            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t\t</w:t>
      </w:r>
      <w:r w:rsidRPr="006B40DD">
        <w:rPr>
          <w:b/>
          <w:bCs/>
          <w:color w:val="0000E6"/>
        </w:rPr>
        <w:t>|</w:t>
      </w:r>
      <w:proofErr w:type="gramStart"/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800080"/>
        </w:rPr>
        <w:t>;</w:t>
      </w:r>
      <w:r w:rsidRPr="006B40DD">
        <w:rPr>
          <w:b/>
          <w:bCs/>
          <w:color w:val="000000"/>
        </w:rPr>
        <w:t xml:space="preserve">   </w:t>
      </w:r>
      <w:proofErr w:type="gramEnd"/>
      <w:r w:rsidRPr="006B40DD">
        <w:rPr>
          <w:b/>
          <w:bCs/>
          <w:color w:val="000000"/>
        </w:rPr>
        <w:t xml:space="preserve">        </w:t>
      </w:r>
      <w:r w:rsidRPr="006B40DD">
        <w:rPr>
          <w:b/>
          <w:bCs/>
          <w:color w:val="696969"/>
        </w:rPr>
        <w:t>// Spacing</w:t>
      </w:r>
    </w:p>
    <w:p w14:paraId="28B0D8B4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proofErr w:type="spellStart"/>
      <w:r w:rsidRPr="006B40DD">
        <w:rPr>
          <w:b/>
          <w:bCs/>
          <w:color w:val="603000"/>
        </w:rPr>
        <w:t>cout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n\t</w:t>
      </w:r>
      <w:r w:rsidRPr="006B40DD">
        <w:rPr>
          <w:b/>
          <w:bCs/>
          <w:color w:val="0000E6"/>
        </w:rPr>
        <w:t>|</w:t>
      </w:r>
      <w:r w:rsidRPr="006B40DD">
        <w:rPr>
          <w:b/>
          <w:bCs/>
          <w:color w:val="0F69FF"/>
        </w:rPr>
        <w:t>\</w:t>
      </w:r>
      <w:proofErr w:type="spellStart"/>
      <w:r w:rsidRPr="006B40DD">
        <w:rPr>
          <w:b/>
          <w:bCs/>
          <w:color w:val="0F69FF"/>
        </w:rPr>
        <w:t>t</w:t>
      </w:r>
      <w:r w:rsidRPr="006B40DD">
        <w:rPr>
          <w:b/>
          <w:bCs/>
          <w:color w:val="0000E6"/>
        </w:rPr>
        <w:t>Name</w:t>
      </w:r>
      <w:proofErr w:type="spellEnd"/>
      <w:r w:rsidRPr="006B40DD">
        <w:rPr>
          <w:b/>
          <w:bCs/>
          <w:color w:val="0000E6"/>
        </w:rPr>
        <w:t xml:space="preserve">: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name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t</w:t>
      </w:r>
      <w:r w:rsidRPr="006B40DD">
        <w:rPr>
          <w:b/>
          <w:bCs/>
          <w:color w:val="0000E6"/>
        </w:rPr>
        <w:t>|</w:t>
      </w:r>
      <w:proofErr w:type="gramStart"/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800080"/>
        </w:rPr>
        <w:t>;</w:t>
      </w:r>
      <w:proofErr w:type="gramEnd"/>
    </w:p>
    <w:p w14:paraId="23763727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proofErr w:type="spellStart"/>
      <w:r w:rsidRPr="006B40DD">
        <w:rPr>
          <w:b/>
          <w:bCs/>
          <w:color w:val="603000"/>
        </w:rPr>
        <w:t>cout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n\t</w:t>
      </w:r>
      <w:r w:rsidRPr="006B40DD">
        <w:rPr>
          <w:b/>
          <w:bCs/>
          <w:color w:val="0000E6"/>
        </w:rPr>
        <w:t>|</w:t>
      </w:r>
      <w:r w:rsidRPr="006B40DD">
        <w:rPr>
          <w:b/>
          <w:bCs/>
          <w:color w:val="0F69FF"/>
        </w:rPr>
        <w:t>\</w:t>
      </w:r>
      <w:proofErr w:type="spellStart"/>
      <w:r w:rsidRPr="006B40DD">
        <w:rPr>
          <w:b/>
          <w:bCs/>
          <w:color w:val="0F69FF"/>
        </w:rPr>
        <w:t>t</w:t>
      </w:r>
      <w:r w:rsidRPr="006B40DD">
        <w:rPr>
          <w:b/>
          <w:bCs/>
          <w:color w:val="0000E6"/>
        </w:rPr>
        <w:t>Roll</w:t>
      </w:r>
      <w:proofErr w:type="spellEnd"/>
      <w:r w:rsidRPr="006B40DD">
        <w:rPr>
          <w:b/>
          <w:bCs/>
          <w:color w:val="0000E6"/>
        </w:rPr>
        <w:t xml:space="preserve"> Number: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proofErr w:type="spellStart"/>
      <w:r w:rsidRPr="006B40DD">
        <w:rPr>
          <w:b/>
          <w:bCs/>
          <w:color w:val="000000"/>
        </w:rPr>
        <w:t>rollNumber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t</w:t>
      </w:r>
      <w:r w:rsidRPr="006B40DD">
        <w:rPr>
          <w:b/>
          <w:bCs/>
          <w:color w:val="0000E6"/>
        </w:rPr>
        <w:t>|</w:t>
      </w:r>
      <w:proofErr w:type="gramStart"/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800080"/>
        </w:rPr>
        <w:t>;</w:t>
      </w:r>
      <w:proofErr w:type="gramEnd"/>
    </w:p>
    <w:p w14:paraId="092E8AC5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proofErr w:type="spellStart"/>
      <w:r w:rsidRPr="006B40DD">
        <w:rPr>
          <w:b/>
          <w:bCs/>
          <w:color w:val="603000"/>
        </w:rPr>
        <w:t>cout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n\t</w:t>
      </w:r>
      <w:r w:rsidRPr="006B40DD">
        <w:rPr>
          <w:b/>
          <w:bCs/>
          <w:color w:val="0000E6"/>
        </w:rPr>
        <w:t>|</w:t>
      </w:r>
      <w:r w:rsidRPr="006B40DD">
        <w:rPr>
          <w:b/>
          <w:bCs/>
          <w:color w:val="0F69FF"/>
        </w:rPr>
        <w:t>\</w:t>
      </w:r>
      <w:proofErr w:type="spellStart"/>
      <w:r w:rsidRPr="006B40DD">
        <w:rPr>
          <w:b/>
          <w:bCs/>
          <w:color w:val="0F69FF"/>
        </w:rPr>
        <w:t>t</w:t>
      </w:r>
      <w:r w:rsidRPr="006B40DD">
        <w:rPr>
          <w:b/>
          <w:bCs/>
          <w:color w:val="0000E6"/>
        </w:rPr>
        <w:t>Age</w:t>
      </w:r>
      <w:proofErr w:type="spellEnd"/>
      <w:r w:rsidRPr="006B40DD">
        <w:rPr>
          <w:b/>
          <w:bCs/>
          <w:color w:val="0000E6"/>
        </w:rPr>
        <w:t xml:space="preserve">: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age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t\t\t</w:t>
      </w:r>
      <w:r w:rsidRPr="006B40DD">
        <w:rPr>
          <w:b/>
          <w:bCs/>
          <w:color w:val="0000E6"/>
        </w:rPr>
        <w:t>|</w:t>
      </w:r>
      <w:proofErr w:type="gramStart"/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800080"/>
        </w:rPr>
        <w:t>;</w:t>
      </w:r>
      <w:proofErr w:type="gramEnd"/>
    </w:p>
    <w:p w14:paraId="598E5280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proofErr w:type="spellStart"/>
      <w:r w:rsidRPr="006B40DD">
        <w:rPr>
          <w:b/>
          <w:bCs/>
          <w:color w:val="603000"/>
        </w:rPr>
        <w:t>cout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n\t</w:t>
      </w:r>
      <w:r w:rsidRPr="006B40DD">
        <w:rPr>
          <w:b/>
          <w:bCs/>
          <w:color w:val="0000E6"/>
        </w:rPr>
        <w:t>|</w:t>
      </w:r>
      <w:r w:rsidRPr="006B40DD">
        <w:rPr>
          <w:b/>
          <w:bCs/>
          <w:color w:val="0F69FF"/>
        </w:rPr>
        <w:t>\t</w:t>
      </w:r>
      <w:r w:rsidRPr="006B40DD">
        <w:rPr>
          <w:b/>
          <w:bCs/>
          <w:color w:val="0000E6"/>
        </w:rPr>
        <w:t xml:space="preserve">            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t\t</w:t>
      </w:r>
      <w:r w:rsidRPr="006B40DD">
        <w:rPr>
          <w:b/>
          <w:bCs/>
          <w:color w:val="0000E6"/>
        </w:rPr>
        <w:t>|</w:t>
      </w:r>
      <w:proofErr w:type="gramStart"/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800080"/>
        </w:rPr>
        <w:t>;</w:t>
      </w:r>
      <w:r w:rsidRPr="006B40DD">
        <w:rPr>
          <w:b/>
          <w:bCs/>
          <w:color w:val="000000"/>
        </w:rPr>
        <w:t xml:space="preserve">   </w:t>
      </w:r>
      <w:proofErr w:type="gramEnd"/>
      <w:r w:rsidRPr="006B40DD">
        <w:rPr>
          <w:b/>
          <w:bCs/>
          <w:color w:val="000000"/>
        </w:rPr>
        <w:t xml:space="preserve">        </w:t>
      </w:r>
      <w:r w:rsidRPr="006B40DD">
        <w:rPr>
          <w:b/>
          <w:bCs/>
          <w:color w:val="696969"/>
        </w:rPr>
        <w:t>// Spacing</w:t>
      </w:r>
    </w:p>
    <w:p w14:paraId="43FFD569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</w:p>
    <w:p w14:paraId="48AAFFFA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r w:rsidRPr="006B40DD">
        <w:rPr>
          <w:b/>
          <w:bCs/>
          <w:color w:val="696969"/>
        </w:rPr>
        <w:t>// Printing out results</w:t>
      </w:r>
    </w:p>
    <w:p w14:paraId="632AE3B3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proofErr w:type="spellStart"/>
      <w:r w:rsidRPr="006B40DD">
        <w:rPr>
          <w:b/>
          <w:bCs/>
          <w:color w:val="603000"/>
        </w:rPr>
        <w:t>cout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n\t</w:t>
      </w:r>
      <w:r w:rsidRPr="006B40DD">
        <w:rPr>
          <w:b/>
          <w:bCs/>
          <w:color w:val="0000E6"/>
        </w:rPr>
        <w:t>|</w:t>
      </w:r>
      <w:r w:rsidRPr="006B40DD">
        <w:rPr>
          <w:b/>
          <w:bCs/>
          <w:color w:val="0F69FF"/>
        </w:rPr>
        <w:t>\</w:t>
      </w:r>
      <w:proofErr w:type="spellStart"/>
      <w:r w:rsidRPr="006B40DD">
        <w:rPr>
          <w:b/>
          <w:bCs/>
          <w:color w:val="0F69FF"/>
        </w:rPr>
        <w:t>t</w:t>
      </w:r>
      <w:r w:rsidRPr="006B40DD">
        <w:rPr>
          <w:b/>
          <w:bCs/>
          <w:color w:val="0000E6"/>
        </w:rPr>
        <w:t>HU</w:t>
      </w:r>
      <w:proofErr w:type="spellEnd"/>
      <w:r w:rsidRPr="006B40DD">
        <w:rPr>
          <w:b/>
          <w:bCs/>
          <w:color w:val="0000E6"/>
        </w:rPr>
        <w:t xml:space="preserve">    Marks: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proofErr w:type="spellStart"/>
      <w:r w:rsidRPr="006B40DD">
        <w:rPr>
          <w:b/>
          <w:bCs/>
          <w:color w:val="000000"/>
        </w:rPr>
        <w:t>huMarks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t\t</w:t>
      </w:r>
      <w:r w:rsidRPr="006B40DD">
        <w:rPr>
          <w:b/>
          <w:bCs/>
          <w:color w:val="0000E6"/>
        </w:rPr>
        <w:t>|</w:t>
      </w:r>
      <w:proofErr w:type="gramStart"/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800080"/>
        </w:rPr>
        <w:t>;</w:t>
      </w:r>
      <w:proofErr w:type="gramEnd"/>
      <w:r w:rsidRPr="006B40DD">
        <w:rPr>
          <w:b/>
          <w:bCs/>
          <w:color w:val="000000"/>
        </w:rPr>
        <w:t xml:space="preserve">              </w:t>
      </w:r>
    </w:p>
    <w:p w14:paraId="7F6E279C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proofErr w:type="spellStart"/>
      <w:r w:rsidRPr="006B40DD">
        <w:rPr>
          <w:b/>
          <w:bCs/>
          <w:color w:val="603000"/>
        </w:rPr>
        <w:t>cout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n\t</w:t>
      </w:r>
      <w:r w:rsidRPr="006B40DD">
        <w:rPr>
          <w:b/>
          <w:bCs/>
          <w:color w:val="0000E6"/>
        </w:rPr>
        <w:t>|</w:t>
      </w:r>
      <w:r w:rsidRPr="006B40DD">
        <w:rPr>
          <w:b/>
          <w:bCs/>
          <w:color w:val="0F69FF"/>
        </w:rPr>
        <w:t>\</w:t>
      </w:r>
      <w:proofErr w:type="spellStart"/>
      <w:proofErr w:type="gramStart"/>
      <w:r w:rsidRPr="006B40DD">
        <w:rPr>
          <w:b/>
          <w:bCs/>
          <w:color w:val="0F69FF"/>
        </w:rPr>
        <w:t>t</w:t>
      </w:r>
      <w:r w:rsidRPr="006B40DD">
        <w:rPr>
          <w:b/>
          <w:bCs/>
          <w:color w:val="0000E6"/>
        </w:rPr>
        <w:t>MATH</w:t>
      </w:r>
      <w:proofErr w:type="spellEnd"/>
      <w:r w:rsidRPr="006B40DD">
        <w:rPr>
          <w:b/>
          <w:bCs/>
          <w:color w:val="0000E6"/>
        </w:rPr>
        <w:t xml:space="preserve">  Marks</w:t>
      </w:r>
      <w:proofErr w:type="gramEnd"/>
      <w:r w:rsidRPr="006B40DD">
        <w:rPr>
          <w:b/>
          <w:bCs/>
          <w:color w:val="0000E6"/>
        </w:rPr>
        <w:t xml:space="preserve">: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proofErr w:type="spellStart"/>
      <w:r w:rsidRPr="006B40DD">
        <w:rPr>
          <w:b/>
          <w:bCs/>
          <w:color w:val="000000"/>
        </w:rPr>
        <w:t>mathMarks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t\t</w:t>
      </w:r>
      <w:r w:rsidRPr="006B40DD">
        <w:rPr>
          <w:b/>
          <w:bCs/>
          <w:color w:val="0000E6"/>
        </w:rPr>
        <w:t>|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800080"/>
        </w:rPr>
        <w:t>;</w:t>
      </w:r>
      <w:r w:rsidRPr="006B40DD">
        <w:rPr>
          <w:b/>
          <w:bCs/>
          <w:color w:val="000000"/>
        </w:rPr>
        <w:t xml:space="preserve">                </w:t>
      </w:r>
    </w:p>
    <w:p w14:paraId="3FF286DB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proofErr w:type="spellStart"/>
      <w:r w:rsidRPr="006B40DD">
        <w:rPr>
          <w:b/>
          <w:bCs/>
          <w:color w:val="603000"/>
        </w:rPr>
        <w:t>cout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n\t</w:t>
      </w:r>
      <w:r w:rsidRPr="006B40DD">
        <w:rPr>
          <w:b/>
          <w:bCs/>
          <w:color w:val="0000E6"/>
        </w:rPr>
        <w:t>|</w:t>
      </w:r>
      <w:r w:rsidRPr="006B40DD">
        <w:rPr>
          <w:b/>
          <w:bCs/>
          <w:color w:val="0F69FF"/>
        </w:rPr>
        <w:t>\</w:t>
      </w:r>
      <w:proofErr w:type="spellStart"/>
      <w:r w:rsidRPr="006B40DD">
        <w:rPr>
          <w:b/>
          <w:bCs/>
          <w:color w:val="0F69FF"/>
        </w:rPr>
        <w:t>t</w:t>
      </w:r>
      <w:r w:rsidRPr="006B40DD">
        <w:rPr>
          <w:b/>
          <w:bCs/>
          <w:color w:val="0000E6"/>
        </w:rPr>
        <w:t>CS</w:t>
      </w:r>
      <w:proofErr w:type="spellEnd"/>
      <w:r w:rsidRPr="006B40DD">
        <w:rPr>
          <w:b/>
          <w:bCs/>
          <w:color w:val="0000E6"/>
        </w:rPr>
        <w:t xml:space="preserve">    Marks: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proofErr w:type="spellStart"/>
      <w:r w:rsidRPr="006B40DD">
        <w:rPr>
          <w:b/>
          <w:bCs/>
          <w:color w:val="000000"/>
        </w:rPr>
        <w:t>csMarks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t\t</w:t>
      </w:r>
      <w:r w:rsidRPr="006B40DD">
        <w:rPr>
          <w:b/>
          <w:bCs/>
          <w:color w:val="0000E6"/>
        </w:rPr>
        <w:t>|</w:t>
      </w:r>
      <w:proofErr w:type="gramStart"/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800080"/>
        </w:rPr>
        <w:t>;</w:t>
      </w:r>
      <w:proofErr w:type="gramEnd"/>
      <w:r w:rsidRPr="006B40DD">
        <w:rPr>
          <w:b/>
          <w:bCs/>
          <w:color w:val="000000"/>
        </w:rPr>
        <w:t xml:space="preserve">              </w:t>
      </w:r>
    </w:p>
    <w:p w14:paraId="562C4AB6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proofErr w:type="spellStart"/>
      <w:r w:rsidRPr="006B40DD">
        <w:rPr>
          <w:b/>
          <w:bCs/>
          <w:color w:val="603000"/>
        </w:rPr>
        <w:t>cout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n\t</w:t>
      </w:r>
      <w:r w:rsidRPr="006B40DD">
        <w:rPr>
          <w:b/>
          <w:bCs/>
          <w:color w:val="0000E6"/>
        </w:rPr>
        <w:t>|</w:t>
      </w:r>
      <w:r w:rsidRPr="006B40DD">
        <w:rPr>
          <w:b/>
          <w:bCs/>
          <w:color w:val="0F69FF"/>
        </w:rPr>
        <w:t>\</w:t>
      </w:r>
      <w:proofErr w:type="spellStart"/>
      <w:r w:rsidRPr="006B40DD">
        <w:rPr>
          <w:b/>
          <w:bCs/>
          <w:color w:val="0F69FF"/>
        </w:rPr>
        <w:t>t</w:t>
      </w:r>
      <w:r w:rsidRPr="006B40DD">
        <w:rPr>
          <w:b/>
          <w:bCs/>
          <w:color w:val="0000E6"/>
        </w:rPr>
        <w:t>EE</w:t>
      </w:r>
      <w:proofErr w:type="spellEnd"/>
      <w:r w:rsidRPr="006B40DD">
        <w:rPr>
          <w:b/>
          <w:bCs/>
          <w:color w:val="0000E6"/>
        </w:rPr>
        <w:t xml:space="preserve">    Marks: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proofErr w:type="spellStart"/>
      <w:r w:rsidRPr="006B40DD">
        <w:rPr>
          <w:b/>
          <w:bCs/>
          <w:color w:val="000000"/>
        </w:rPr>
        <w:t>eeMarks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t\t</w:t>
      </w:r>
      <w:r w:rsidRPr="006B40DD">
        <w:rPr>
          <w:b/>
          <w:bCs/>
          <w:color w:val="0000E6"/>
        </w:rPr>
        <w:t>|</w:t>
      </w:r>
      <w:proofErr w:type="gramStart"/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800080"/>
        </w:rPr>
        <w:t>;</w:t>
      </w:r>
      <w:proofErr w:type="gramEnd"/>
      <w:r w:rsidRPr="006B40DD">
        <w:rPr>
          <w:b/>
          <w:bCs/>
          <w:color w:val="000000"/>
        </w:rPr>
        <w:t xml:space="preserve">              </w:t>
      </w:r>
    </w:p>
    <w:p w14:paraId="7C3B0912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proofErr w:type="spellStart"/>
      <w:r w:rsidRPr="006B40DD">
        <w:rPr>
          <w:b/>
          <w:bCs/>
          <w:color w:val="603000"/>
        </w:rPr>
        <w:t>cout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n\t</w:t>
      </w:r>
      <w:r w:rsidRPr="006B40DD">
        <w:rPr>
          <w:b/>
          <w:bCs/>
          <w:color w:val="0000E6"/>
        </w:rPr>
        <w:t>|</w:t>
      </w:r>
      <w:r w:rsidRPr="006B40DD">
        <w:rPr>
          <w:b/>
          <w:bCs/>
          <w:color w:val="0F69FF"/>
        </w:rPr>
        <w:t>\t</w:t>
      </w:r>
      <w:r w:rsidRPr="006B40DD">
        <w:rPr>
          <w:b/>
          <w:bCs/>
          <w:color w:val="0000E6"/>
        </w:rPr>
        <w:t xml:space="preserve">            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t\t</w:t>
      </w:r>
      <w:r w:rsidRPr="006B40DD">
        <w:rPr>
          <w:b/>
          <w:bCs/>
          <w:color w:val="0000E6"/>
        </w:rPr>
        <w:t>|</w:t>
      </w:r>
      <w:proofErr w:type="gramStart"/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800080"/>
        </w:rPr>
        <w:t>;</w:t>
      </w:r>
      <w:r w:rsidRPr="006B40DD">
        <w:rPr>
          <w:b/>
          <w:bCs/>
          <w:color w:val="000000"/>
        </w:rPr>
        <w:t xml:space="preserve">   </w:t>
      </w:r>
      <w:proofErr w:type="gramEnd"/>
      <w:r w:rsidRPr="006B40DD">
        <w:rPr>
          <w:b/>
          <w:bCs/>
          <w:color w:val="000000"/>
        </w:rPr>
        <w:t xml:space="preserve">        </w:t>
      </w:r>
      <w:r w:rsidRPr="006B40DD">
        <w:rPr>
          <w:b/>
          <w:bCs/>
          <w:color w:val="696969"/>
        </w:rPr>
        <w:t>// Spacing</w:t>
      </w:r>
    </w:p>
    <w:p w14:paraId="7FD7F963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proofErr w:type="spellStart"/>
      <w:r w:rsidRPr="006B40DD">
        <w:rPr>
          <w:b/>
          <w:bCs/>
          <w:color w:val="603000"/>
        </w:rPr>
        <w:t>cout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n\t</w:t>
      </w:r>
      <w:r w:rsidRPr="006B40DD">
        <w:rPr>
          <w:b/>
          <w:bCs/>
          <w:color w:val="0000E6"/>
        </w:rPr>
        <w:t>|</w:t>
      </w:r>
      <w:r w:rsidRPr="006B40DD">
        <w:rPr>
          <w:b/>
          <w:bCs/>
          <w:color w:val="0F69FF"/>
        </w:rPr>
        <w:t>\</w:t>
      </w:r>
      <w:proofErr w:type="spellStart"/>
      <w:r w:rsidRPr="006B40DD">
        <w:rPr>
          <w:b/>
          <w:bCs/>
          <w:color w:val="0F69FF"/>
        </w:rPr>
        <w:t>t</w:t>
      </w:r>
      <w:r w:rsidRPr="006B40DD">
        <w:rPr>
          <w:b/>
          <w:bCs/>
          <w:color w:val="0000E6"/>
        </w:rPr>
        <w:t>Average</w:t>
      </w:r>
      <w:proofErr w:type="spellEnd"/>
      <w:r w:rsidRPr="006B40DD">
        <w:rPr>
          <w:b/>
          <w:bCs/>
          <w:color w:val="0000E6"/>
        </w:rPr>
        <w:t xml:space="preserve"> Marks: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proofErr w:type="spellStart"/>
      <w:proofErr w:type="gramStart"/>
      <w:r w:rsidRPr="006B40DD">
        <w:rPr>
          <w:b/>
          <w:bCs/>
          <w:color w:val="000000"/>
        </w:rPr>
        <w:t>computeAverage</w:t>
      </w:r>
      <w:proofErr w:type="spellEnd"/>
      <w:r w:rsidRPr="006B40DD">
        <w:rPr>
          <w:b/>
          <w:bCs/>
          <w:color w:val="808030"/>
        </w:rPr>
        <w:t>(</w:t>
      </w:r>
      <w:proofErr w:type="gramEnd"/>
      <w:r w:rsidRPr="006B40DD">
        <w:rPr>
          <w:b/>
          <w:bCs/>
          <w:color w:val="808030"/>
        </w:rPr>
        <w:t>)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t</w:t>
      </w:r>
      <w:r w:rsidRPr="006B40DD">
        <w:rPr>
          <w:b/>
          <w:bCs/>
          <w:color w:val="0000E6"/>
        </w:rPr>
        <w:t>|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800080"/>
        </w:rPr>
        <w:t>;</w:t>
      </w:r>
    </w:p>
    <w:p w14:paraId="1B8742ED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proofErr w:type="spellStart"/>
      <w:r w:rsidRPr="006B40DD">
        <w:rPr>
          <w:b/>
          <w:bCs/>
          <w:color w:val="603000"/>
        </w:rPr>
        <w:t>cout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n\t</w:t>
      </w:r>
      <w:r w:rsidRPr="006B40DD">
        <w:rPr>
          <w:b/>
          <w:bCs/>
          <w:color w:val="0000E6"/>
        </w:rPr>
        <w:t>|</w:t>
      </w:r>
      <w:r w:rsidRPr="006B40DD">
        <w:rPr>
          <w:b/>
          <w:bCs/>
          <w:color w:val="0F69FF"/>
        </w:rPr>
        <w:t>\</w:t>
      </w:r>
      <w:proofErr w:type="spellStart"/>
      <w:r w:rsidRPr="006B40DD">
        <w:rPr>
          <w:b/>
          <w:bCs/>
          <w:color w:val="0F69FF"/>
        </w:rPr>
        <w:t>t</w:t>
      </w:r>
      <w:r w:rsidRPr="006B40DD">
        <w:rPr>
          <w:b/>
          <w:bCs/>
          <w:color w:val="0000E6"/>
        </w:rPr>
        <w:t>Grade</w:t>
      </w:r>
      <w:proofErr w:type="spellEnd"/>
      <w:r w:rsidRPr="006B40DD">
        <w:rPr>
          <w:b/>
          <w:bCs/>
          <w:color w:val="0000E6"/>
        </w:rPr>
        <w:t xml:space="preserve">: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grade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t\t</w:t>
      </w:r>
      <w:r w:rsidRPr="006B40DD">
        <w:rPr>
          <w:b/>
          <w:bCs/>
          <w:color w:val="0000E6"/>
        </w:rPr>
        <w:t>|</w:t>
      </w:r>
      <w:proofErr w:type="gramStart"/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800080"/>
        </w:rPr>
        <w:t>;</w:t>
      </w:r>
      <w:proofErr w:type="gramEnd"/>
    </w:p>
    <w:p w14:paraId="2F1F5098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proofErr w:type="spellStart"/>
      <w:r w:rsidRPr="006B40DD">
        <w:rPr>
          <w:b/>
          <w:bCs/>
          <w:color w:val="603000"/>
        </w:rPr>
        <w:t>cout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n\t</w:t>
      </w:r>
      <w:r w:rsidRPr="006B40DD">
        <w:rPr>
          <w:b/>
          <w:bCs/>
          <w:color w:val="0000E6"/>
        </w:rPr>
        <w:t xml:space="preserve"> ________________________________</w:t>
      </w:r>
      <w:proofErr w:type="gramStart"/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800080"/>
        </w:rPr>
        <w:t>;</w:t>
      </w:r>
      <w:proofErr w:type="gramEnd"/>
    </w:p>
    <w:p w14:paraId="5F63B088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r w:rsidRPr="006B40DD">
        <w:rPr>
          <w:b/>
          <w:bCs/>
          <w:color w:val="696969"/>
        </w:rPr>
        <w:t>// End</w:t>
      </w:r>
    </w:p>
    <w:p w14:paraId="0E783F08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800080"/>
        </w:rPr>
        <w:t>}</w:t>
      </w:r>
    </w:p>
    <w:p w14:paraId="3616BF6B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</w:p>
    <w:p w14:paraId="21BA377A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696969"/>
        </w:rPr>
        <w:t>// Constructing Instructor Class with inherent properties of Person</w:t>
      </w:r>
    </w:p>
    <w:p w14:paraId="7FEF015B" w14:textId="210DC333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800000"/>
        </w:rPr>
        <w:t>class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000000"/>
        </w:rPr>
        <w:t xml:space="preserve">Instructor </w:t>
      </w:r>
      <w:r w:rsidRPr="006B40DD">
        <w:rPr>
          <w:b/>
          <w:bCs/>
          <w:color w:val="800080"/>
        </w:rPr>
        <w:t>:</w:t>
      </w:r>
      <w:proofErr w:type="gramEnd"/>
      <w:r w:rsidRPr="006B40DD">
        <w:rPr>
          <w:b/>
          <w:bCs/>
          <w:color w:val="000000"/>
        </w:rPr>
        <w:t xml:space="preserve"> </w:t>
      </w:r>
      <w:r w:rsidR="00B41C53">
        <w:rPr>
          <w:b/>
          <w:bCs/>
          <w:color w:val="800000"/>
        </w:rPr>
        <w:t>public</w:t>
      </w:r>
      <w:r w:rsidRPr="006B40DD">
        <w:rPr>
          <w:b/>
          <w:bCs/>
          <w:color w:val="000000"/>
        </w:rPr>
        <w:t xml:space="preserve"> Person </w:t>
      </w:r>
      <w:r w:rsidRPr="006B40DD">
        <w:rPr>
          <w:b/>
          <w:bCs/>
          <w:color w:val="800080"/>
        </w:rPr>
        <w:t>{</w:t>
      </w:r>
    </w:p>
    <w:p w14:paraId="0F140F8D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E34ADC"/>
        </w:rPr>
        <w:t>    </w:t>
      </w:r>
      <w:r w:rsidRPr="006B40DD">
        <w:rPr>
          <w:b/>
          <w:bCs/>
          <w:color w:val="800000"/>
        </w:rPr>
        <w:t>public</w:t>
      </w:r>
      <w:r w:rsidRPr="006B40DD">
        <w:rPr>
          <w:b/>
          <w:bCs/>
          <w:color w:val="E34ADC"/>
        </w:rPr>
        <w:t>:</w:t>
      </w:r>
    </w:p>
    <w:p w14:paraId="0FA541B5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r w:rsidRPr="006B40DD">
        <w:rPr>
          <w:b/>
          <w:bCs/>
          <w:color w:val="800000"/>
        </w:rPr>
        <w:t>void</w:t>
      </w:r>
      <w:r w:rsidRPr="006B40DD">
        <w:rPr>
          <w:b/>
          <w:bCs/>
          <w:color w:val="000000"/>
        </w:rPr>
        <w:t xml:space="preserve"> </w:t>
      </w:r>
      <w:proofErr w:type="spellStart"/>
      <w:proofErr w:type="gramStart"/>
      <w:r w:rsidRPr="006B40DD">
        <w:rPr>
          <w:b/>
          <w:bCs/>
          <w:color w:val="000000"/>
        </w:rPr>
        <w:t>accessInh</w:t>
      </w:r>
      <w:proofErr w:type="spellEnd"/>
      <w:r w:rsidRPr="006B40DD">
        <w:rPr>
          <w:b/>
          <w:bCs/>
          <w:color w:val="808030"/>
        </w:rPr>
        <w:t>(</w:t>
      </w:r>
      <w:proofErr w:type="gramEnd"/>
      <w:r w:rsidRPr="006B40DD">
        <w:rPr>
          <w:b/>
          <w:bCs/>
          <w:color w:val="808030"/>
        </w:rPr>
        <w:t>)</w:t>
      </w:r>
      <w:r w:rsidRPr="006B40DD">
        <w:rPr>
          <w:b/>
          <w:bCs/>
          <w:color w:val="800080"/>
        </w:rPr>
        <w:t>{</w:t>
      </w:r>
    </w:p>
    <w:p w14:paraId="51D67A0B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    </w:t>
      </w:r>
      <w:proofErr w:type="spellStart"/>
      <w:proofErr w:type="gramStart"/>
      <w:r w:rsidRPr="006B40DD">
        <w:rPr>
          <w:b/>
          <w:bCs/>
          <w:color w:val="000000"/>
        </w:rPr>
        <w:t>setInfo</w:t>
      </w:r>
      <w:proofErr w:type="spellEnd"/>
      <w:r w:rsidRPr="006B40DD">
        <w:rPr>
          <w:b/>
          <w:bCs/>
          <w:color w:val="808030"/>
        </w:rPr>
        <w:t>(</w:t>
      </w:r>
      <w:proofErr w:type="gramEnd"/>
      <w:r w:rsidRPr="006B40DD">
        <w:rPr>
          <w:b/>
          <w:bCs/>
          <w:color w:val="808030"/>
        </w:rPr>
        <w:t>)</w:t>
      </w:r>
      <w:r w:rsidRPr="006B40DD">
        <w:rPr>
          <w:b/>
          <w:bCs/>
          <w:color w:val="800080"/>
        </w:rPr>
        <w:t>;</w:t>
      </w:r>
    </w:p>
    <w:p w14:paraId="2C14E82A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r w:rsidRPr="006B40DD">
        <w:rPr>
          <w:b/>
          <w:bCs/>
          <w:color w:val="800080"/>
        </w:rPr>
        <w:t>}</w:t>
      </w:r>
    </w:p>
    <w:p w14:paraId="391B69E0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</w:p>
    <w:p w14:paraId="6BB98F50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r w:rsidRPr="006B40DD">
        <w:rPr>
          <w:b/>
          <w:bCs/>
          <w:color w:val="696969"/>
        </w:rPr>
        <w:t xml:space="preserve">// Controls and modifies the data members within the </w:t>
      </w:r>
      <w:proofErr w:type="gramStart"/>
      <w:r w:rsidRPr="006B40DD">
        <w:rPr>
          <w:b/>
          <w:bCs/>
          <w:color w:val="696969"/>
        </w:rPr>
        <w:t>Student</w:t>
      </w:r>
      <w:proofErr w:type="gramEnd"/>
      <w:r w:rsidRPr="006B40DD">
        <w:rPr>
          <w:b/>
          <w:bCs/>
          <w:color w:val="696969"/>
        </w:rPr>
        <w:t xml:space="preserve"> class</w:t>
      </w:r>
    </w:p>
    <w:p w14:paraId="48BBE134" w14:textId="77777777" w:rsidR="007F7771" w:rsidRPr="006B40DD" w:rsidRDefault="007F7771" w:rsidP="001048B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r w:rsidRPr="006B40DD">
        <w:rPr>
          <w:b/>
          <w:bCs/>
          <w:color w:val="800000"/>
        </w:rPr>
        <w:t>void</w:t>
      </w:r>
      <w:r w:rsidRPr="006B40DD">
        <w:rPr>
          <w:b/>
          <w:bCs/>
          <w:color w:val="000000"/>
        </w:rPr>
        <w:t xml:space="preserve"> </w:t>
      </w:r>
      <w:proofErr w:type="spellStart"/>
      <w:proofErr w:type="gramStart"/>
      <w:r w:rsidRPr="006B40DD">
        <w:rPr>
          <w:b/>
          <w:bCs/>
          <w:color w:val="000000"/>
        </w:rPr>
        <w:t>controlRecord</w:t>
      </w:r>
      <w:proofErr w:type="spellEnd"/>
      <w:r w:rsidRPr="006B40DD">
        <w:rPr>
          <w:b/>
          <w:bCs/>
          <w:color w:val="808030"/>
        </w:rPr>
        <w:t>(</w:t>
      </w:r>
      <w:proofErr w:type="gramEnd"/>
      <w:r w:rsidRPr="006B40DD">
        <w:rPr>
          <w:b/>
          <w:bCs/>
          <w:color w:val="000000"/>
        </w:rPr>
        <w:t>Student s</w:t>
      </w:r>
      <w:r w:rsidRPr="006B40DD">
        <w:rPr>
          <w:b/>
          <w:bCs/>
          <w:color w:val="808030"/>
        </w:rPr>
        <w:t>)</w:t>
      </w:r>
      <w:r w:rsidRPr="006B40DD">
        <w:rPr>
          <w:b/>
          <w:bCs/>
          <w:color w:val="800080"/>
        </w:rPr>
        <w:t>{</w:t>
      </w:r>
    </w:p>
    <w:p w14:paraId="0CFBF617" w14:textId="0A9639A5" w:rsidR="00D3636E" w:rsidRDefault="007F7771" w:rsidP="00BD730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    </w:t>
      </w:r>
      <w:proofErr w:type="spellStart"/>
      <w:proofErr w:type="gramStart"/>
      <w:r w:rsidRPr="006B40DD">
        <w:rPr>
          <w:b/>
          <w:bCs/>
          <w:color w:val="000000"/>
        </w:rPr>
        <w:t>s</w:t>
      </w:r>
      <w:r w:rsidRPr="006B40DD">
        <w:rPr>
          <w:b/>
          <w:bCs/>
          <w:color w:val="808030"/>
        </w:rPr>
        <w:t>.</w:t>
      </w:r>
      <w:r w:rsidRPr="006B40DD">
        <w:rPr>
          <w:b/>
          <w:bCs/>
          <w:color w:val="000000"/>
        </w:rPr>
        <w:t>inputData</w:t>
      </w:r>
      <w:proofErr w:type="spellEnd"/>
      <w:proofErr w:type="gramEnd"/>
      <w:r w:rsidRPr="006B40DD">
        <w:rPr>
          <w:b/>
          <w:bCs/>
          <w:color w:val="808030"/>
        </w:rPr>
        <w:t>()</w:t>
      </w:r>
      <w:r w:rsidRPr="006B40DD">
        <w:rPr>
          <w:b/>
          <w:bCs/>
          <w:color w:val="800080"/>
        </w:rPr>
        <w:t>;</w:t>
      </w:r>
    </w:p>
    <w:p w14:paraId="391C8422" w14:textId="77777777" w:rsidR="00D3636E" w:rsidRPr="006B40DD" w:rsidRDefault="00D3636E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lastRenderedPageBreak/>
        <w:t xml:space="preserve">            </w:t>
      </w:r>
      <w:proofErr w:type="spellStart"/>
      <w:r w:rsidRPr="006B40DD">
        <w:rPr>
          <w:b/>
          <w:bCs/>
          <w:color w:val="603000"/>
        </w:rPr>
        <w:t>cout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</w:t>
      </w:r>
      <w:proofErr w:type="spellStart"/>
      <w:r w:rsidRPr="006B40DD">
        <w:rPr>
          <w:b/>
          <w:bCs/>
          <w:color w:val="0F69FF"/>
        </w:rPr>
        <w:t>n</w:t>
      </w:r>
      <w:r w:rsidRPr="006B40DD">
        <w:rPr>
          <w:b/>
          <w:bCs/>
          <w:color w:val="0000E6"/>
        </w:rPr>
        <w:t>Input</w:t>
      </w:r>
      <w:proofErr w:type="spellEnd"/>
      <w:r w:rsidRPr="006B40DD">
        <w:rPr>
          <w:b/>
          <w:bCs/>
          <w:color w:val="0000E6"/>
        </w:rPr>
        <w:t xml:space="preserve"> a Grade for the Current Student: </w:t>
      </w:r>
      <w:proofErr w:type="gramStart"/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800080"/>
        </w:rPr>
        <w:t>;</w:t>
      </w:r>
      <w:proofErr w:type="gramEnd"/>
    </w:p>
    <w:p w14:paraId="133BE7F5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    </w:t>
      </w:r>
      <w:proofErr w:type="spellStart"/>
      <w:r w:rsidRPr="006B40DD">
        <w:rPr>
          <w:b/>
          <w:bCs/>
          <w:color w:val="603000"/>
        </w:rPr>
        <w:t>cin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gt;&gt;</w:t>
      </w:r>
      <w:r w:rsidRPr="006B40DD">
        <w:rPr>
          <w:b/>
          <w:bCs/>
          <w:color w:val="000000"/>
        </w:rPr>
        <w:t xml:space="preserve"> </w:t>
      </w:r>
      <w:proofErr w:type="spellStart"/>
      <w:proofErr w:type="gramStart"/>
      <w:r w:rsidRPr="006B40DD">
        <w:rPr>
          <w:b/>
          <w:bCs/>
          <w:color w:val="000000"/>
        </w:rPr>
        <w:t>s</w:t>
      </w:r>
      <w:r w:rsidRPr="006B40DD">
        <w:rPr>
          <w:b/>
          <w:bCs/>
          <w:color w:val="808030"/>
        </w:rPr>
        <w:t>.</w:t>
      </w:r>
      <w:r w:rsidRPr="006B40DD">
        <w:rPr>
          <w:b/>
          <w:bCs/>
          <w:color w:val="000000"/>
        </w:rPr>
        <w:t>grade</w:t>
      </w:r>
      <w:proofErr w:type="spellEnd"/>
      <w:proofErr w:type="gramEnd"/>
      <w:r w:rsidRPr="006B40DD">
        <w:rPr>
          <w:b/>
          <w:bCs/>
          <w:color w:val="800080"/>
        </w:rPr>
        <w:t>;</w:t>
      </w:r>
    </w:p>
    <w:p w14:paraId="7C3E5973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    </w:t>
      </w:r>
      <w:proofErr w:type="spellStart"/>
      <w:proofErr w:type="gramStart"/>
      <w:r w:rsidRPr="006B40DD">
        <w:rPr>
          <w:b/>
          <w:bCs/>
          <w:color w:val="000000"/>
        </w:rPr>
        <w:t>s</w:t>
      </w:r>
      <w:r w:rsidRPr="006B40DD">
        <w:rPr>
          <w:b/>
          <w:bCs/>
          <w:color w:val="808030"/>
        </w:rPr>
        <w:t>.</w:t>
      </w:r>
      <w:r w:rsidRPr="006B40DD">
        <w:rPr>
          <w:b/>
          <w:bCs/>
          <w:color w:val="000000"/>
        </w:rPr>
        <w:t>displayData</w:t>
      </w:r>
      <w:proofErr w:type="spellEnd"/>
      <w:proofErr w:type="gramEnd"/>
      <w:r w:rsidRPr="006B40DD">
        <w:rPr>
          <w:b/>
          <w:bCs/>
          <w:color w:val="808030"/>
        </w:rPr>
        <w:t>()</w:t>
      </w:r>
      <w:r w:rsidRPr="006B40DD">
        <w:rPr>
          <w:b/>
          <w:bCs/>
          <w:color w:val="800080"/>
        </w:rPr>
        <w:t>;</w:t>
      </w:r>
      <w:r w:rsidRPr="006B40DD">
        <w:rPr>
          <w:b/>
          <w:bCs/>
          <w:color w:val="000000"/>
        </w:rPr>
        <w:t xml:space="preserve">      </w:t>
      </w:r>
    </w:p>
    <w:p w14:paraId="7EFA7A7F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r w:rsidRPr="006B40DD">
        <w:rPr>
          <w:b/>
          <w:bCs/>
          <w:color w:val="800080"/>
        </w:rPr>
        <w:t>}</w:t>
      </w:r>
    </w:p>
    <w:p w14:paraId="7CEE0647" w14:textId="77777777" w:rsid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r w:rsidRPr="006B40DD">
        <w:rPr>
          <w:b/>
          <w:bCs/>
          <w:color w:val="800000"/>
        </w:rPr>
        <w:t>friend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void</w:t>
      </w:r>
      <w:r w:rsidRPr="006B40DD">
        <w:rPr>
          <w:b/>
          <w:bCs/>
          <w:color w:val="000000"/>
        </w:rPr>
        <w:t xml:space="preserve"> </w:t>
      </w:r>
      <w:proofErr w:type="spellStart"/>
      <w:proofErr w:type="gramStart"/>
      <w:r w:rsidRPr="006B40DD">
        <w:rPr>
          <w:b/>
          <w:bCs/>
          <w:color w:val="000000"/>
        </w:rPr>
        <w:t>digSignature</w:t>
      </w:r>
      <w:proofErr w:type="spellEnd"/>
      <w:r w:rsidRPr="006B40DD">
        <w:rPr>
          <w:b/>
          <w:bCs/>
          <w:color w:val="808030"/>
        </w:rPr>
        <w:t>(</w:t>
      </w:r>
      <w:proofErr w:type="gramEnd"/>
      <w:r w:rsidRPr="006B40DD">
        <w:rPr>
          <w:b/>
          <w:bCs/>
          <w:color w:val="000000"/>
        </w:rPr>
        <w:t>Instructor</w:t>
      </w:r>
      <w:r w:rsidRPr="006B40DD">
        <w:rPr>
          <w:b/>
          <w:bCs/>
          <w:color w:val="808030"/>
        </w:rPr>
        <w:t>)</w:t>
      </w:r>
      <w:r w:rsidRPr="006B40DD">
        <w:rPr>
          <w:b/>
          <w:bCs/>
          <w:color w:val="800080"/>
        </w:rPr>
        <w:t>;</w:t>
      </w:r>
      <w:r w:rsidRPr="006B40DD">
        <w:rPr>
          <w:b/>
          <w:bCs/>
          <w:color w:val="000000"/>
        </w:rPr>
        <w:t xml:space="preserve">   </w:t>
      </w:r>
    </w:p>
    <w:p w14:paraId="3EDC05F0" w14:textId="0154C49A" w:rsidR="006B40DD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696969"/>
        </w:rPr>
      </w:pPr>
      <w:r w:rsidRPr="006B40DD">
        <w:rPr>
          <w:b/>
          <w:bCs/>
          <w:color w:val="696969"/>
        </w:rPr>
        <w:t>// Friend function to display the information of Instructor</w:t>
      </w:r>
      <w:r w:rsidRPr="006B40DD">
        <w:rPr>
          <w:b/>
          <w:bCs/>
          <w:color w:val="000000"/>
        </w:rPr>
        <w:t xml:space="preserve">                                             </w:t>
      </w:r>
    </w:p>
    <w:p w14:paraId="5D5D79B1" w14:textId="5273C86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696969"/>
        </w:rPr>
        <w:t>// incase a student may have a query about grading</w:t>
      </w:r>
    </w:p>
    <w:p w14:paraId="6612756F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</w:p>
    <w:p w14:paraId="6D300002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r w:rsidRPr="006B40DD">
        <w:rPr>
          <w:b/>
          <w:bCs/>
          <w:color w:val="696969"/>
        </w:rPr>
        <w:t>// Destructor</w:t>
      </w:r>
    </w:p>
    <w:p w14:paraId="657D4103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r w:rsidRPr="006B40DD">
        <w:rPr>
          <w:b/>
          <w:bCs/>
          <w:color w:val="808030"/>
        </w:rPr>
        <w:t>~</w:t>
      </w:r>
      <w:proofErr w:type="gramStart"/>
      <w:r w:rsidRPr="006B40DD">
        <w:rPr>
          <w:b/>
          <w:bCs/>
          <w:color w:val="000000"/>
        </w:rPr>
        <w:t>Instructor</w:t>
      </w:r>
      <w:r w:rsidRPr="006B40DD">
        <w:rPr>
          <w:b/>
          <w:bCs/>
          <w:color w:val="808030"/>
        </w:rPr>
        <w:t>(</w:t>
      </w:r>
      <w:proofErr w:type="gramEnd"/>
      <w:r w:rsidRPr="006B40DD">
        <w:rPr>
          <w:b/>
          <w:bCs/>
          <w:color w:val="808030"/>
        </w:rPr>
        <w:t>)</w:t>
      </w:r>
      <w:r w:rsidRPr="006B40DD">
        <w:rPr>
          <w:b/>
          <w:bCs/>
          <w:color w:val="800080"/>
        </w:rPr>
        <w:t>{</w:t>
      </w:r>
    </w:p>
    <w:p w14:paraId="11340CB3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    </w:t>
      </w:r>
      <w:proofErr w:type="spellStart"/>
      <w:r w:rsidRPr="006B40DD">
        <w:rPr>
          <w:b/>
          <w:bCs/>
          <w:color w:val="603000"/>
        </w:rPr>
        <w:t>cout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000E6"/>
        </w:rPr>
        <w:t xml:space="preserve">Destructor was </w:t>
      </w:r>
      <w:proofErr w:type="gramStart"/>
      <w:r w:rsidRPr="006B40DD">
        <w:rPr>
          <w:b/>
          <w:bCs/>
          <w:color w:val="0000E6"/>
        </w:rPr>
        <w:t>called!</w:t>
      </w:r>
      <w:r w:rsidRPr="006B40DD">
        <w:rPr>
          <w:b/>
          <w:bCs/>
          <w:color w:val="0F69FF"/>
        </w:rPr>
        <w:t>\</w:t>
      </w:r>
      <w:proofErr w:type="gramEnd"/>
      <w:r w:rsidRPr="006B40DD">
        <w:rPr>
          <w:b/>
          <w:bCs/>
          <w:color w:val="0F69FF"/>
        </w:rPr>
        <w:t>n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800080"/>
        </w:rPr>
        <w:t>;</w:t>
      </w:r>
    </w:p>
    <w:p w14:paraId="14D7E521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r w:rsidRPr="006B40DD">
        <w:rPr>
          <w:b/>
          <w:bCs/>
          <w:color w:val="800080"/>
        </w:rPr>
        <w:t>}</w:t>
      </w:r>
    </w:p>
    <w:p w14:paraId="397DDC02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800080"/>
        </w:rPr>
        <w:t>};</w:t>
      </w:r>
    </w:p>
    <w:p w14:paraId="2C6E1B55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</w:p>
    <w:p w14:paraId="171B6738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696969"/>
        </w:rPr>
        <w:t>// Body of Friend Function</w:t>
      </w:r>
    </w:p>
    <w:p w14:paraId="115392EF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800000"/>
        </w:rPr>
        <w:t>void</w:t>
      </w:r>
      <w:r w:rsidRPr="006B40DD">
        <w:rPr>
          <w:b/>
          <w:bCs/>
          <w:color w:val="000000"/>
        </w:rPr>
        <w:t xml:space="preserve"> </w:t>
      </w:r>
      <w:proofErr w:type="spellStart"/>
      <w:proofErr w:type="gramStart"/>
      <w:r w:rsidRPr="006B40DD">
        <w:rPr>
          <w:b/>
          <w:bCs/>
          <w:color w:val="000000"/>
        </w:rPr>
        <w:t>digSignature</w:t>
      </w:r>
      <w:proofErr w:type="spellEnd"/>
      <w:r w:rsidRPr="006B40DD">
        <w:rPr>
          <w:b/>
          <w:bCs/>
          <w:color w:val="808030"/>
        </w:rPr>
        <w:t>(</w:t>
      </w:r>
      <w:proofErr w:type="gramEnd"/>
      <w:r w:rsidRPr="006B40DD">
        <w:rPr>
          <w:b/>
          <w:bCs/>
          <w:color w:val="000000"/>
        </w:rPr>
        <w:t xml:space="preserve">Instructor </w:t>
      </w:r>
      <w:proofErr w:type="spellStart"/>
      <w:r w:rsidRPr="006B40DD">
        <w:rPr>
          <w:b/>
          <w:bCs/>
          <w:color w:val="000000"/>
        </w:rPr>
        <w:t>i</w:t>
      </w:r>
      <w:proofErr w:type="spellEnd"/>
      <w:r w:rsidRPr="006B40DD">
        <w:rPr>
          <w:b/>
          <w:bCs/>
          <w:color w:val="808030"/>
        </w:rPr>
        <w:t>)</w:t>
      </w:r>
      <w:r w:rsidRPr="006B40DD">
        <w:rPr>
          <w:b/>
          <w:bCs/>
          <w:color w:val="800080"/>
        </w:rPr>
        <w:t>{</w:t>
      </w:r>
    </w:p>
    <w:p w14:paraId="4E388828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proofErr w:type="spellStart"/>
      <w:r w:rsidRPr="006B40DD">
        <w:rPr>
          <w:b/>
          <w:bCs/>
          <w:color w:val="603000"/>
        </w:rPr>
        <w:t>cout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n\n\t\</w:t>
      </w:r>
      <w:proofErr w:type="spellStart"/>
      <w:r w:rsidRPr="006B40DD">
        <w:rPr>
          <w:b/>
          <w:bCs/>
          <w:color w:val="0F69FF"/>
        </w:rPr>
        <w:t>t</w:t>
      </w:r>
      <w:r w:rsidRPr="006B40DD">
        <w:rPr>
          <w:b/>
          <w:bCs/>
          <w:color w:val="0000E6"/>
        </w:rPr>
        <w:t>Graded</w:t>
      </w:r>
      <w:proofErr w:type="spellEnd"/>
      <w:r w:rsidRPr="006B40DD">
        <w:rPr>
          <w:b/>
          <w:bCs/>
          <w:color w:val="0000E6"/>
        </w:rPr>
        <w:t xml:space="preserve"> by: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i</w:t>
      </w:r>
      <w:r w:rsidRPr="006B40DD">
        <w:rPr>
          <w:b/>
          <w:bCs/>
          <w:color w:val="808030"/>
        </w:rPr>
        <w:t>.</w:t>
      </w:r>
      <w:r w:rsidRPr="006B40DD">
        <w:rPr>
          <w:b/>
          <w:bCs/>
          <w:color w:val="000000"/>
        </w:rPr>
        <w:t xml:space="preserve">name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000E6"/>
        </w:rPr>
        <w:t xml:space="preserve">, ID: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proofErr w:type="spellStart"/>
      <w:proofErr w:type="gramStart"/>
      <w:r w:rsidRPr="006B40DD">
        <w:rPr>
          <w:b/>
          <w:bCs/>
          <w:color w:val="000000"/>
        </w:rPr>
        <w:t>i</w:t>
      </w:r>
      <w:r w:rsidRPr="006B40DD">
        <w:rPr>
          <w:b/>
          <w:bCs/>
          <w:color w:val="808030"/>
        </w:rPr>
        <w:t>.</w:t>
      </w:r>
      <w:r w:rsidRPr="006B40DD">
        <w:rPr>
          <w:b/>
          <w:bCs/>
          <w:color w:val="000000"/>
        </w:rPr>
        <w:t>rollNumber</w:t>
      </w:r>
      <w:proofErr w:type="spellEnd"/>
      <w:proofErr w:type="gramEnd"/>
      <w:r w:rsidRPr="006B40DD">
        <w:rPr>
          <w:b/>
          <w:bCs/>
          <w:color w:val="800080"/>
        </w:rPr>
        <w:t>;</w:t>
      </w:r>
    </w:p>
    <w:p w14:paraId="69CC3C3F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proofErr w:type="spellStart"/>
      <w:r w:rsidRPr="006B40DD">
        <w:rPr>
          <w:b/>
          <w:bCs/>
          <w:color w:val="603000"/>
        </w:rPr>
        <w:t>cout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n\n</w:t>
      </w:r>
      <w:proofErr w:type="gramStart"/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800080"/>
        </w:rPr>
        <w:t>;</w:t>
      </w:r>
      <w:proofErr w:type="gramEnd"/>
    </w:p>
    <w:p w14:paraId="5B30354C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800080"/>
        </w:rPr>
        <w:t>}</w:t>
      </w:r>
    </w:p>
    <w:p w14:paraId="63797A7A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</w:p>
    <w:p w14:paraId="465C7A4E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696969"/>
        </w:rPr>
        <w:t>// Main Program, Instantiating Objects and Printing Records</w:t>
      </w:r>
    </w:p>
    <w:p w14:paraId="64CCCFF6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800000"/>
        </w:rPr>
        <w:t>int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400000"/>
        </w:rPr>
        <w:t>main</w:t>
      </w:r>
      <w:r w:rsidRPr="006B40DD">
        <w:rPr>
          <w:b/>
          <w:bCs/>
          <w:color w:val="808030"/>
        </w:rPr>
        <w:t>(</w:t>
      </w:r>
      <w:proofErr w:type="gramEnd"/>
      <w:r w:rsidRPr="006B40DD">
        <w:rPr>
          <w:b/>
          <w:bCs/>
          <w:color w:val="808030"/>
        </w:rPr>
        <w:t>)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80"/>
        </w:rPr>
        <w:t>{</w:t>
      </w:r>
    </w:p>
    <w:p w14:paraId="2052F11A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r w:rsidRPr="006B40DD">
        <w:rPr>
          <w:b/>
          <w:bCs/>
          <w:color w:val="696969"/>
        </w:rPr>
        <w:t>// Welcome message</w:t>
      </w:r>
    </w:p>
    <w:p w14:paraId="28F83908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proofErr w:type="spellStart"/>
      <w:r w:rsidRPr="006B40DD">
        <w:rPr>
          <w:b/>
          <w:bCs/>
          <w:color w:val="603000"/>
        </w:rPr>
        <w:t>cout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n\t\</w:t>
      </w:r>
      <w:proofErr w:type="spellStart"/>
      <w:r w:rsidRPr="006B40DD">
        <w:rPr>
          <w:b/>
          <w:bCs/>
          <w:color w:val="0F69FF"/>
        </w:rPr>
        <w:t>t</w:t>
      </w:r>
      <w:r w:rsidRPr="006B40DD">
        <w:rPr>
          <w:b/>
          <w:bCs/>
          <w:color w:val="0000E6"/>
        </w:rPr>
        <w:t>Student</w:t>
      </w:r>
      <w:proofErr w:type="spellEnd"/>
      <w:r w:rsidRPr="006B40DD">
        <w:rPr>
          <w:b/>
          <w:bCs/>
          <w:color w:val="0000E6"/>
        </w:rPr>
        <w:t xml:space="preserve"> Grade &amp; Record System</w:t>
      </w:r>
      <w:proofErr w:type="gramStart"/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800080"/>
        </w:rPr>
        <w:t>;</w:t>
      </w:r>
      <w:proofErr w:type="gramEnd"/>
    </w:p>
    <w:p w14:paraId="55B09F6D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r w:rsidRPr="006B40DD">
        <w:rPr>
          <w:b/>
          <w:bCs/>
          <w:color w:val="696969"/>
        </w:rPr>
        <w:t>// Initializing Student Object</w:t>
      </w:r>
    </w:p>
    <w:p w14:paraId="73E10949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Student </w:t>
      </w:r>
      <w:proofErr w:type="spellStart"/>
      <w:r w:rsidRPr="006B40DD">
        <w:rPr>
          <w:b/>
          <w:bCs/>
          <w:color w:val="000000"/>
        </w:rPr>
        <w:t>s_</w:t>
      </w:r>
      <w:proofErr w:type="gramStart"/>
      <w:r w:rsidRPr="006B40DD">
        <w:rPr>
          <w:b/>
          <w:bCs/>
          <w:color w:val="000000"/>
        </w:rPr>
        <w:t>A</w:t>
      </w:r>
      <w:proofErr w:type="spellEnd"/>
      <w:r w:rsidRPr="006B40DD">
        <w:rPr>
          <w:b/>
          <w:bCs/>
          <w:color w:val="800080"/>
        </w:rPr>
        <w:t>;</w:t>
      </w:r>
      <w:proofErr w:type="gramEnd"/>
    </w:p>
    <w:p w14:paraId="1B2E3CEB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proofErr w:type="spellStart"/>
      <w:proofErr w:type="gramStart"/>
      <w:r w:rsidRPr="006B40DD">
        <w:rPr>
          <w:b/>
          <w:bCs/>
          <w:color w:val="603000"/>
        </w:rPr>
        <w:t>cin</w:t>
      </w:r>
      <w:r w:rsidRPr="006B40DD">
        <w:rPr>
          <w:b/>
          <w:bCs/>
          <w:color w:val="808030"/>
        </w:rPr>
        <w:t>.</w:t>
      </w:r>
      <w:r w:rsidRPr="006B40DD">
        <w:rPr>
          <w:b/>
          <w:bCs/>
          <w:color w:val="000000"/>
        </w:rPr>
        <w:t>ignore</w:t>
      </w:r>
      <w:proofErr w:type="spellEnd"/>
      <w:proofErr w:type="gramEnd"/>
      <w:r w:rsidRPr="006B40DD">
        <w:rPr>
          <w:b/>
          <w:bCs/>
          <w:color w:val="808030"/>
        </w:rPr>
        <w:t>()</w:t>
      </w:r>
      <w:r w:rsidRPr="006B40DD">
        <w:rPr>
          <w:b/>
          <w:bCs/>
          <w:color w:val="800080"/>
        </w:rPr>
        <w:t>;</w:t>
      </w:r>
    </w:p>
    <w:p w14:paraId="57E3BF8A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proofErr w:type="spellStart"/>
      <w:r w:rsidRPr="006B40DD">
        <w:rPr>
          <w:b/>
          <w:bCs/>
          <w:color w:val="603000"/>
        </w:rPr>
        <w:t>cout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</w:t>
      </w:r>
      <w:proofErr w:type="spellStart"/>
      <w:r w:rsidRPr="006B40DD">
        <w:rPr>
          <w:b/>
          <w:bCs/>
          <w:color w:val="0F69FF"/>
        </w:rPr>
        <w:t>n</w:t>
      </w:r>
      <w:r w:rsidRPr="006B40DD">
        <w:rPr>
          <w:b/>
          <w:bCs/>
          <w:color w:val="0000E6"/>
        </w:rPr>
        <w:t>Set</w:t>
      </w:r>
      <w:proofErr w:type="spellEnd"/>
      <w:r w:rsidRPr="006B40DD">
        <w:rPr>
          <w:b/>
          <w:bCs/>
          <w:color w:val="0000E6"/>
        </w:rPr>
        <w:t xml:space="preserve"> Information for Student</w:t>
      </w:r>
      <w:proofErr w:type="gramStart"/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800080"/>
        </w:rPr>
        <w:t>;</w:t>
      </w:r>
      <w:proofErr w:type="gramEnd"/>
    </w:p>
    <w:p w14:paraId="5737E580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proofErr w:type="spellStart"/>
      <w:r w:rsidRPr="006B40DD">
        <w:rPr>
          <w:b/>
          <w:bCs/>
          <w:color w:val="000000"/>
        </w:rPr>
        <w:t>s_</w:t>
      </w:r>
      <w:proofErr w:type="gramStart"/>
      <w:r w:rsidRPr="006B40DD">
        <w:rPr>
          <w:b/>
          <w:bCs/>
          <w:color w:val="000000"/>
        </w:rPr>
        <w:t>A</w:t>
      </w:r>
      <w:r w:rsidRPr="006B40DD">
        <w:rPr>
          <w:b/>
          <w:bCs/>
          <w:color w:val="808030"/>
        </w:rPr>
        <w:t>.</w:t>
      </w:r>
      <w:r w:rsidRPr="006B40DD">
        <w:rPr>
          <w:b/>
          <w:bCs/>
          <w:color w:val="000000"/>
        </w:rPr>
        <w:t>setInfo</w:t>
      </w:r>
      <w:proofErr w:type="spellEnd"/>
      <w:proofErr w:type="gramEnd"/>
      <w:r w:rsidRPr="006B40DD">
        <w:rPr>
          <w:b/>
          <w:bCs/>
          <w:color w:val="808030"/>
        </w:rPr>
        <w:t>()</w:t>
      </w:r>
      <w:r w:rsidRPr="006B40DD">
        <w:rPr>
          <w:b/>
          <w:bCs/>
          <w:color w:val="800080"/>
        </w:rPr>
        <w:t>;</w:t>
      </w:r>
    </w:p>
    <w:p w14:paraId="166C4D93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</w:p>
    <w:p w14:paraId="53E8AD5C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r w:rsidRPr="006B40DD">
        <w:rPr>
          <w:b/>
          <w:bCs/>
          <w:color w:val="696969"/>
        </w:rPr>
        <w:t>// Initializing Instructor Object and Accessing Student Data Members</w:t>
      </w:r>
    </w:p>
    <w:p w14:paraId="204F7BAA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r w:rsidRPr="006B40DD">
        <w:rPr>
          <w:b/>
          <w:bCs/>
          <w:color w:val="696969"/>
        </w:rPr>
        <w:t>// And modifying them through the friend class</w:t>
      </w:r>
    </w:p>
    <w:p w14:paraId="2447E90C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Instructor </w:t>
      </w:r>
      <w:proofErr w:type="gramStart"/>
      <w:r w:rsidRPr="006B40DD">
        <w:rPr>
          <w:b/>
          <w:bCs/>
          <w:color w:val="000000"/>
        </w:rPr>
        <w:t>c</w:t>
      </w:r>
      <w:r w:rsidRPr="006B40DD">
        <w:rPr>
          <w:b/>
          <w:bCs/>
          <w:color w:val="800080"/>
        </w:rPr>
        <w:t>;</w:t>
      </w:r>
      <w:proofErr w:type="gramEnd"/>
    </w:p>
    <w:p w14:paraId="75C4455A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proofErr w:type="spellStart"/>
      <w:proofErr w:type="gramStart"/>
      <w:r w:rsidRPr="006B40DD">
        <w:rPr>
          <w:b/>
          <w:bCs/>
          <w:color w:val="603000"/>
        </w:rPr>
        <w:t>cin</w:t>
      </w:r>
      <w:r w:rsidRPr="006B40DD">
        <w:rPr>
          <w:b/>
          <w:bCs/>
          <w:color w:val="808030"/>
        </w:rPr>
        <w:t>.</w:t>
      </w:r>
      <w:r w:rsidRPr="006B40DD">
        <w:rPr>
          <w:b/>
          <w:bCs/>
          <w:color w:val="000000"/>
        </w:rPr>
        <w:t>ignore</w:t>
      </w:r>
      <w:proofErr w:type="spellEnd"/>
      <w:proofErr w:type="gramEnd"/>
      <w:r w:rsidRPr="006B40DD">
        <w:rPr>
          <w:b/>
          <w:bCs/>
          <w:color w:val="808030"/>
        </w:rPr>
        <w:t>()</w:t>
      </w:r>
      <w:r w:rsidRPr="006B40DD">
        <w:rPr>
          <w:b/>
          <w:bCs/>
          <w:color w:val="800080"/>
        </w:rPr>
        <w:t>;</w:t>
      </w:r>
    </w:p>
    <w:p w14:paraId="05A57F4A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proofErr w:type="spellStart"/>
      <w:r w:rsidRPr="006B40DD">
        <w:rPr>
          <w:b/>
          <w:bCs/>
          <w:color w:val="603000"/>
        </w:rPr>
        <w:t>cout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&lt;&lt;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0F69FF"/>
        </w:rPr>
        <w:t>\</w:t>
      </w:r>
      <w:proofErr w:type="spellStart"/>
      <w:r w:rsidRPr="006B40DD">
        <w:rPr>
          <w:b/>
          <w:bCs/>
          <w:color w:val="0F69FF"/>
        </w:rPr>
        <w:t>n</w:t>
      </w:r>
      <w:r w:rsidRPr="006B40DD">
        <w:rPr>
          <w:b/>
          <w:bCs/>
          <w:color w:val="0000E6"/>
        </w:rPr>
        <w:t>Set</w:t>
      </w:r>
      <w:proofErr w:type="spellEnd"/>
      <w:r w:rsidRPr="006B40DD">
        <w:rPr>
          <w:b/>
          <w:bCs/>
          <w:color w:val="0000E6"/>
        </w:rPr>
        <w:t xml:space="preserve"> Information for Instructor</w:t>
      </w:r>
      <w:proofErr w:type="gramStart"/>
      <w:r w:rsidRPr="006B40DD">
        <w:rPr>
          <w:b/>
          <w:bCs/>
          <w:color w:val="800000"/>
        </w:rPr>
        <w:t>"</w:t>
      </w:r>
      <w:r w:rsidRPr="006B40DD">
        <w:rPr>
          <w:b/>
          <w:bCs/>
          <w:color w:val="800080"/>
        </w:rPr>
        <w:t>;</w:t>
      </w:r>
      <w:proofErr w:type="gramEnd"/>
    </w:p>
    <w:p w14:paraId="3910FB72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proofErr w:type="spellStart"/>
      <w:r w:rsidRPr="006B40DD">
        <w:rPr>
          <w:b/>
          <w:bCs/>
          <w:color w:val="000000"/>
        </w:rPr>
        <w:t>c</w:t>
      </w:r>
      <w:r w:rsidRPr="006B40DD">
        <w:rPr>
          <w:b/>
          <w:bCs/>
          <w:color w:val="808030"/>
        </w:rPr>
        <w:t>.</w:t>
      </w:r>
      <w:proofErr w:type="gramStart"/>
      <w:r w:rsidRPr="006B40DD">
        <w:rPr>
          <w:b/>
          <w:bCs/>
          <w:color w:val="000000"/>
        </w:rPr>
        <w:t>accessInh</w:t>
      </w:r>
      <w:proofErr w:type="spellEnd"/>
      <w:r w:rsidRPr="006B40DD">
        <w:rPr>
          <w:b/>
          <w:bCs/>
          <w:color w:val="808030"/>
        </w:rPr>
        <w:t>(</w:t>
      </w:r>
      <w:proofErr w:type="gramEnd"/>
      <w:r w:rsidRPr="006B40DD">
        <w:rPr>
          <w:b/>
          <w:bCs/>
          <w:color w:val="808030"/>
        </w:rPr>
        <w:t>)</w:t>
      </w:r>
      <w:r w:rsidRPr="006B40DD">
        <w:rPr>
          <w:b/>
          <w:bCs/>
          <w:color w:val="800080"/>
        </w:rPr>
        <w:t>;</w:t>
      </w:r>
    </w:p>
    <w:p w14:paraId="5B8B1BC7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proofErr w:type="spellStart"/>
      <w:r w:rsidRPr="006B40DD">
        <w:rPr>
          <w:b/>
          <w:bCs/>
          <w:color w:val="000000"/>
        </w:rPr>
        <w:t>c</w:t>
      </w:r>
      <w:r w:rsidRPr="006B40DD">
        <w:rPr>
          <w:b/>
          <w:bCs/>
          <w:color w:val="808030"/>
        </w:rPr>
        <w:t>.</w:t>
      </w:r>
      <w:r w:rsidRPr="006B40DD">
        <w:rPr>
          <w:b/>
          <w:bCs/>
          <w:color w:val="000000"/>
        </w:rPr>
        <w:t>controlRecord</w:t>
      </w:r>
      <w:proofErr w:type="spellEnd"/>
      <w:r w:rsidRPr="006B40DD">
        <w:rPr>
          <w:b/>
          <w:bCs/>
          <w:color w:val="808030"/>
        </w:rPr>
        <w:t>(</w:t>
      </w:r>
      <w:proofErr w:type="spellStart"/>
      <w:r w:rsidRPr="006B40DD">
        <w:rPr>
          <w:b/>
          <w:bCs/>
          <w:color w:val="000000"/>
        </w:rPr>
        <w:t>s_A</w:t>
      </w:r>
      <w:proofErr w:type="spellEnd"/>
      <w:proofErr w:type="gramStart"/>
      <w:r w:rsidRPr="006B40DD">
        <w:rPr>
          <w:b/>
          <w:bCs/>
          <w:color w:val="808030"/>
        </w:rPr>
        <w:t>)</w:t>
      </w:r>
      <w:r w:rsidRPr="006B40DD">
        <w:rPr>
          <w:b/>
          <w:bCs/>
          <w:color w:val="800080"/>
        </w:rPr>
        <w:t>;</w:t>
      </w:r>
      <w:proofErr w:type="gramEnd"/>
    </w:p>
    <w:p w14:paraId="02B5998F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proofErr w:type="spellStart"/>
      <w:r w:rsidRPr="006B40DD">
        <w:rPr>
          <w:b/>
          <w:bCs/>
          <w:color w:val="000000"/>
        </w:rPr>
        <w:t>digSignature</w:t>
      </w:r>
      <w:proofErr w:type="spellEnd"/>
      <w:r w:rsidRPr="006B40DD">
        <w:rPr>
          <w:b/>
          <w:bCs/>
          <w:color w:val="808030"/>
        </w:rPr>
        <w:t>(</w:t>
      </w:r>
      <w:r w:rsidRPr="006B40DD">
        <w:rPr>
          <w:b/>
          <w:bCs/>
          <w:color w:val="000000"/>
        </w:rPr>
        <w:t>c</w:t>
      </w:r>
      <w:proofErr w:type="gramStart"/>
      <w:r w:rsidRPr="006B40DD">
        <w:rPr>
          <w:b/>
          <w:bCs/>
          <w:color w:val="808030"/>
        </w:rPr>
        <w:t>)</w:t>
      </w:r>
      <w:r w:rsidRPr="006B40DD">
        <w:rPr>
          <w:b/>
          <w:bCs/>
          <w:color w:val="800080"/>
        </w:rPr>
        <w:t>;</w:t>
      </w:r>
      <w:proofErr w:type="gramEnd"/>
    </w:p>
    <w:p w14:paraId="0BD0A485" w14:textId="77777777" w:rsidR="007F7771" w:rsidRPr="006B40DD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</w:t>
      </w:r>
      <w:r w:rsidRPr="006B40DD">
        <w:rPr>
          <w:b/>
          <w:bCs/>
          <w:color w:val="800000"/>
        </w:rPr>
        <w:t>return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008C00"/>
        </w:rPr>
        <w:t>0</w:t>
      </w:r>
      <w:r w:rsidRPr="006B40DD">
        <w:rPr>
          <w:b/>
          <w:bCs/>
          <w:color w:val="800080"/>
        </w:rPr>
        <w:t>;</w:t>
      </w:r>
      <w:proofErr w:type="gramEnd"/>
    </w:p>
    <w:p w14:paraId="5E44442E" w14:textId="77777777" w:rsidR="007F7771" w:rsidRDefault="007F7771" w:rsidP="00D3636E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color w:val="000000"/>
        </w:rPr>
      </w:pPr>
      <w:r w:rsidRPr="006B40DD">
        <w:rPr>
          <w:b/>
          <w:bCs/>
          <w:color w:val="800080"/>
        </w:rPr>
        <w:t>}</w:t>
      </w:r>
    </w:p>
    <w:p w14:paraId="0DD1ABBB" w14:textId="226B63E2" w:rsidR="002040FB" w:rsidRPr="00206E8A" w:rsidRDefault="00206E8A" w:rsidP="00E430F0">
      <w:pPr>
        <w:spacing w:before="240"/>
        <w:jc w:val="center"/>
        <w:rPr>
          <w:b/>
          <w:bCs/>
          <w:i/>
          <w:iCs/>
        </w:rPr>
      </w:pPr>
      <w:r w:rsidRPr="00206E8A">
        <w:rPr>
          <w:b/>
          <w:bCs/>
          <w:i/>
          <w:iCs/>
        </w:rPr>
        <w:t>Focused Usage</w:t>
      </w:r>
    </w:p>
    <w:p w14:paraId="261F68E1" w14:textId="4DE66B1A" w:rsidR="00551C2F" w:rsidRDefault="00DE7590" w:rsidP="00DE75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center"/>
        <w:rPr>
          <w:b/>
          <w:bCs/>
        </w:rPr>
      </w:pPr>
      <w:r>
        <w:rPr>
          <w:b/>
          <w:bCs/>
        </w:rPr>
        <w:t>Inheritance</w:t>
      </w:r>
    </w:p>
    <w:p w14:paraId="09EAD0CA" w14:textId="53624E26" w:rsidR="001F45E6" w:rsidRDefault="001F45E6" w:rsidP="001F45E6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800000"/>
        </w:rPr>
        <w:t>class</w:t>
      </w:r>
      <w:r w:rsidRPr="006B40DD">
        <w:rPr>
          <w:b/>
          <w:bCs/>
          <w:color w:val="000000"/>
        </w:rPr>
        <w:t xml:space="preserve"> </w:t>
      </w:r>
      <w:r w:rsidR="00CC735A">
        <w:rPr>
          <w:b/>
          <w:bCs/>
          <w:color w:val="000000"/>
        </w:rPr>
        <w:t>Person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80"/>
        </w:rPr>
        <w:t>{</w:t>
      </w:r>
    </w:p>
    <w:p w14:paraId="105892E7" w14:textId="77777777" w:rsidR="001F45E6" w:rsidRPr="006B40DD" w:rsidRDefault="001F45E6" w:rsidP="001F45E6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>
        <w:rPr>
          <w:b/>
          <w:bCs/>
          <w:color w:val="000000"/>
        </w:rPr>
        <w:tab/>
        <w:t>.......</w:t>
      </w:r>
      <w:r>
        <w:rPr>
          <w:b/>
          <w:bCs/>
          <w:color w:val="000000"/>
        </w:rPr>
        <w:tab/>
      </w:r>
    </w:p>
    <w:p w14:paraId="31086044" w14:textId="77777777" w:rsidR="001F45E6" w:rsidRPr="00B829D9" w:rsidRDefault="001F45E6" w:rsidP="001F45E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b/>
          <w:bCs/>
          <w:color w:val="800080"/>
        </w:rPr>
      </w:pPr>
      <w:r w:rsidRPr="006B40DD">
        <w:rPr>
          <w:b/>
          <w:bCs/>
          <w:color w:val="800080"/>
        </w:rPr>
        <w:t>};</w:t>
      </w:r>
    </w:p>
    <w:p w14:paraId="42FAD3F2" w14:textId="77777777" w:rsidR="00B829D9" w:rsidRPr="00B829D9" w:rsidRDefault="00B829D9" w:rsidP="00494B3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</w:p>
    <w:p w14:paraId="5D03718F" w14:textId="6DF728E2" w:rsidR="005B1128" w:rsidRPr="006B40DD" w:rsidRDefault="005B1128" w:rsidP="00494B3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800000"/>
        </w:rPr>
        <w:t>class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000000"/>
        </w:rPr>
        <w:t>Instructor</w:t>
      </w:r>
      <w:r w:rsidRPr="006B40DD">
        <w:rPr>
          <w:b/>
          <w:bCs/>
          <w:color w:val="800080"/>
        </w:rPr>
        <w:t>;</w:t>
      </w:r>
      <w:proofErr w:type="gramEnd"/>
    </w:p>
    <w:p w14:paraId="5AD69456" w14:textId="0BB13188" w:rsidR="00413CA5" w:rsidRPr="00B829D9" w:rsidRDefault="005B1128" w:rsidP="00494B3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696969"/>
        </w:rPr>
      </w:pPr>
      <w:r w:rsidRPr="006B40DD">
        <w:rPr>
          <w:b/>
          <w:bCs/>
          <w:color w:val="696969"/>
        </w:rPr>
        <w:t>// Constructing Student Class with inherent properties of Person</w:t>
      </w:r>
    </w:p>
    <w:p w14:paraId="517697E4" w14:textId="38255D7A" w:rsidR="005B1128" w:rsidRDefault="005B1128" w:rsidP="00494B3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800000"/>
        </w:rPr>
        <w:t>class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000000"/>
        </w:rPr>
        <w:t xml:space="preserve">Student </w:t>
      </w:r>
      <w:r w:rsidRPr="006B40DD">
        <w:rPr>
          <w:b/>
          <w:bCs/>
          <w:color w:val="800080"/>
        </w:rPr>
        <w:t>:</w:t>
      </w:r>
      <w:proofErr w:type="gram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public</w:t>
      </w:r>
      <w:r w:rsidRPr="006B40DD">
        <w:rPr>
          <w:b/>
          <w:bCs/>
          <w:color w:val="000000"/>
        </w:rPr>
        <w:t xml:space="preserve"> Person </w:t>
      </w:r>
      <w:r w:rsidRPr="006B40DD">
        <w:rPr>
          <w:b/>
          <w:bCs/>
          <w:color w:val="800080"/>
        </w:rPr>
        <w:t>{</w:t>
      </w:r>
    </w:p>
    <w:p w14:paraId="01A59703" w14:textId="77777777" w:rsidR="002144D3" w:rsidRPr="006B40DD" w:rsidRDefault="002144D3" w:rsidP="00494B3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>
        <w:rPr>
          <w:b/>
          <w:bCs/>
          <w:color w:val="000000"/>
        </w:rPr>
        <w:tab/>
        <w:t>.......</w:t>
      </w:r>
      <w:r>
        <w:rPr>
          <w:b/>
          <w:bCs/>
          <w:color w:val="000000"/>
        </w:rPr>
        <w:tab/>
      </w:r>
    </w:p>
    <w:p w14:paraId="61FB2A6F" w14:textId="7B97DAC8" w:rsidR="00B829D9" w:rsidRPr="00B829D9" w:rsidRDefault="005B1128" w:rsidP="00551C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b/>
          <w:bCs/>
          <w:color w:val="800080"/>
        </w:rPr>
      </w:pPr>
      <w:r w:rsidRPr="006B40DD">
        <w:rPr>
          <w:b/>
          <w:bCs/>
          <w:color w:val="800080"/>
        </w:rPr>
        <w:t>};</w:t>
      </w:r>
    </w:p>
    <w:p w14:paraId="07C2A869" w14:textId="77777777" w:rsidR="00FE121B" w:rsidRPr="006B40DD" w:rsidRDefault="00FE121B" w:rsidP="00551C2F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696969"/>
        </w:rPr>
        <w:t>// Constructing Instructor Class with inherent properties of Person</w:t>
      </w:r>
    </w:p>
    <w:p w14:paraId="51C3821C" w14:textId="34452588" w:rsidR="00FE121B" w:rsidRPr="006B40DD" w:rsidRDefault="00FE121B" w:rsidP="00494B3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800000"/>
        </w:rPr>
        <w:t>class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000000"/>
        </w:rPr>
        <w:t xml:space="preserve">Instructor </w:t>
      </w:r>
      <w:r w:rsidRPr="006B40DD">
        <w:rPr>
          <w:b/>
          <w:bCs/>
          <w:color w:val="800080"/>
        </w:rPr>
        <w:t>:</w:t>
      </w:r>
      <w:proofErr w:type="gramEnd"/>
      <w:r w:rsidRPr="006B40DD">
        <w:rPr>
          <w:b/>
          <w:bCs/>
          <w:color w:val="000000"/>
        </w:rPr>
        <w:t xml:space="preserve"> </w:t>
      </w:r>
      <w:r w:rsidR="00B41C53">
        <w:rPr>
          <w:b/>
          <w:bCs/>
          <w:color w:val="800000"/>
        </w:rPr>
        <w:t>public</w:t>
      </w:r>
      <w:r w:rsidRPr="006B40DD">
        <w:rPr>
          <w:b/>
          <w:bCs/>
          <w:color w:val="000000"/>
        </w:rPr>
        <w:t xml:space="preserve"> Person </w:t>
      </w:r>
      <w:r w:rsidRPr="006B40DD">
        <w:rPr>
          <w:b/>
          <w:bCs/>
          <w:color w:val="800080"/>
        </w:rPr>
        <w:t>{</w:t>
      </w:r>
    </w:p>
    <w:p w14:paraId="18A71754" w14:textId="77777777" w:rsidR="00FE121B" w:rsidRPr="006B40DD" w:rsidRDefault="00FE121B" w:rsidP="00494B3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>
        <w:rPr>
          <w:b/>
          <w:bCs/>
          <w:color w:val="000000"/>
        </w:rPr>
        <w:tab/>
        <w:t>.......</w:t>
      </w:r>
      <w:r>
        <w:rPr>
          <w:b/>
          <w:bCs/>
          <w:color w:val="000000"/>
        </w:rPr>
        <w:tab/>
      </w:r>
    </w:p>
    <w:p w14:paraId="71E5FB6E" w14:textId="188E412F" w:rsidR="00102B13" w:rsidRDefault="00FE121B" w:rsidP="00494B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</w:rPr>
      </w:pPr>
      <w:r w:rsidRPr="006B40DD">
        <w:rPr>
          <w:b/>
          <w:bCs/>
          <w:color w:val="800080"/>
        </w:rPr>
        <w:t>}</w:t>
      </w:r>
      <w:r w:rsidR="00344ACF">
        <w:rPr>
          <w:b/>
          <w:bCs/>
          <w:color w:val="800080"/>
        </w:rPr>
        <w:t>;</w:t>
      </w:r>
    </w:p>
    <w:p w14:paraId="5EEDCF34" w14:textId="2415F5A1" w:rsidR="00D52C8C" w:rsidRDefault="00583030" w:rsidP="00690971">
      <w:pPr>
        <w:jc w:val="both"/>
      </w:pPr>
      <w:r>
        <w:t xml:space="preserve">The </w:t>
      </w:r>
      <w:r w:rsidR="001A766D">
        <w:t xml:space="preserve">Student and Instructor </w:t>
      </w:r>
      <w:r w:rsidR="00001614">
        <w:t>cl</w:t>
      </w:r>
      <w:r w:rsidR="001A766D">
        <w:t xml:space="preserve">ass inherit the common characteristics; </w:t>
      </w:r>
      <w:r w:rsidR="001A766D" w:rsidRPr="001A766D">
        <w:rPr>
          <w:b/>
          <w:bCs/>
          <w:i/>
          <w:iCs/>
        </w:rPr>
        <w:t xml:space="preserve">age, </w:t>
      </w:r>
      <w:proofErr w:type="spellStart"/>
      <w:r w:rsidR="001A766D" w:rsidRPr="001A766D">
        <w:rPr>
          <w:b/>
          <w:bCs/>
          <w:i/>
          <w:iCs/>
        </w:rPr>
        <w:t>rollNumber</w:t>
      </w:r>
      <w:proofErr w:type="spellEnd"/>
      <w:r w:rsidR="001A766D" w:rsidRPr="001A766D">
        <w:rPr>
          <w:b/>
          <w:bCs/>
          <w:i/>
          <w:iCs/>
        </w:rPr>
        <w:t>, name</w:t>
      </w:r>
      <w:r w:rsidR="00001614">
        <w:rPr>
          <w:b/>
          <w:bCs/>
          <w:i/>
          <w:iCs/>
        </w:rPr>
        <w:t xml:space="preserve"> </w:t>
      </w:r>
      <w:r w:rsidR="00001614">
        <w:t>from the parent class named Person</w:t>
      </w:r>
      <w:r w:rsidR="00CD66CA">
        <w:t xml:space="preserve"> through the above </w:t>
      </w:r>
      <w:r w:rsidR="001335B9">
        <w:t>block</w:t>
      </w:r>
      <w:r w:rsidR="00CD66CA">
        <w:t xml:space="preserve"> of code.</w:t>
      </w:r>
    </w:p>
    <w:p w14:paraId="60BB0423" w14:textId="57A31E2E" w:rsidR="001335B9" w:rsidRDefault="001335B9" w:rsidP="001335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center"/>
        <w:rPr>
          <w:b/>
          <w:bCs/>
        </w:rPr>
      </w:pPr>
      <w:r>
        <w:rPr>
          <w:b/>
          <w:bCs/>
        </w:rPr>
        <w:lastRenderedPageBreak/>
        <w:t>Friend Class</w:t>
      </w:r>
    </w:p>
    <w:p w14:paraId="5009DAFC" w14:textId="77777777" w:rsidR="001335B9" w:rsidRPr="006B40DD" w:rsidRDefault="001335B9" w:rsidP="001335B9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800000"/>
        </w:rPr>
        <w:t>class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000000"/>
        </w:rPr>
        <w:t>Instructor</w:t>
      </w:r>
      <w:r w:rsidRPr="006B40DD">
        <w:rPr>
          <w:b/>
          <w:bCs/>
          <w:color w:val="800080"/>
        </w:rPr>
        <w:t>;</w:t>
      </w:r>
      <w:proofErr w:type="gramEnd"/>
    </w:p>
    <w:p w14:paraId="2522DEAC" w14:textId="77777777" w:rsidR="001335B9" w:rsidRPr="00B829D9" w:rsidRDefault="001335B9" w:rsidP="001335B9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696969"/>
        </w:rPr>
      </w:pPr>
      <w:r w:rsidRPr="006B40DD">
        <w:rPr>
          <w:b/>
          <w:bCs/>
          <w:color w:val="696969"/>
        </w:rPr>
        <w:t>// Constructing Student Class with inherent properties of Person</w:t>
      </w:r>
    </w:p>
    <w:p w14:paraId="0D457781" w14:textId="6E375CF1" w:rsidR="00840BC0" w:rsidRDefault="001335B9" w:rsidP="001335B9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800000"/>
        </w:rPr>
        <w:t>class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000000"/>
        </w:rPr>
        <w:t xml:space="preserve">Student </w:t>
      </w:r>
      <w:r w:rsidRPr="006B40DD">
        <w:rPr>
          <w:b/>
          <w:bCs/>
          <w:color w:val="800080"/>
        </w:rPr>
        <w:t>:</w:t>
      </w:r>
      <w:proofErr w:type="gram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public</w:t>
      </w:r>
      <w:r w:rsidRPr="006B40DD">
        <w:rPr>
          <w:b/>
          <w:bCs/>
          <w:color w:val="000000"/>
        </w:rPr>
        <w:t xml:space="preserve"> Person </w:t>
      </w:r>
      <w:r w:rsidRPr="006B40DD">
        <w:rPr>
          <w:b/>
          <w:bCs/>
          <w:color w:val="800080"/>
        </w:rPr>
        <w:t>{</w:t>
      </w:r>
    </w:p>
    <w:p w14:paraId="48176512" w14:textId="5A9EF1B7" w:rsidR="00FC2A88" w:rsidRDefault="00840BC0" w:rsidP="001335B9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 w:rsidR="001335B9">
        <w:rPr>
          <w:b/>
          <w:bCs/>
          <w:color w:val="000000"/>
        </w:rPr>
        <w:t>.......</w:t>
      </w:r>
    </w:p>
    <w:p w14:paraId="1EABD079" w14:textId="77777777" w:rsidR="009B082D" w:rsidRDefault="009B082D" w:rsidP="001335B9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</w:p>
    <w:p w14:paraId="3B3EDA4D" w14:textId="304AB02E" w:rsidR="001335B9" w:rsidRPr="006B40DD" w:rsidRDefault="00FC2A88" w:rsidP="001335B9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 w:rsidRPr="006B40DD">
        <w:rPr>
          <w:b/>
          <w:bCs/>
          <w:color w:val="800000"/>
        </w:rPr>
        <w:t>friend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class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000000"/>
        </w:rPr>
        <w:t>Instructor</w:t>
      </w:r>
      <w:r w:rsidRPr="006B40DD">
        <w:rPr>
          <w:b/>
          <w:bCs/>
          <w:color w:val="800080"/>
        </w:rPr>
        <w:t>;</w:t>
      </w:r>
      <w:proofErr w:type="gramEnd"/>
      <w:r w:rsidR="001335B9">
        <w:rPr>
          <w:b/>
          <w:bCs/>
          <w:color w:val="000000"/>
        </w:rPr>
        <w:tab/>
      </w:r>
    </w:p>
    <w:p w14:paraId="754989E5" w14:textId="77777777" w:rsidR="001335B9" w:rsidRPr="00B829D9" w:rsidRDefault="001335B9" w:rsidP="001335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b/>
          <w:bCs/>
          <w:color w:val="800080"/>
        </w:rPr>
      </w:pPr>
      <w:r w:rsidRPr="006B40DD">
        <w:rPr>
          <w:b/>
          <w:bCs/>
          <w:color w:val="800080"/>
        </w:rPr>
        <w:t>};</w:t>
      </w:r>
    </w:p>
    <w:p w14:paraId="213C12CD" w14:textId="77777777" w:rsidR="001335B9" w:rsidRPr="006B40DD" w:rsidRDefault="001335B9" w:rsidP="001335B9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696969"/>
        </w:rPr>
        <w:t>// Constructing Instructor Class with inherent properties of Person</w:t>
      </w:r>
    </w:p>
    <w:p w14:paraId="18A9F8A6" w14:textId="4307669E" w:rsidR="001335B9" w:rsidRPr="006B40DD" w:rsidRDefault="001335B9" w:rsidP="001335B9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800000"/>
        </w:rPr>
        <w:t>class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000000"/>
        </w:rPr>
        <w:t xml:space="preserve">Instructor </w:t>
      </w:r>
      <w:r w:rsidRPr="006B40DD">
        <w:rPr>
          <w:b/>
          <w:bCs/>
          <w:color w:val="800080"/>
        </w:rPr>
        <w:t>:</w:t>
      </w:r>
      <w:proofErr w:type="gramEnd"/>
      <w:r w:rsidRPr="006B40DD">
        <w:rPr>
          <w:b/>
          <w:bCs/>
          <w:color w:val="000000"/>
        </w:rPr>
        <w:t xml:space="preserve"> </w:t>
      </w:r>
      <w:r w:rsidR="00B41C53">
        <w:rPr>
          <w:b/>
          <w:bCs/>
          <w:color w:val="800000"/>
        </w:rPr>
        <w:t>public</w:t>
      </w:r>
      <w:r w:rsidRPr="006B40DD">
        <w:rPr>
          <w:b/>
          <w:bCs/>
          <w:color w:val="000000"/>
        </w:rPr>
        <w:t xml:space="preserve"> Person </w:t>
      </w:r>
      <w:r w:rsidRPr="006B40DD">
        <w:rPr>
          <w:b/>
          <w:bCs/>
          <w:color w:val="800080"/>
        </w:rPr>
        <w:t>{</w:t>
      </w:r>
    </w:p>
    <w:p w14:paraId="53C4A894" w14:textId="338EFE30" w:rsidR="0024164A" w:rsidRDefault="001335B9" w:rsidP="001335B9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>
        <w:rPr>
          <w:b/>
          <w:bCs/>
          <w:color w:val="000000"/>
        </w:rPr>
        <w:tab/>
      </w:r>
    </w:p>
    <w:p w14:paraId="79FC3856" w14:textId="1953882B" w:rsidR="0024164A" w:rsidRDefault="0024164A" w:rsidP="0024164A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 w:rsidRPr="006B40DD">
        <w:rPr>
          <w:b/>
          <w:bCs/>
          <w:color w:val="800000"/>
        </w:rPr>
        <w:t>void</w:t>
      </w:r>
      <w:r w:rsidRPr="006B40DD">
        <w:rPr>
          <w:b/>
          <w:bCs/>
          <w:color w:val="000000"/>
        </w:rPr>
        <w:t xml:space="preserve"> </w:t>
      </w:r>
      <w:proofErr w:type="spellStart"/>
      <w:proofErr w:type="gramStart"/>
      <w:r w:rsidRPr="006B40DD">
        <w:rPr>
          <w:b/>
          <w:bCs/>
          <w:color w:val="000000"/>
        </w:rPr>
        <w:t>accessInh</w:t>
      </w:r>
      <w:proofErr w:type="spellEnd"/>
      <w:r w:rsidRPr="006B40DD">
        <w:rPr>
          <w:b/>
          <w:bCs/>
          <w:color w:val="808030"/>
        </w:rPr>
        <w:t>(</w:t>
      </w:r>
      <w:proofErr w:type="gramEnd"/>
      <w:r w:rsidR="00DE17A2">
        <w:rPr>
          <w:b/>
          <w:bCs/>
          <w:color w:val="808030"/>
        </w:rPr>
        <w:t>Student</w:t>
      </w:r>
      <w:r w:rsidRPr="006B40DD">
        <w:rPr>
          <w:b/>
          <w:bCs/>
          <w:color w:val="808030"/>
        </w:rPr>
        <w:t>)</w:t>
      </w:r>
      <w:r w:rsidRPr="006B40DD">
        <w:rPr>
          <w:b/>
          <w:bCs/>
          <w:color w:val="800080"/>
        </w:rPr>
        <w:t>{</w:t>
      </w:r>
    </w:p>
    <w:p w14:paraId="7B010C26" w14:textId="1B11C2DF" w:rsidR="003A4ED8" w:rsidRDefault="003A4ED8" w:rsidP="00690971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clear" w:pos="10076"/>
          <w:tab w:val="left" w:pos="9498"/>
        </w:tabs>
        <w:rPr>
          <w:b/>
          <w:bCs/>
          <w:color w:val="000000"/>
        </w:rPr>
      </w:pPr>
      <w:r>
        <w:rPr>
          <w:b/>
          <w:bCs/>
          <w:color w:val="000000"/>
        </w:rPr>
        <w:tab/>
      </w:r>
      <w:r w:rsidR="00C07C90">
        <w:rPr>
          <w:b/>
          <w:bCs/>
          <w:color w:val="000000"/>
        </w:rPr>
        <w:t xml:space="preserve">     </w:t>
      </w:r>
      <w:r>
        <w:rPr>
          <w:b/>
          <w:bCs/>
          <w:color w:val="000000"/>
        </w:rPr>
        <w:t>.......</w:t>
      </w:r>
    </w:p>
    <w:p w14:paraId="4BB4B84B" w14:textId="1FDA12DD" w:rsidR="001335B9" w:rsidRDefault="00B91F30" w:rsidP="0024164A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>
        <w:rPr>
          <w:b/>
          <w:bCs/>
          <w:color w:val="800080"/>
        </w:rPr>
        <w:tab/>
        <w:t>}</w:t>
      </w:r>
      <w:r w:rsidR="001335B9">
        <w:rPr>
          <w:b/>
          <w:bCs/>
          <w:color w:val="000000"/>
        </w:rPr>
        <w:tab/>
      </w:r>
    </w:p>
    <w:p w14:paraId="3931642C" w14:textId="6221F48B" w:rsidR="003A4ED8" w:rsidRDefault="003A4ED8" w:rsidP="003A4ED8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 w:rsidRPr="006B40DD">
        <w:rPr>
          <w:b/>
          <w:bCs/>
          <w:color w:val="800000"/>
        </w:rPr>
        <w:t>void</w:t>
      </w:r>
      <w:r w:rsidRPr="006B40DD">
        <w:rPr>
          <w:b/>
          <w:bCs/>
          <w:color w:val="000000"/>
        </w:rPr>
        <w:t xml:space="preserve"> </w:t>
      </w:r>
      <w:proofErr w:type="spellStart"/>
      <w:proofErr w:type="gramStart"/>
      <w:r>
        <w:rPr>
          <w:b/>
          <w:bCs/>
          <w:color w:val="000000"/>
        </w:rPr>
        <w:t>controlData</w:t>
      </w:r>
      <w:proofErr w:type="spellEnd"/>
      <w:r w:rsidRPr="006B40DD">
        <w:rPr>
          <w:b/>
          <w:bCs/>
          <w:color w:val="808030"/>
        </w:rPr>
        <w:t>(</w:t>
      </w:r>
      <w:proofErr w:type="gramEnd"/>
      <w:r w:rsidR="00DE17A2">
        <w:rPr>
          <w:b/>
          <w:bCs/>
          <w:color w:val="808030"/>
        </w:rPr>
        <w:t>Student</w:t>
      </w:r>
      <w:r w:rsidRPr="006B40DD">
        <w:rPr>
          <w:b/>
          <w:bCs/>
          <w:color w:val="808030"/>
        </w:rPr>
        <w:t>)</w:t>
      </w:r>
      <w:r w:rsidRPr="006B40DD">
        <w:rPr>
          <w:b/>
          <w:bCs/>
          <w:color w:val="800080"/>
        </w:rPr>
        <w:t>{</w:t>
      </w:r>
    </w:p>
    <w:p w14:paraId="10E813A3" w14:textId="1B26EDCA" w:rsidR="003A4ED8" w:rsidRDefault="003A4ED8" w:rsidP="003A4ED8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 w:rsidR="00C07C90">
        <w:rPr>
          <w:b/>
          <w:bCs/>
          <w:color w:val="000000"/>
        </w:rPr>
        <w:t xml:space="preserve">     </w:t>
      </w:r>
      <w:r>
        <w:rPr>
          <w:b/>
          <w:bCs/>
          <w:color w:val="000000"/>
        </w:rPr>
        <w:t>.......</w:t>
      </w:r>
    </w:p>
    <w:p w14:paraId="0C126821" w14:textId="50220FDD" w:rsidR="003A4ED8" w:rsidRPr="006B40DD" w:rsidRDefault="003A4ED8" w:rsidP="003A4ED8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>
        <w:rPr>
          <w:b/>
          <w:bCs/>
          <w:color w:val="800080"/>
        </w:rPr>
        <w:tab/>
        <w:t>}</w:t>
      </w:r>
    </w:p>
    <w:p w14:paraId="6F0EF3BA" w14:textId="7259E20C" w:rsidR="001335B9" w:rsidRDefault="001335B9" w:rsidP="00B91F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b/>
          <w:bCs/>
        </w:rPr>
      </w:pPr>
      <w:r w:rsidRPr="006B40DD">
        <w:rPr>
          <w:b/>
          <w:bCs/>
          <w:color w:val="800080"/>
        </w:rPr>
        <w:t>}</w:t>
      </w:r>
      <w:r>
        <w:rPr>
          <w:b/>
          <w:bCs/>
          <w:color w:val="800080"/>
        </w:rPr>
        <w:t>;</w:t>
      </w:r>
    </w:p>
    <w:p w14:paraId="5915B0CB" w14:textId="2751D006" w:rsidR="005F57C2" w:rsidRDefault="001335B9" w:rsidP="00690971">
      <w:pPr>
        <w:spacing w:before="240"/>
        <w:jc w:val="both"/>
      </w:pPr>
      <w:r>
        <w:t xml:space="preserve">The above block of code </w:t>
      </w:r>
      <w:r w:rsidR="00EC474C">
        <w:t xml:space="preserve">allows the </w:t>
      </w:r>
      <w:proofErr w:type="gramStart"/>
      <w:r w:rsidR="00EC474C">
        <w:t>Instructor</w:t>
      </w:r>
      <w:proofErr w:type="gramEnd"/>
      <w:r w:rsidR="00EC474C">
        <w:t xml:space="preserve"> class to access the all the data members and member functions of the Student class, essentially allowing a faculty member to mark and grade the student</w:t>
      </w:r>
      <w:r>
        <w:t>.</w:t>
      </w:r>
    </w:p>
    <w:p w14:paraId="066F1BA6" w14:textId="3AE179C6" w:rsidR="00795C41" w:rsidRDefault="00795C41" w:rsidP="00795C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center"/>
        <w:rPr>
          <w:b/>
          <w:bCs/>
        </w:rPr>
      </w:pPr>
      <w:r>
        <w:rPr>
          <w:b/>
          <w:bCs/>
        </w:rPr>
        <w:t xml:space="preserve">Friend </w:t>
      </w:r>
      <w:r>
        <w:rPr>
          <w:b/>
          <w:bCs/>
        </w:rPr>
        <w:t>Function</w:t>
      </w:r>
    </w:p>
    <w:p w14:paraId="49CA45C2" w14:textId="77777777" w:rsidR="00795C41" w:rsidRPr="006B40DD" w:rsidRDefault="00795C41" w:rsidP="00795C41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696969"/>
        </w:rPr>
        <w:t>// Constructing Instructor Class with inherent properties of Person</w:t>
      </w:r>
    </w:p>
    <w:p w14:paraId="564516F8" w14:textId="5CF584A8" w:rsidR="00F523C4" w:rsidRPr="009B082D" w:rsidRDefault="00795C41" w:rsidP="00795C41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800080"/>
        </w:rPr>
      </w:pPr>
      <w:r w:rsidRPr="006B40DD">
        <w:rPr>
          <w:b/>
          <w:bCs/>
          <w:color w:val="800000"/>
        </w:rPr>
        <w:t>class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000000"/>
        </w:rPr>
        <w:t xml:space="preserve">Instructor </w:t>
      </w:r>
      <w:r w:rsidRPr="006B40DD">
        <w:rPr>
          <w:b/>
          <w:bCs/>
          <w:color w:val="800080"/>
        </w:rPr>
        <w:t>:</w:t>
      </w:r>
      <w:proofErr w:type="gramEnd"/>
      <w:r w:rsidRPr="006B40DD">
        <w:rPr>
          <w:b/>
          <w:bCs/>
          <w:color w:val="000000"/>
        </w:rPr>
        <w:t xml:space="preserve"> </w:t>
      </w:r>
      <w:r>
        <w:rPr>
          <w:b/>
          <w:bCs/>
          <w:color w:val="800000"/>
        </w:rPr>
        <w:t>public</w:t>
      </w:r>
      <w:r w:rsidRPr="006B40DD">
        <w:rPr>
          <w:b/>
          <w:bCs/>
          <w:color w:val="000000"/>
        </w:rPr>
        <w:t xml:space="preserve"> Person </w:t>
      </w:r>
      <w:r w:rsidRPr="006B40DD">
        <w:rPr>
          <w:b/>
          <w:bCs/>
          <w:color w:val="800080"/>
        </w:rPr>
        <w:t>{</w:t>
      </w:r>
    </w:p>
    <w:p w14:paraId="51C5B6DD" w14:textId="40698760" w:rsidR="00303154" w:rsidRDefault="000E7D1B" w:rsidP="00795C41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b/>
          <w:bCs/>
          <w:color w:val="000000"/>
        </w:rPr>
        <w:t>.......</w:t>
      </w:r>
    </w:p>
    <w:p w14:paraId="2B7B4A6A" w14:textId="77777777" w:rsidR="009B082D" w:rsidRPr="009B082D" w:rsidRDefault="009B082D" w:rsidP="00795C41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800080"/>
        </w:rPr>
      </w:pPr>
    </w:p>
    <w:p w14:paraId="419C2D67" w14:textId="7E931BBE" w:rsidR="00303154" w:rsidRDefault="00303154" w:rsidP="00303154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 w:rsidRPr="006B40DD">
        <w:rPr>
          <w:b/>
          <w:bCs/>
          <w:color w:val="000000"/>
        </w:rPr>
        <w:t xml:space="preserve">        </w:t>
      </w:r>
      <w:r w:rsidRPr="006B40DD">
        <w:rPr>
          <w:b/>
          <w:bCs/>
          <w:color w:val="800000"/>
        </w:rPr>
        <w:t>friend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void</w:t>
      </w:r>
      <w:r w:rsidRPr="006B40DD">
        <w:rPr>
          <w:b/>
          <w:bCs/>
          <w:color w:val="000000"/>
        </w:rPr>
        <w:t xml:space="preserve"> </w:t>
      </w:r>
      <w:proofErr w:type="spellStart"/>
      <w:proofErr w:type="gramStart"/>
      <w:r w:rsidRPr="006B40DD">
        <w:rPr>
          <w:b/>
          <w:bCs/>
          <w:color w:val="000000"/>
        </w:rPr>
        <w:t>digSignature</w:t>
      </w:r>
      <w:proofErr w:type="spellEnd"/>
      <w:r w:rsidRPr="006B40DD">
        <w:rPr>
          <w:b/>
          <w:bCs/>
          <w:color w:val="808030"/>
        </w:rPr>
        <w:t>(</w:t>
      </w:r>
      <w:proofErr w:type="gramEnd"/>
      <w:r w:rsidRPr="006B40DD">
        <w:rPr>
          <w:b/>
          <w:bCs/>
          <w:color w:val="000000"/>
        </w:rPr>
        <w:t>Instructor</w:t>
      </w:r>
      <w:r w:rsidRPr="006B40DD">
        <w:rPr>
          <w:b/>
          <w:bCs/>
          <w:color w:val="808030"/>
        </w:rPr>
        <w:t>)</w:t>
      </w:r>
      <w:r w:rsidRPr="006B40DD">
        <w:rPr>
          <w:b/>
          <w:bCs/>
          <w:color w:val="800080"/>
        </w:rPr>
        <w:t>;</w:t>
      </w:r>
      <w:r w:rsidRPr="006B40DD">
        <w:rPr>
          <w:b/>
          <w:bCs/>
          <w:color w:val="000000"/>
        </w:rPr>
        <w:t xml:space="preserve">   </w:t>
      </w:r>
    </w:p>
    <w:p w14:paraId="252459BB" w14:textId="6A58B7FF" w:rsidR="00303154" w:rsidRPr="006B40DD" w:rsidRDefault="00303154" w:rsidP="00E4376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>
        <w:rPr>
          <w:b/>
          <w:bCs/>
          <w:color w:val="696969"/>
        </w:rPr>
        <w:tab/>
      </w:r>
      <w:r w:rsidRPr="006B40DD">
        <w:rPr>
          <w:b/>
          <w:bCs/>
          <w:color w:val="696969"/>
        </w:rPr>
        <w:t>// Friend function to display the information of Instructor</w:t>
      </w:r>
    </w:p>
    <w:p w14:paraId="16DF2949" w14:textId="777DF4DB" w:rsidR="00795C41" w:rsidRDefault="00795C41" w:rsidP="00795C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b/>
          <w:bCs/>
          <w:color w:val="800080"/>
        </w:rPr>
      </w:pPr>
      <w:r w:rsidRPr="006B40DD">
        <w:rPr>
          <w:b/>
          <w:bCs/>
          <w:color w:val="800080"/>
        </w:rPr>
        <w:t>}</w:t>
      </w:r>
      <w:r>
        <w:rPr>
          <w:b/>
          <w:bCs/>
          <w:color w:val="800080"/>
        </w:rPr>
        <w:t>;</w:t>
      </w:r>
    </w:p>
    <w:p w14:paraId="36277516" w14:textId="614E8D88" w:rsidR="004C3758" w:rsidRDefault="004C3758" w:rsidP="00795C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b/>
          <w:bCs/>
        </w:rPr>
      </w:pPr>
    </w:p>
    <w:p w14:paraId="1D988FF9" w14:textId="0E7D62CF" w:rsidR="004C3758" w:rsidRPr="004C3758" w:rsidRDefault="004C3758" w:rsidP="004C37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b/>
          <w:bCs/>
          <w:sz w:val="20"/>
          <w:szCs w:val="20"/>
        </w:rPr>
      </w:pPr>
      <w:r w:rsidRPr="004C3758">
        <w:rPr>
          <w:rFonts w:ascii="Courier New" w:hAnsi="Courier New" w:cs="Courier New"/>
          <w:b/>
          <w:bCs/>
          <w:color w:val="696969"/>
          <w:sz w:val="20"/>
          <w:szCs w:val="20"/>
        </w:rPr>
        <w:t>// Body of Friend Function</w:t>
      </w:r>
    </w:p>
    <w:p w14:paraId="782060E2" w14:textId="7B445286" w:rsidR="004C3758" w:rsidRPr="004C3758" w:rsidRDefault="004C3758" w:rsidP="004C37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b/>
          <w:bCs/>
          <w:sz w:val="20"/>
          <w:szCs w:val="20"/>
        </w:rPr>
      </w:pPr>
      <w:r w:rsidRPr="004C3758">
        <w:rPr>
          <w:rFonts w:ascii="Courier New" w:hAnsi="Courier New" w:cs="Courier New"/>
          <w:b/>
          <w:bCs/>
          <w:color w:val="800000"/>
          <w:sz w:val="20"/>
          <w:szCs w:val="20"/>
        </w:rPr>
        <w:t>void</w:t>
      </w:r>
      <w:r w:rsidRPr="004C3758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proofErr w:type="spellStart"/>
      <w:proofErr w:type="gramStart"/>
      <w:r w:rsidRPr="004C3758">
        <w:rPr>
          <w:rFonts w:ascii="Courier New" w:hAnsi="Courier New" w:cs="Courier New"/>
          <w:b/>
          <w:bCs/>
          <w:color w:val="000000"/>
          <w:sz w:val="20"/>
          <w:szCs w:val="20"/>
        </w:rPr>
        <w:t>digSignature</w:t>
      </w:r>
      <w:proofErr w:type="spellEnd"/>
      <w:r w:rsidRPr="004C3758">
        <w:rPr>
          <w:rFonts w:ascii="Courier New" w:hAnsi="Courier New" w:cs="Courier New"/>
          <w:b/>
          <w:bCs/>
          <w:color w:val="808030"/>
          <w:sz w:val="20"/>
          <w:szCs w:val="20"/>
        </w:rPr>
        <w:t>(</w:t>
      </w:r>
      <w:proofErr w:type="gramEnd"/>
      <w:r w:rsidRPr="004C3758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Instructor </w:t>
      </w:r>
      <w:proofErr w:type="spellStart"/>
      <w:r w:rsidRPr="004C3758">
        <w:rPr>
          <w:rFonts w:ascii="Courier New" w:hAnsi="Courier New" w:cs="Courier New"/>
          <w:b/>
          <w:bCs/>
          <w:color w:val="000000"/>
          <w:sz w:val="20"/>
          <w:szCs w:val="20"/>
        </w:rPr>
        <w:t>i</w:t>
      </w:r>
      <w:proofErr w:type="spellEnd"/>
      <w:r w:rsidRPr="004C3758">
        <w:rPr>
          <w:rFonts w:ascii="Courier New" w:hAnsi="Courier New" w:cs="Courier New"/>
          <w:b/>
          <w:bCs/>
          <w:color w:val="808030"/>
          <w:sz w:val="20"/>
          <w:szCs w:val="20"/>
        </w:rPr>
        <w:t>)</w:t>
      </w:r>
      <w:r w:rsidRPr="004C3758">
        <w:rPr>
          <w:rFonts w:ascii="Courier New" w:hAnsi="Courier New" w:cs="Courier New"/>
          <w:b/>
          <w:bCs/>
          <w:color w:val="800080"/>
          <w:sz w:val="20"/>
          <w:szCs w:val="20"/>
        </w:rPr>
        <w:t>{</w:t>
      </w:r>
    </w:p>
    <w:p w14:paraId="4467E133" w14:textId="071EC8C8" w:rsidR="004C3758" w:rsidRPr="004C3758" w:rsidRDefault="004C3758" w:rsidP="004C37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b/>
          <w:bCs/>
          <w:sz w:val="20"/>
          <w:szCs w:val="20"/>
        </w:rPr>
      </w:pPr>
      <w:r w:rsidRPr="004C3758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</w:t>
      </w:r>
      <w:proofErr w:type="spellStart"/>
      <w:r w:rsidRPr="004C3758">
        <w:rPr>
          <w:rFonts w:ascii="Courier New" w:hAnsi="Courier New" w:cs="Courier New"/>
          <w:b/>
          <w:bCs/>
          <w:color w:val="603000"/>
          <w:sz w:val="20"/>
          <w:szCs w:val="20"/>
        </w:rPr>
        <w:t>cout</w:t>
      </w:r>
      <w:proofErr w:type="spellEnd"/>
      <w:r w:rsidRPr="004C3758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4C3758">
        <w:rPr>
          <w:rFonts w:ascii="Courier New" w:hAnsi="Courier New" w:cs="Courier New"/>
          <w:b/>
          <w:bCs/>
          <w:color w:val="808030"/>
          <w:sz w:val="20"/>
          <w:szCs w:val="20"/>
        </w:rPr>
        <w:t>&lt;&lt;</w:t>
      </w:r>
      <w:r w:rsidRPr="004C3758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4C3758">
        <w:rPr>
          <w:rFonts w:ascii="Courier New" w:hAnsi="Courier New" w:cs="Courier New"/>
          <w:b/>
          <w:bCs/>
          <w:color w:val="800000"/>
          <w:sz w:val="20"/>
          <w:szCs w:val="20"/>
        </w:rPr>
        <w:t>"</w:t>
      </w:r>
      <w:r w:rsidRPr="004C3758">
        <w:rPr>
          <w:rFonts w:ascii="Courier New" w:hAnsi="Courier New" w:cs="Courier New"/>
          <w:b/>
          <w:bCs/>
          <w:color w:val="0F69FF"/>
          <w:sz w:val="20"/>
          <w:szCs w:val="20"/>
        </w:rPr>
        <w:t>\n\n\t\</w:t>
      </w:r>
      <w:proofErr w:type="spellStart"/>
      <w:r w:rsidRPr="004C3758">
        <w:rPr>
          <w:rFonts w:ascii="Courier New" w:hAnsi="Courier New" w:cs="Courier New"/>
          <w:b/>
          <w:bCs/>
          <w:color w:val="0F69FF"/>
          <w:sz w:val="20"/>
          <w:szCs w:val="20"/>
        </w:rPr>
        <w:t>t</w:t>
      </w:r>
      <w:r w:rsidRPr="004C3758">
        <w:rPr>
          <w:rFonts w:ascii="Courier New" w:hAnsi="Courier New" w:cs="Courier New"/>
          <w:b/>
          <w:bCs/>
          <w:color w:val="0000E6"/>
          <w:sz w:val="20"/>
          <w:szCs w:val="20"/>
        </w:rPr>
        <w:t>Graded</w:t>
      </w:r>
      <w:proofErr w:type="spellEnd"/>
      <w:r w:rsidRPr="004C3758">
        <w:rPr>
          <w:rFonts w:ascii="Courier New" w:hAnsi="Courier New" w:cs="Courier New"/>
          <w:b/>
          <w:bCs/>
          <w:color w:val="0000E6"/>
          <w:sz w:val="20"/>
          <w:szCs w:val="20"/>
        </w:rPr>
        <w:t xml:space="preserve"> by: </w:t>
      </w:r>
      <w:r w:rsidRPr="004C3758">
        <w:rPr>
          <w:rFonts w:ascii="Courier New" w:hAnsi="Courier New" w:cs="Courier New"/>
          <w:b/>
          <w:bCs/>
          <w:color w:val="800000"/>
          <w:sz w:val="20"/>
          <w:szCs w:val="20"/>
        </w:rPr>
        <w:t>"</w:t>
      </w:r>
      <w:r w:rsidRPr="004C3758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4C3758">
        <w:rPr>
          <w:rFonts w:ascii="Courier New" w:hAnsi="Courier New" w:cs="Courier New"/>
          <w:b/>
          <w:bCs/>
          <w:color w:val="808030"/>
          <w:sz w:val="20"/>
          <w:szCs w:val="20"/>
        </w:rPr>
        <w:t>&lt;&lt;</w:t>
      </w:r>
      <w:r w:rsidRPr="004C3758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i</w:t>
      </w:r>
      <w:r w:rsidRPr="004C3758">
        <w:rPr>
          <w:rFonts w:ascii="Courier New" w:hAnsi="Courier New" w:cs="Courier New"/>
          <w:b/>
          <w:bCs/>
          <w:color w:val="808030"/>
          <w:sz w:val="20"/>
          <w:szCs w:val="20"/>
        </w:rPr>
        <w:t>.</w:t>
      </w:r>
      <w:r w:rsidRPr="004C3758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name </w:t>
      </w:r>
      <w:r w:rsidRPr="004C3758">
        <w:rPr>
          <w:rFonts w:ascii="Courier New" w:hAnsi="Courier New" w:cs="Courier New"/>
          <w:b/>
          <w:bCs/>
          <w:color w:val="808030"/>
          <w:sz w:val="20"/>
          <w:szCs w:val="20"/>
        </w:rPr>
        <w:t>&lt;&lt;</w:t>
      </w:r>
      <w:r w:rsidRPr="004C3758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4C3758">
        <w:rPr>
          <w:rFonts w:ascii="Courier New" w:hAnsi="Courier New" w:cs="Courier New"/>
          <w:b/>
          <w:bCs/>
          <w:color w:val="800000"/>
          <w:sz w:val="20"/>
          <w:szCs w:val="20"/>
        </w:rPr>
        <w:t>"</w:t>
      </w:r>
      <w:r w:rsidRPr="004C3758">
        <w:rPr>
          <w:rFonts w:ascii="Courier New" w:hAnsi="Courier New" w:cs="Courier New"/>
          <w:b/>
          <w:bCs/>
          <w:color w:val="0000E6"/>
          <w:sz w:val="20"/>
          <w:szCs w:val="20"/>
        </w:rPr>
        <w:t xml:space="preserve">, ID: </w:t>
      </w:r>
      <w:r w:rsidRPr="004C3758">
        <w:rPr>
          <w:rFonts w:ascii="Courier New" w:hAnsi="Courier New" w:cs="Courier New"/>
          <w:b/>
          <w:bCs/>
          <w:color w:val="800000"/>
          <w:sz w:val="20"/>
          <w:szCs w:val="20"/>
        </w:rPr>
        <w:t>"</w:t>
      </w:r>
      <w:r w:rsidRPr="004C3758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4C3758">
        <w:rPr>
          <w:rFonts w:ascii="Courier New" w:hAnsi="Courier New" w:cs="Courier New"/>
          <w:b/>
          <w:bCs/>
          <w:color w:val="808030"/>
          <w:sz w:val="20"/>
          <w:szCs w:val="20"/>
        </w:rPr>
        <w:t>&lt;&lt;</w:t>
      </w:r>
      <w:r w:rsidRPr="004C3758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proofErr w:type="spellStart"/>
      <w:proofErr w:type="gramStart"/>
      <w:r w:rsidRPr="004C3758">
        <w:rPr>
          <w:rFonts w:ascii="Courier New" w:hAnsi="Courier New" w:cs="Courier New"/>
          <w:b/>
          <w:bCs/>
          <w:color w:val="000000"/>
          <w:sz w:val="20"/>
          <w:szCs w:val="20"/>
        </w:rPr>
        <w:t>i</w:t>
      </w:r>
      <w:r w:rsidRPr="004C3758">
        <w:rPr>
          <w:rFonts w:ascii="Courier New" w:hAnsi="Courier New" w:cs="Courier New"/>
          <w:b/>
          <w:bCs/>
          <w:color w:val="808030"/>
          <w:sz w:val="20"/>
          <w:szCs w:val="20"/>
        </w:rPr>
        <w:t>.</w:t>
      </w:r>
      <w:r w:rsidRPr="004C3758">
        <w:rPr>
          <w:rFonts w:ascii="Courier New" w:hAnsi="Courier New" w:cs="Courier New"/>
          <w:b/>
          <w:bCs/>
          <w:color w:val="000000"/>
          <w:sz w:val="20"/>
          <w:szCs w:val="20"/>
        </w:rPr>
        <w:t>rollNumber</w:t>
      </w:r>
      <w:proofErr w:type="spellEnd"/>
      <w:proofErr w:type="gramEnd"/>
      <w:r w:rsidRPr="004C3758">
        <w:rPr>
          <w:rFonts w:ascii="Courier New" w:hAnsi="Courier New" w:cs="Courier New"/>
          <w:b/>
          <w:bCs/>
          <w:color w:val="800080"/>
          <w:sz w:val="20"/>
          <w:szCs w:val="20"/>
        </w:rPr>
        <w:t>;</w:t>
      </w:r>
    </w:p>
    <w:p w14:paraId="413DFEB6" w14:textId="43095BED" w:rsidR="004C3758" w:rsidRPr="004C3758" w:rsidRDefault="004C3758" w:rsidP="004C37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b/>
          <w:bCs/>
          <w:sz w:val="20"/>
          <w:szCs w:val="20"/>
        </w:rPr>
      </w:pPr>
      <w:r w:rsidRPr="004C3758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</w:t>
      </w:r>
      <w:proofErr w:type="spellStart"/>
      <w:r w:rsidRPr="004C3758">
        <w:rPr>
          <w:rFonts w:ascii="Courier New" w:hAnsi="Courier New" w:cs="Courier New"/>
          <w:b/>
          <w:bCs/>
          <w:color w:val="603000"/>
          <w:sz w:val="20"/>
          <w:szCs w:val="20"/>
        </w:rPr>
        <w:t>cout</w:t>
      </w:r>
      <w:proofErr w:type="spellEnd"/>
      <w:r w:rsidRPr="004C3758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4C3758">
        <w:rPr>
          <w:rFonts w:ascii="Courier New" w:hAnsi="Courier New" w:cs="Courier New"/>
          <w:b/>
          <w:bCs/>
          <w:color w:val="808030"/>
          <w:sz w:val="20"/>
          <w:szCs w:val="20"/>
        </w:rPr>
        <w:t>&lt;&lt;</w:t>
      </w:r>
      <w:r w:rsidRPr="004C3758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4C3758">
        <w:rPr>
          <w:rFonts w:ascii="Courier New" w:hAnsi="Courier New" w:cs="Courier New"/>
          <w:b/>
          <w:bCs/>
          <w:color w:val="800000"/>
          <w:sz w:val="20"/>
          <w:szCs w:val="20"/>
        </w:rPr>
        <w:t>"</w:t>
      </w:r>
      <w:r w:rsidRPr="004C3758">
        <w:rPr>
          <w:rFonts w:ascii="Courier New" w:hAnsi="Courier New" w:cs="Courier New"/>
          <w:b/>
          <w:bCs/>
          <w:color w:val="0F69FF"/>
          <w:sz w:val="20"/>
          <w:szCs w:val="20"/>
        </w:rPr>
        <w:t>\n\n</w:t>
      </w:r>
      <w:proofErr w:type="gramStart"/>
      <w:r w:rsidRPr="004C3758">
        <w:rPr>
          <w:rFonts w:ascii="Courier New" w:hAnsi="Courier New" w:cs="Courier New"/>
          <w:b/>
          <w:bCs/>
          <w:color w:val="800000"/>
          <w:sz w:val="20"/>
          <w:szCs w:val="20"/>
        </w:rPr>
        <w:t>"</w:t>
      </w:r>
      <w:r w:rsidRPr="004C3758">
        <w:rPr>
          <w:rFonts w:ascii="Courier New" w:hAnsi="Courier New" w:cs="Courier New"/>
          <w:b/>
          <w:bCs/>
          <w:color w:val="800080"/>
          <w:sz w:val="20"/>
          <w:szCs w:val="20"/>
        </w:rPr>
        <w:t>;</w:t>
      </w:r>
      <w:proofErr w:type="gramEnd"/>
    </w:p>
    <w:p w14:paraId="6AEDB811" w14:textId="59186093" w:rsidR="004C3758" w:rsidRPr="004C3758" w:rsidRDefault="004C3758" w:rsidP="00795C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b/>
          <w:bCs/>
          <w:sz w:val="20"/>
          <w:szCs w:val="20"/>
        </w:rPr>
      </w:pPr>
      <w:r w:rsidRPr="004C3758">
        <w:rPr>
          <w:rFonts w:ascii="Courier New" w:hAnsi="Courier New" w:cs="Courier New"/>
          <w:b/>
          <w:bCs/>
          <w:color w:val="800080"/>
          <w:sz w:val="20"/>
          <w:szCs w:val="20"/>
        </w:rPr>
        <w:t>}</w:t>
      </w:r>
    </w:p>
    <w:p w14:paraId="0A3F89E6" w14:textId="4B08C978" w:rsidR="00795C41" w:rsidRDefault="005F57C2" w:rsidP="00795C41">
      <w:pPr>
        <w:spacing w:before="240"/>
        <w:jc w:val="both"/>
      </w:pPr>
      <w:r>
        <w:t>The body of the friend function is declared outside the Class, and can be accessed inside the main function directly, without acting as a member function of the Class.</w:t>
      </w:r>
      <w:r w:rsidR="009A40DC">
        <w:t xml:space="preserve"> Such a block of code helps in reusability that only requires passing the object of the Class Instructor</w:t>
      </w:r>
      <w:r w:rsidR="003E71C7">
        <w:t>, in this case, a digital signature</w:t>
      </w:r>
      <w:r w:rsidR="009A40DC">
        <w:t>.</w:t>
      </w:r>
    </w:p>
    <w:p w14:paraId="08A64D1A" w14:textId="770EE619" w:rsidR="00E4376D" w:rsidRDefault="00CC6F72" w:rsidP="00E43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center"/>
        <w:rPr>
          <w:b/>
          <w:bCs/>
        </w:rPr>
      </w:pPr>
      <w:r>
        <w:rPr>
          <w:b/>
          <w:bCs/>
        </w:rPr>
        <w:t xml:space="preserve">Constructors </w:t>
      </w:r>
      <w:r w:rsidR="00A23BF2">
        <w:rPr>
          <w:b/>
          <w:bCs/>
        </w:rPr>
        <w:t>&amp;</w:t>
      </w:r>
      <w:r>
        <w:rPr>
          <w:b/>
          <w:bCs/>
        </w:rPr>
        <w:t xml:space="preserve"> Destructors</w:t>
      </w:r>
    </w:p>
    <w:p w14:paraId="16816B25" w14:textId="5DAE381C" w:rsidR="006D7712" w:rsidRDefault="006D7712" w:rsidP="006D7712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696969"/>
        </w:rPr>
      </w:pPr>
      <w:r w:rsidRPr="006B40DD">
        <w:rPr>
          <w:b/>
          <w:bCs/>
          <w:color w:val="800000"/>
        </w:rPr>
        <w:t>class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000000"/>
        </w:rPr>
        <w:t xml:space="preserve">Student </w:t>
      </w:r>
      <w:r w:rsidRPr="006B40DD">
        <w:rPr>
          <w:b/>
          <w:bCs/>
          <w:color w:val="800080"/>
        </w:rPr>
        <w:t>:</w:t>
      </w:r>
      <w:proofErr w:type="gram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public</w:t>
      </w:r>
      <w:r w:rsidRPr="006B40DD">
        <w:rPr>
          <w:b/>
          <w:bCs/>
          <w:color w:val="000000"/>
        </w:rPr>
        <w:t xml:space="preserve"> Person </w:t>
      </w:r>
      <w:r w:rsidRPr="006B40DD">
        <w:rPr>
          <w:b/>
          <w:bCs/>
          <w:color w:val="800080"/>
        </w:rPr>
        <w:t>{</w:t>
      </w:r>
    </w:p>
    <w:p w14:paraId="58412047" w14:textId="77777777" w:rsidR="00BC53F0" w:rsidRDefault="00BC53F0" w:rsidP="00BC53F0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000000"/>
        </w:rPr>
      </w:pPr>
      <w:r>
        <w:rPr>
          <w:b/>
          <w:bCs/>
          <w:color w:val="000000"/>
        </w:rPr>
        <w:tab/>
        <w:t>.......</w:t>
      </w:r>
    </w:p>
    <w:p w14:paraId="0DDD2DAD" w14:textId="1411CD2D" w:rsidR="006D7712" w:rsidRDefault="006D7712" w:rsidP="006D7712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696969"/>
        </w:rPr>
      </w:pPr>
      <w:r w:rsidRPr="006B40DD">
        <w:rPr>
          <w:b/>
          <w:bCs/>
          <w:color w:val="000000"/>
        </w:rPr>
        <w:t xml:space="preserve">        </w:t>
      </w:r>
      <w:r w:rsidRPr="006B40DD">
        <w:rPr>
          <w:b/>
          <w:bCs/>
          <w:color w:val="696969"/>
        </w:rPr>
        <w:t>// Default constructor that initializes data to their minimum values</w:t>
      </w:r>
    </w:p>
    <w:p w14:paraId="76D093A5" w14:textId="09F8E26F" w:rsidR="006D7712" w:rsidRDefault="006D7712" w:rsidP="006D7712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696969"/>
        </w:rPr>
      </w:pPr>
      <w:r w:rsidRPr="006B40DD">
        <w:rPr>
          <w:b/>
          <w:bCs/>
          <w:color w:val="000000"/>
        </w:rPr>
        <w:t xml:space="preserve">        </w:t>
      </w:r>
      <w:proofErr w:type="gramStart"/>
      <w:r w:rsidRPr="006B40DD">
        <w:rPr>
          <w:b/>
          <w:bCs/>
          <w:color w:val="000000"/>
        </w:rPr>
        <w:t>Student</w:t>
      </w:r>
      <w:r w:rsidRPr="006B40DD">
        <w:rPr>
          <w:b/>
          <w:bCs/>
          <w:color w:val="808030"/>
        </w:rPr>
        <w:t>(</w:t>
      </w:r>
      <w:proofErr w:type="gramEnd"/>
      <w:r w:rsidRPr="006B40DD">
        <w:rPr>
          <w:b/>
          <w:bCs/>
          <w:color w:val="808030"/>
        </w:rPr>
        <w:t>)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80"/>
        </w:rPr>
        <w:t>{</w:t>
      </w:r>
    </w:p>
    <w:p w14:paraId="035FE932" w14:textId="2C1380CF" w:rsidR="006D7712" w:rsidRDefault="006D7712" w:rsidP="006D7712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696969"/>
        </w:rPr>
      </w:pPr>
      <w:r w:rsidRPr="006B40DD">
        <w:rPr>
          <w:b/>
          <w:bCs/>
          <w:color w:val="000000"/>
        </w:rPr>
        <w:t xml:space="preserve">            </w:t>
      </w:r>
      <w:proofErr w:type="spellStart"/>
      <w:r w:rsidRPr="006B40DD">
        <w:rPr>
          <w:b/>
          <w:bCs/>
          <w:color w:val="000000"/>
        </w:rPr>
        <w:t>huMarks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=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008C00"/>
        </w:rPr>
        <w:t>0</w:t>
      </w:r>
      <w:r w:rsidRPr="006B40DD">
        <w:rPr>
          <w:b/>
          <w:bCs/>
          <w:color w:val="800080"/>
        </w:rPr>
        <w:t>;</w:t>
      </w:r>
      <w:proofErr w:type="gramEnd"/>
    </w:p>
    <w:p w14:paraId="3AF4DBB1" w14:textId="03415FCB" w:rsidR="006D7712" w:rsidRDefault="006D7712" w:rsidP="006D7712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696969"/>
        </w:rPr>
      </w:pPr>
      <w:r w:rsidRPr="006B40DD">
        <w:rPr>
          <w:b/>
          <w:bCs/>
          <w:color w:val="000000"/>
        </w:rPr>
        <w:t xml:space="preserve">            </w:t>
      </w:r>
      <w:proofErr w:type="spellStart"/>
      <w:r w:rsidRPr="006B40DD">
        <w:rPr>
          <w:b/>
          <w:bCs/>
          <w:color w:val="000000"/>
        </w:rPr>
        <w:t>mathMarks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=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008C00"/>
        </w:rPr>
        <w:t>0</w:t>
      </w:r>
      <w:r w:rsidRPr="006B40DD">
        <w:rPr>
          <w:b/>
          <w:bCs/>
          <w:color w:val="800080"/>
        </w:rPr>
        <w:t>;</w:t>
      </w:r>
      <w:proofErr w:type="gramEnd"/>
    </w:p>
    <w:p w14:paraId="473B567B" w14:textId="7E049302" w:rsidR="006D7712" w:rsidRDefault="006D7712" w:rsidP="006D7712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696969"/>
        </w:rPr>
      </w:pPr>
      <w:r w:rsidRPr="006B40DD">
        <w:rPr>
          <w:b/>
          <w:bCs/>
          <w:color w:val="000000"/>
        </w:rPr>
        <w:t xml:space="preserve">            </w:t>
      </w:r>
      <w:proofErr w:type="spellStart"/>
      <w:r w:rsidRPr="006B40DD">
        <w:rPr>
          <w:b/>
          <w:bCs/>
          <w:color w:val="000000"/>
        </w:rPr>
        <w:t>eeMarks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=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008C00"/>
        </w:rPr>
        <w:t>0</w:t>
      </w:r>
      <w:r w:rsidRPr="006B40DD">
        <w:rPr>
          <w:b/>
          <w:bCs/>
          <w:color w:val="800080"/>
        </w:rPr>
        <w:t>;</w:t>
      </w:r>
      <w:proofErr w:type="gramEnd"/>
    </w:p>
    <w:p w14:paraId="0028B585" w14:textId="1088B0A3" w:rsidR="006D7712" w:rsidRDefault="006D7712" w:rsidP="006D7712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696969"/>
        </w:rPr>
      </w:pPr>
      <w:r w:rsidRPr="006B40DD">
        <w:rPr>
          <w:b/>
          <w:bCs/>
          <w:color w:val="000000"/>
        </w:rPr>
        <w:t xml:space="preserve">            </w:t>
      </w:r>
      <w:proofErr w:type="spellStart"/>
      <w:r w:rsidRPr="006B40DD">
        <w:rPr>
          <w:b/>
          <w:bCs/>
          <w:color w:val="000000"/>
        </w:rPr>
        <w:t>csMarks</w:t>
      </w:r>
      <w:proofErr w:type="spellEnd"/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8030"/>
        </w:rPr>
        <w:t>=</w:t>
      </w:r>
      <w:r w:rsidRPr="006B40DD">
        <w:rPr>
          <w:b/>
          <w:bCs/>
          <w:color w:val="000000"/>
        </w:rPr>
        <w:t xml:space="preserve"> </w:t>
      </w:r>
      <w:proofErr w:type="gramStart"/>
      <w:r w:rsidRPr="006B40DD">
        <w:rPr>
          <w:b/>
          <w:bCs/>
          <w:color w:val="008C00"/>
        </w:rPr>
        <w:t>0</w:t>
      </w:r>
      <w:r w:rsidRPr="006B40DD">
        <w:rPr>
          <w:b/>
          <w:bCs/>
          <w:color w:val="800080"/>
        </w:rPr>
        <w:t>;</w:t>
      </w:r>
      <w:proofErr w:type="gramEnd"/>
    </w:p>
    <w:p w14:paraId="0640BA66" w14:textId="66ED1FD3" w:rsidR="006D7712" w:rsidRDefault="006D7712" w:rsidP="006D7712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696969"/>
        </w:rPr>
      </w:pPr>
      <w:r w:rsidRPr="006B40DD">
        <w:rPr>
          <w:b/>
          <w:bCs/>
          <w:color w:val="000000"/>
        </w:rPr>
        <w:t xml:space="preserve">            grade </w:t>
      </w:r>
      <w:r w:rsidRPr="006B40DD">
        <w:rPr>
          <w:b/>
          <w:bCs/>
          <w:color w:val="808030"/>
        </w:rPr>
        <w:t>=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0000E6"/>
        </w:rPr>
        <w:t>'F</w:t>
      </w:r>
      <w:proofErr w:type="gramStart"/>
      <w:r w:rsidRPr="006B40DD">
        <w:rPr>
          <w:b/>
          <w:bCs/>
          <w:color w:val="0000E6"/>
        </w:rPr>
        <w:t>'</w:t>
      </w:r>
      <w:r w:rsidRPr="006B40DD">
        <w:rPr>
          <w:b/>
          <w:bCs/>
          <w:color w:val="800080"/>
        </w:rPr>
        <w:t>;</w:t>
      </w:r>
      <w:proofErr w:type="gramEnd"/>
    </w:p>
    <w:p w14:paraId="0C7582E5" w14:textId="3C0D59E2" w:rsidR="006D7712" w:rsidRDefault="006D7712" w:rsidP="006D7712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696969"/>
        </w:rPr>
      </w:pPr>
      <w:r w:rsidRPr="006B40DD">
        <w:rPr>
          <w:b/>
          <w:bCs/>
          <w:color w:val="000000"/>
        </w:rPr>
        <w:t xml:space="preserve">        </w:t>
      </w:r>
      <w:r w:rsidRPr="006B40DD">
        <w:rPr>
          <w:b/>
          <w:bCs/>
          <w:color w:val="800080"/>
        </w:rPr>
        <w:t>}</w:t>
      </w:r>
    </w:p>
    <w:p w14:paraId="7EF2E210" w14:textId="489BA6D2" w:rsidR="006D7712" w:rsidRDefault="006D7712" w:rsidP="006D7712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696969"/>
        </w:rPr>
      </w:pPr>
      <w:r w:rsidRPr="006B40DD">
        <w:rPr>
          <w:b/>
          <w:bCs/>
          <w:color w:val="000000"/>
        </w:rPr>
        <w:t xml:space="preserve">        </w:t>
      </w:r>
      <w:r w:rsidRPr="006B40DD">
        <w:rPr>
          <w:b/>
          <w:bCs/>
          <w:color w:val="696969"/>
        </w:rPr>
        <w:t xml:space="preserve">// Parametrized Constructor (for </w:t>
      </w:r>
      <w:proofErr w:type="spellStart"/>
      <w:r w:rsidR="006307EF">
        <w:rPr>
          <w:b/>
          <w:bCs/>
          <w:color w:val="696969"/>
        </w:rPr>
        <w:t>direclty</w:t>
      </w:r>
      <w:proofErr w:type="spellEnd"/>
      <w:r w:rsidRPr="006B40DD">
        <w:rPr>
          <w:b/>
          <w:bCs/>
          <w:color w:val="696969"/>
        </w:rPr>
        <w:t xml:space="preserve"> coding the results)</w:t>
      </w:r>
    </w:p>
    <w:p w14:paraId="5400AF14" w14:textId="4B2016BD" w:rsidR="006D7712" w:rsidRDefault="006D7712" w:rsidP="006D7712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696969"/>
        </w:rPr>
      </w:pPr>
      <w:r w:rsidRPr="006B40DD">
        <w:rPr>
          <w:b/>
          <w:bCs/>
          <w:color w:val="000000"/>
        </w:rPr>
        <w:t xml:space="preserve">        </w:t>
      </w:r>
      <w:proofErr w:type="gramStart"/>
      <w:r w:rsidRPr="006B40DD">
        <w:rPr>
          <w:b/>
          <w:bCs/>
          <w:color w:val="000000"/>
        </w:rPr>
        <w:t>Student</w:t>
      </w:r>
      <w:r w:rsidRPr="006B40DD">
        <w:rPr>
          <w:b/>
          <w:bCs/>
          <w:color w:val="808030"/>
        </w:rPr>
        <w:t>(</w:t>
      </w:r>
      <w:proofErr w:type="gramEnd"/>
      <w:r w:rsidRPr="006B40DD">
        <w:rPr>
          <w:b/>
          <w:bCs/>
          <w:color w:val="800000"/>
        </w:rPr>
        <w:t>int</w:t>
      </w:r>
      <w:r w:rsidRPr="006B40DD">
        <w:rPr>
          <w:b/>
          <w:bCs/>
          <w:color w:val="000000"/>
        </w:rPr>
        <w:t xml:space="preserve"> a</w:t>
      </w:r>
      <w:r w:rsidRPr="006B40DD">
        <w:rPr>
          <w:b/>
          <w:bCs/>
          <w:color w:val="808030"/>
        </w:rPr>
        <w:t>,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int</w:t>
      </w:r>
      <w:r w:rsidRPr="006B40DD">
        <w:rPr>
          <w:b/>
          <w:bCs/>
          <w:color w:val="000000"/>
        </w:rPr>
        <w:t xml:space="preserve"> b</w:t>
      </w:r>
      <w:r w:rsidRPr="006B40DD">
        <w:rPr>
          <w:b/>
          <w:bCs/>
          <w:color w:val="808030"/>
        </w:rPr>
        <w:t>,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int</w:t>
      </w:r>
      <w:r w:rsidRPr="006B40DD">
        <w:rPr>
          <w:b/>
          <w:bCs/>
          <w:color w:val="000000"/>
        </w:rPr>
        <w:t xml:space="preserve"> c</w:t>
      </w:r>
      <w:r w:rsidRPr="006B40DD">
        <w:rPr>
          <w:b/>
          <w:bCs/>
          <w:color w:val="808030"/>
        </w:rPr>
        <w:t>,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int</w:t>
      </w:r>
      <w:r w:rsidRPr="006B40DD">
        <w:rPr>
          <w:b/>
          <w:bCs/>
          <w:color w:val="000000"/>
        </w:rPr>
        <w:t xml:space="preserve"> d</w:t>
      </w:r>
      <w:r w:rsidRPr="006B40DD">
        <w:rPr>
          <w:b/>
          <w:bCs/>
          <w:color w:val="808030"/>
        </w:rPr>
        <w:t>,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00"/>
        </w:rPr>
        <w:t>char</w:t>
      </w:r>
      <w:r w:rsidRPr="006B40DD">
        <w:rPr>
          <w:b/>
          <w:bCs/>
          <w:color w:val="000000"/>
        </w:rPr>
        <w:t xml:space="preserve"> f</w:t>
      </w:r>
      <w:r w:rsidRPr="006B40DD">
        <w:rPr>
          <w:b/>
          <w:bCs/>
          <w:color w:val="808030"/>
        </w:rPr>
        <w:t>)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80"/>
        </w:rPr>
        <w:t>:</w:t>
      </w:r>
      <w:r w:rsidRPr="006B40DD">
        <w:rPr>
          <w:b/>
          <w:bCs/>
          <w:color w:val="000000"/>
        </w:rPr>
        <w:t xml:space="preserve"> </w:t>
      </w:r>
      <w:proofErr w:type="spellStart"/>
      <w:r w:rsidRPr="006B40DD">
        <w:rPr>
          <w:b/>
          <w:bCs/>
          <w:color w:val="000000"/>
        </w:rPr>
        <w:t>huMarks</w:t>
      </w:r>
      <w:proofErr w:type="spellEnd"/>
      <w:r w:rsidRPr="006B40DD">
        <w:rPr>
          <w:b/>
          <w:bCs/>
          <w:color w:val="808030"/>
        </w:rPr>
        <w:t>(</w:t>
      </w:r>
      <w:r w:rsidRPr="006B40DD">
        <w:rPr>
          <w:b/>
          <w:bCs/>
          <w:color w:val="000000"/>
        </w:rPr>
        <w:t>a</w:t>
      </w:r>
      <w:r w:rsidRPr="006B40DD">
        <w:rPr>
          <w:b/>
          <w:bCs/>
          <w:color w:val="808030"/>
        </w:rPr>
        <w:t>),</w:t>
      </w:r>
      <w:r w:rsidRPr="006B40DD">
        <w:rPr>
          <w:b/>
          <w:bCs/>
          <w:color w:val="000000"/>
        </w:rPr>
        <w:t xml:space="preserve"> </w:t>
      </w:r>
      <w:proofErr w:type="spellStart"/>
      <w:r w:rsidRPr="006B40DD">
        <w:rPr>
          <w:b/>
          <w:bCs/>
          <w:color w:val="000000"/>
        </w:rPr>
        <w:t>mathMarks</w:t>
      </w:r>
      <w:proofErr w:type="spellEnd"/>
      <w:r w:rsidRPr="006B40DD">
        <w:rPr>
          <w:b/>
          <w:bCs/>
          <w:color w:val="808030"/>
        </w:rPr>
        <w:t>(</w:t>
      </w:r>
      <w:r w:rsidRPr="006B40DD">
        <w:rPr>
          <w:b/>
          <w:bCs/>
          <w:color w:val="000000"/>
        </w:rPr>
        <w:t>b</w:t>
      </w:r>
      <w:r w:rsidRPr="006B40DD">
        <w:rPr>
          <w:b/>
          <w:bCs/>
          <w:color w:val="808030"/>
        </w:rPr>
        <w:t>),</w:t>
      </w:r>
    </w:p>
    <w:p w14:paraId="5306DF7C" w14:textId="29152FF8" w:rsidR="006D7712" w:rsidRDefault="006D7712" w:rsidP="006D7712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696969"/>
        </w:rPr>
      </w:pPr>
      <w:r w:rsidRPr="006B40DD">
        <w:rPr>
          <w:b/>
          <w:bCs/>
          <w:color w:val="000000"/>
        </w:rPr>
        <w:t xml:space="preserve">                                                        </w:t>
      </w:r>
      <w:proofErr w:type="spellStart"/>
      <w:r w:rsidRPr="006B40DD">
        <w:rPr>
          <w:b/>
          <w:bCs/>
          <w:color w:val="000000"/>
        </w:rPr>
        <w:t>eeMarks</w:t>
      </w:r>
      <w:proofErr w:type="spellEnd"/>
      <w:r w:rsidRPr="006B40DD">
        <w:rPr>
          <w:b/>
          <w:bCs/>
          <w:color w:val="808030"/>
        </w:rPr>
        <w:t>(</w:t>
      </w:r>
      <w:r w:rsidRPr="006B40DD">
        <w:rPr>
          <w:b/>
          <w:bCs/>
          <w:color w:val="000000"/>
        </w:rPr>
        <w:t>c</w:t>
      </w:r>
      <w:r w:rsidRPr="006B40DD">
        <w:rPr>
          <w:b/>
          <w:bCs/>
          <w:color w:val="808030"/>
        </w:rPr>
        <w:t>),</w:t>
      </w:r>
      <w:r w:rsidRPr="006B40DD">
        <w:rPr>
          <w:b/>
          <w:bCs/>
          <w:color w:val="000000"/>
        </w:rPr>
        <w:t xml:space="preserve"> </w:t>
      </w:r>
      <w:proofErr w:type="spellStart"/>
      <w:r w:rsidRPr="006B40DD">
        <w:rPr>
          <w:b/>
          <w:bCs/>
          <w:color w:val="000000"/>
        </w:rPr>
        <w:t>csMarks</w:t>
      </w:r>
      <w:proofErr w:type="spellEnd"/>
      <w:r w:rsidRPr="006B40DD">
        <w:rPr>
          <w:b/>
          <w:bCs/>
          <w:color w:val="808030"/>
        </w:rPr>
        <w:t>(</w:t>
      </w:r>
      <w:r w:rsidRPr="006B40DD">
        <w:rPr>
          <w:b/>
          <w:bCs/>
          <w:color w:val="000000"/>
        </w:rPr>
        <w:t>d</w:t>
      </w:r>
      <w:r w:rsidRPr="006B40DD">
        <w:rPr>
          <w:b/>
          <w:bCs/>
          <w:color w:val="808030"/>
        </w:rPr>
        <w:t>),</w:t>
      </w:r>
    </w:p>
    <w:p w14:paraId="10D39714" w14:textId="0FF64D08" w:rsidR="006D7712" w:rsidRDefault="006D7712" w:rsidP="006D7712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b/>
          <w:bCs/>
          <w:color w:val="800080"/>
        </w:rPr>
      </w:pPr>
      <w:r w:rsidRPr="006B40DD">
        <w:rPr>
          <w:b/>
          <w:bCs/>
          <w:color w:val="000000"/>
        </w:rPr>
        <w:t xml:space="preserve">                                                        grade</w:t>
      </w:r>
      <w:r w:rsidRPr="006B40DD">
        <w:rPr>
          <w:b/>
          <w:bCs/>
          <w:color w:val="808030"/>
        </w:rPr>
        <w:t>(</w:t>
      </w:r>
      <w:r w:rsidRPr="006B40DD">
        <w:rPr>
          <w:b/>
          <w:bCs/>
          <w:color w:val="000000"/>
        </w:rPr>
        <w:t>f</w:t>
      </w:r>
      <w:r w:rsidRPr="006B40DD">
        <w:rPr>
          <w:b/>
          <w:bCs/>
          <w:color w:val="808030"/>
        </w:rPr>
        <w:t>)</w:t>
      </w:r>
      <w:r w:rsidRPr="006B40DD">
        <w:rPr>
          <w:b/>
          <w:bCs/>
          <w:color w:val="000000"/>
        </w:rPr>
        <w:t xml:space="preserve"> </w:t>
      </w:r>
      <w:r w:rsidRPr="006B40DD">
        <w:rPr>
          <w:b/>
          <w:bCs/>
          <w:color w:val="800080"/>
        </w:rPr>
        <w:t>{}</w:t>
      </w:r>
    </w:p>
    <w:p w14:paraId="76F5D723" w14:textId="320A5A54" w:rsidR="00FF72B6" w:rsidRPr="00FF72B6" w:rsidRDefault="00FF72B6" w:rsidP="00FF72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b/>
          <w:bCs/>
          <w:color w:val="800080"/>
        </w:rPr>
      </w:pPr>
      <w:r w:rsidRPr="006B40DD">
        <w:rPr>
          <w:b/>
          <w:bCs/>
          <w:color w:val="800080"/>
        </w:rPr>
        <w:t>}</w:t>
      </w:r>
      <w:r>
        <w:rPr>
          <w:b/>
          <w:bCs/>
          <w:color w:val="800080"/>
        </w:rPr>
        <w:t>;</w:t>
      </w:r>
    </w:p>
    <w:p w14:paraId="30DAA8D1" w14:textId="5A3E5E7C" w:rsidR="00D52C8C" w:rsidRDefault="00D52C8C" w:rsidP="006D7712">
      <w:pPr>
        <w:spacing w:before="240"/>
        <w:jc w:val="center"/>
        <w:rPr>
          <w:b/>
          <w:bCs/>
        </w:rPr>
      </w:pPr>
      <w:r>
        <w:rPr>
          <w:b/>
          <w:bCs/>
        </w:rPr>
        <w:lastRenderedPageBreak/>
        <w:t>Output</w:t>
      </w:r>
    </w:p>
    <w:p w14:paraId="0E6EEBBC" w14:textId="768B2E09" w:rsidR="00D52C8C" w:rsidRPr="00D52C8C" w:rsidRDefault="00D52C8C" w:rsidP="00C96A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Student Grade </w:t>
      </w:r>
      <w:r w:rsidRPr="00D52C8C">
        <w:rPr>
          <w:rFonts w:ascii="Courier New" w:eastAsia="Times New Roman" w:hAnsi="Courier New" w:cs="Courier New"/>
          <w:b/>
          <w:bCs/>
          <w:color w:val="808030"/>
          <w:sz w:val="20"/>
          <w:szCs w:val="20"/>
        </w:rPr>
        <w:t>&amp;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Record System</w:t>
      </w:r>
    </w:p>
    <w:p w14:paraId="50564358" w14:textId="77777777" w:rsidR="00D52C8C" w:rsidRPr="00D52C8C" w:rsidRDefault="00D52C8C" w:rsidP="009D4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</w:p>
    <w:p w14:paraId="18625BB7" w14:textId="77777777" w:rsidR="00D52C8C" w:rsidRPr="00D52C8C" w:rsidRDefault="00D52C8C" w:rsidP="009D4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Set Information </w:t>
      </w:r>
      <w:r w:rsidRPr="00D52C8C">
        <w:rPr>
          <w:rFonts w:ascii="Courier New" w:eastAsia="Times New Roman" w:hAnsi="Courier New" w:cs="Courier New"/>
          <w:b/>
          <w:bCs/>
          <w:color w:val="800000"/>
          <w:sz w:val="20"/>
          <w:szCs w:val="20"/>
        </w:rPr>
        <w:t>for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Student</w:t>
      </w:r>
    </w:p>
    <w:p w14:paraId="10653FAB" w14:textId="77777777" w:rsidR="00D52C8C" w:rsidRPr="00D52C8C" w:rsidRDefault="00D52C8C" w:rsidP="009D4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 Input a Name</w:t>
      </w:r>
      <w:r w:rsidRPr="00D52C8C">
        <w:rPr>
          <w:rFonts w:ascii="Courier New" w:eastAsia="Times New Roman" w:hAnsi="Courier New" w:cs="Courier New"/>
          <w:b/>
          <w:bCs/>
          <w:color w:val="800080"/>
          <w:sz w:val="20"/>
          <w:szCs w:val="20"/>
        </w:rPr>
        <w:t>: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Muhammad Umer</w:t>
      </w:r>
    </w:p>
    <w:p w14:paraId="174841D7" w14:textId="77777777" w:rsidR="00D52C8C" w:rsidRPr="00D52C8C" w:rsidRDefault="00D52C8C" w:rsidP="009D4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 Input an Age</w:t>
      </w:r>
      <w:r w:rsidRPr="00D52C8C">
        <w:rPr>
          <w:rFonts w:ascii="Courier New" w:eastAsia="Times New Roman" w:hAnsi="Courier New" w:cs="Courier New"/>
          <w:b/>
          <w:bCs/>
          <w:color w:val="800080"/>
          <w:sz w:val="20"/>
          <w:szCs w:val="20"/>
        </w:rPr>
        <w:t>: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</w:t>
      </w:r>
      <w:r w:rsidRPr="00D52C8C">
        <w:rPr>
          <w:rFonts w:ascii="Courier New" w:eastAsia="Times New Roman" w:hAnsi="Courier New" w:cs="Courier New"/>
          <w:b/>
          <w:bCs/>
          <w:color w:val="008C00"/>
          <w:sz w:val="20"/>
          <w:szCs w:val="20"/>
        </w:rPr>
        <w:t>19</w:t>
      </w:r>
    </w:p>
    <w:p w14:paraId="4A1289DB" w14:textId="77777777" w:rsidR="00D52C8C" w:rsidRPr="00D52C8C" w:rsidRDefault="00D52C8C" w:rsidP="009D4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 Input an ID</w:t>
      </w:r>
      <w:r w:rsidRPr="00D52C8C">
        <w:rPr>
          <w:rFonts w:ascii="Courier New" w:eastAsia="Times New Roman" w:hAnsi="Courier New" w:cs="Courier New"/>
          <w:b/>
          <w:bCs/>
          <w:color w:val="800080"/>
          <w:sz w:val="20"/>
          <w:szCs w:val="20"/>
        </w:rPr>
        <w:t>: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</w:t>
      </w:r>
      <w:r w:rsidRPr="00D52C8C">
        <w:rPr>
          <w:rFonts w:ascii="Courier New" w:eastAsia="Times New Roman" w:hAnsi="Courier New" w:cs="Courier New"/>
          <w:b/>
          <w:bCs/>
          <w:color w:val="008C00"/>
          <w:sz w:val="20"/>
          <w:szCs w:val="20"/>
        </w:rPr>
        <w:t>345834</w:t>
      </w:r>
    </w:p>
    <w:p w14:paraId="443F6B9A" w14:textId="77777777" w:rsidR="00D52C8C" w:rsidRPr="00D52C8C" w:rsidRDefault="00D52C8C" w:rsidP="009D4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           Successfully Assigned Data</w:t>
      </w:r>
      <w:r w:rsidRPr="00D52C8C">
        <w:rPr>
          <w:rFonts w:ascii="Courier New" w:eastAsia="Times New Roman" w:hAnsi="Courier New" w:cs="Courier New"/>
          <w:b/>
          <w:bCs/>
          <w:color w:val="808030"/>
          <w:sz w:val="20"/>
          <w:szCs w:val="20"/>
        </w:rPr>
        <w:t>!</w:t>
      </w:r>
    </w:p>
    <w:p w14:paraId="500FD301" w14:textId="77777777" w:rsidR="00D52C8C" w:rsidRPr="00D52C8C" w:rsidRDefault="00D52C8C" w:rsidP="009D4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</w:p>
    <w:p w14:paraId="0A1EA1F6" w14:textId="77777777" w:rsidR="00D52C8C" w:rsidRPr="00D52C8C" w:rsidRDefault="00D52C8C" w:rsidP="009D4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Set Information </w:t>
      </w:r>
      <w:r w:rsidRPr="00D52C8C">
        <w:rPr>
          <w:rFonts w:ascii="Courier New" w:eastAsia="Times New Roman" w:hAnsi="Courier New" w:cs="Courier New"/>
          <w:b/>
          <w:bCs/>
          <w:color w:val="800000"/>
          <w:sz w:val="20"/>
          <w:szCs w:val="20"/>
        </w:rPr>
        <w:t>for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Instructor</w:t>
      </w:r>
    </w:p>
    <w:p w14:paraId="5438109D" w14:textId="77777777" w:rsidR="00D52C8C" w:rsidRPr="00D52C8C" w:rsidRDefault="00D52C8C" w:rsidP="009D4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 Input a Name</w:t>
      </w:r>
      <w:r w:rsidRPr="00D52C8C">
        <w:rPr>
          <w:rFonts w:ascii="Courier New" w:eastAsia="Times New Roman" w:hAnsi="Courier New" w:cs="Courier New"/>
          <w:b/>
          <w:bCs/>
          <w:color w:val="800080"/>
          <w:sz w:val="20"/>
          <w:szCs w:val="20"/>
        </w:rPr>
        <w:t>: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Random </w:t>
      </w:r>
      <w:r w:rsidRPr="00D52C8C">
        <w:rPr>
          <w:rFonts w:ascii="Courier New" w:eastAsia="Times New Roman" w:hAnsi="Courier New" w:cs="Courier New"/>
          <w:b/>
          <w:bCs/>
          <w:color w:val="603000"/>
          <w:sz w:val="20"/>
          <w:szCs w:val="20"/>
        </w:rPr>
        <w:t>ABC</w:t>
      </w:r>
    </w:p>
    <w:p w14:paraId="05E2445C" w14:textId="77777777" w:rsidR="00D52C8C" w:rsidRPr="00D52C8C" w:rsidRDefault="00D52C8C" w:rsidP="009D4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 Input an Age</w:t>
      </w:r>
      <w:r w:rsidRPr="00D52C8C">
        <w:rPr>
          <w:rFonts w:ascii="Courier New" w:eastAsia="Times New Roman" w:hAnsi="Courier New" w:cs="Courier New"/>
          <w:b/>
          <w:bCs/>
          <w:color w:val="800080"/>
          <w:sz w:val="20"/>
          <w:szCs w:val="20"/>
        </w:rPr>
        <w:t>: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</w:t>
      </w:r>
      <w:r w:rsidRPr="00D52C8C">
        <w:rPr>
          <w:rFonts w:ascii="Courier New" w:eastAsia="Times New Roman" w:hAnsi="Courier New" w:cs="Courier New"/>
          <w:b/>
          <w:bCs/>
          <w:color w:val="008C00"/>
          <w:sz w:val="20"/>
          <w:szCs w:val="20"/>
        </w:rPr>
        <w:t>45</w:t>
      </w:r>
    </w:p>
    <w:p w14:paraId="5465316C" w14:textId="77777777" w:rsidR="00D52C8C" w:rsidRPr="00D52C8C" w:rsidRDefault="00D52C8C" w:rsidP="009D4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 Input an ID</w:t>
      </w:r>
      <w:r w:rsidRPr="00D52C8C">
        <w:rPr>
          <w:rFonts w:ascii="Courier New" w:eastAsia="Times New Roman" w:hAnsi="Courier New" w:cs="Courier New"/>
          <w:b/>
          <w:bCs/>
          <w:color w:val="800080"/>
          <w:sz w:val="20"/>
          <w:szCs w:val="20"/>
        </w:rPr>
        <w:t>: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</w:t>
      </w:r>
      <w:r w:rsidRPr="00D52C8C">
        <w:rPr>
          <w:rFonts w:ascii="Courier New" w:eastAsia="Times New Roman" w:hAnsi="Courier New" w:cs="Courier New"/>
          <w:b/>
          <w:bCs/>
          <w:color w:val="008C00"/>
          <w:sz w:val="20"/>
          <w:szCs w:val="20"/>
        </w:rPr>
        <w:t>123563</w:t>
      </w:r>
    </w:p>
    <w:p w14:paraId="4925D852" w14:textId="77777777" w:rsidR="00D52C8C" w:rsidRPr="00D52C8C" w:rsidRDefault="00D52C8C" w:rsidP="009D4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           Successfully Assigned Data</w:t>
      </w:r>
      <w:r w:rsidRPr="00D52C8C">
        <w:rPr>
          <w:rFonts w:ascii="Courier New" w:eastAsia="Times New Roman" w:hAnsi="Courier New" w:cs="Courier New"/>
          <w:b/>
          <w:bCs/>
          <w:color w:val="808030"/>
          <w:sz w:val="20"/>
          <w:szCs w:val="20"/>
        </w:rPr>
        <w:t>!</w:t>
      </w:r>
    </w:p>
    <w:p w14:paraId="4BE8A4B2" w14:textId="77777777" w:rsidR="00D52C8C" w:rsidRPr="00D52C8C" w:rsidRDefault="00D52C8C" w:rsidP="009D4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</w:p>
    <w:p w14:paraId="37031183" w14:textId="77777777" w:rsidR="00D52C8C" w:rsidRPr="00D52C8C" w:rsidRDefault="00D52C8C" w:rsidP="009D4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>Grade Marking Prompts</w:t>
      </w:r>
    </w:p>
    <w:p w14:paraId="0BC3A80F" w14:textId="77777777" w:rsidR="00D52C8C" w:rsidRPr="00D52C8C" w:rsidRDefault="00D52C8C" w:rsidP="009D4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 Enter marks in HU Course</w:t>
      </w:r>
      <w:r w:rsidRPr="00D52C8C">
        <w:rPr>
          <w:rFonts w:ascii="Courier New" w:eastAsia="Times New Roman" w:hAnsi="Courier New" w:cs="Courier New"/>
          <w:b/>
          <w:bCs/>
          <w:color w:val="800080"/>
          <w:sz w:val="20"/>
          <w:szCs w:val="20"/>
        </w:rPr>
        <w:t>: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</w:t>
      </w:r>
      <w:r w:rsidRPr="00D52C8C">
        <w:rPr>
          <w:rFonts w:ascii="Courier New" w:eastAsia="Times New Roman" w:hAnsi="Courier New" w:cs="Courier New"/>
          <w:b/>
          <w:bCs/>
          <w:color w:val="008C00"/>
          <w:sz w:val="20"/>
          <w:szCs w:val="20"/>
        </w:rPr>
        <w:t>78</w:t>
      </w:r>
    </w:p>
    <w:p w14:paraId="6C12F647" w14:textId="77777777" w:rsidR="00D52C8C" w:rsidRPr="00D52C8C" w:rsidRDefault="00D52C8C" w:rsidP="009D4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 Enter marks in MATH Course</w:t>
      </w:r>
      <w:r w:rsidRPr="00D52C8C">
        <w:rPr>
          <w:rFonts w:ascii="Courier New" w:eastAsia="Times New Roman" w:hAnsi="Courier New" w:cs="Courier New"/>
          <w:b/>
          <w:bCs/>
          <w:color w:val="800080"/>
          <w:sz w:val="20"/>
          <w:szCs w:val="20"/>
        </w:rPr>
        <w:t>: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</w:t>
      </w:r>
      <w:r w:rsidRPr="00D52C8C">
        <w:rPr>
          <w:rFonts w:ascii="Courier New" w:eastAsia="Times New Roman" w:hAnsi="Courier New" w:cs="Courier New"/>
          <w:b/>
          <w:bCs/>
          <w:color w:val="008C00"/>
          <w:sz w:val="20"/>
          <w:szCs w:val="20"/>
        </w:rPr>
        <w:t>89</w:t>
      </w:r>
    </w:p>
    <w:p w14:paraId="2E7EEFCA" w14:textId="77777777" w:rsidR="00D52C8C" w:rsidRPr="00D52C8C" w:rsidRDefault="00D52C8C" w:rsidP="009D4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 Enter marks in CS Course</w:t>
      </w:r>
      <w:r w:rsidRPr="00D52C8C">
        <w:rPr>
          <w:rFonts w:ascii="Courier New" w:eastAsia="Times New Roman" w:hAnsi="Courier New" w:cs="Courier New"/>
          <w:b/>
          <w:bCs/>
          <w:color w:val="800080"/>
          <w:sz w:val="20"/>
          <w:szCs w:val="20"/>
        </w:rPr>
        <w:t>: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</w:t>
      </w:r>
      <w:r w:rsidRPr="00D52C8C">
        <w:rPr>
          <w:rFonts w:ascii="Courier New" w:eastAsia="Times New Roman" w:hAnsi="Courier New" w:cs="Courier New"/>
          <w:b/>
          <w:bCs/>
          <w:color w:val="008C00"/>
          <w:sz w:val="20"/>
          <w:szCs w:val="20"/>
        </w:rPr>
        <w:t>95</w:t>
      </w:r>
    </w:p>
    <w:p w14:paraId="56C1E4BC" w14:textId="77777777" w:rsidR="00D52C8C" w:rsidRPr="00D52C8C" w:rsidRDefault="00D52C8C" w:rsidP="009D4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 Enter marks in EE Course</w:t>
      </w:r>
      <w:r w:rsidRPr="00D52C8C">
        <w:rPr>
          <w:rFonts w:ascii="Courier New" w:eastAsia="Times New Roman" w:hAnsi="Courier New" w:cs="Courier New"/>
          <w:b/>
          <w:bCs/>
          <w:color w:val="800080"/>
          <w:sz w:val="20"/>
          <w:szCs w:val="20"/>
        </w:rPr>
        <w:t>: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</w:t>
      </w:r>
      <w:r w:rsidRPr="00D52C8C">
        <w:rPr>
          <w:rFonts w:ascii="Courier New" w:eastAsia="Times New Roman" w:hAnsi="Courier New" w:cs="Courier New"/>
          <w:b/>
          <w:bCs/>
          <w:color w:val="008C00"/>
          <w:sz w:val="20"/>
          <w:szCs w:val="20"/>
        </w:rPr>
        <w:t>92</w:t>
      </w:r>
    </w:p>
    <w:p w14:paraId="6770DDA8" w14:textId="77777777" w:rsidR="00D52C8C" w:rsidRPr="00D52C8C" w:rsidRDefault="00D52C8C" w:rsidP="009D4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</w:p>
    <w:p w14:paraId="6FF45C4E" w14:textId="77777777" w:rsidR="00D52C8C" w:rsidRPr="00D52C8C" w:rsidRDefault="00D52C8C" w:rsidP="009D4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Input a Grade </w:t>
      </w:r>
      <w:r w:rsidRPr="00D52C8C">
        <w:rPr>
          <w:rFonts w:ascii="Courier New" w:eastAsia="Times New Roman" w:hAnsi="Courier New" w:cs="Courier New"/>
          <w:b/>
          <w:bCs/>
          <w:color w:val="800000"/>
          <w:sz w:val="20"/>
          <w:szCs w:val="20"/>
        </w:rPr>
        <w:t>for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the Current Student</w:t>
      </w:r>
      <w:r w:rsidRPr="00D52C8C">
        <w:rPr>
          <w:rFonts w:ascii="Courier New" w:eastAsia="Times New Roman" w:hAnsi="Courier New" w:cs="Courier New"/>
          <w:b/>
          <w:bCs/>
          <w:color w:val="800080"/>
          <w:sz w:val="20"/>
          <w:szCs w:val="20"/>
        </w:rPr>
        <w:t>: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A</w:t>
      </w:r>
    </w:p>
    <w:p w14:paraId="0C861A38" w14:textId="77777777" w:rsidR="00D52C8C" w:rsidRPr="00D52C8C" w:rsidRDefault="00D52C8C" w:rsidP="009D4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</w:p>
    <w:p w14:paraId="0FA88FD1" w14:textId="721F8FAA" w:rsidR="00D52C8C" w:rsidRPr="00D52C8C" w:rsidRDefault="00D52C8C" w:rsidP="00497C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>Student Record</w:t>
      </w:r>
    </w:p>
    <w:p w14:paraId="50A2049D" w14:textId="3FD754D5" w:rsidR="00D52C8C" w:rsidRPr="00D52C8C" w:rsidRDefault="00D52C8C" w:rsidP="00497C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>_________________________________</w:t>
      </w:r>
    </w:p>
    <w:p w14:paraId="7297E402" w14:textId="42DE54C2" w:rsidR="00D52C8C" w:rsidRPr="00D52C8C" w:rsidRDefault="00D52C8C" w:rsidP="00497C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808030"/>
          <w:sz w:val="20"/>
          <w:szCs w:val="20"/>
        </w:rPr>
        <w:t>|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                        </w:t>
      </w:r>
      <w:r w:rsidRPr="00D52C8C">
        <w:rPr>
          <w:rFonts w:ascii="Courier New" w:eastAsia="Times New Roman" w:hAnsi="Courier New" w:cs="Courier New"/>
          <w:b/>
          <w:bCs/>
          <w:color w:val="808030"/>
          <w:sz w:val="20"/>
          <w:szCs w:val="20"/>
        </w:rPr>
        <w:t>|</w:t>
      </w:r>
    </w:p>
    <w:p w14:paraId="48130CEC" w14:textId="66666719" w:rsidR="00D52C8C" w:rsidRPr="00D52C8C" w:rsidRDefault="00D52C8C" w:rsidP="00497C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808030"/>
          <w:sz w:val="20"/>
          <w:szCs w:val="20"/>
        </w:rPr>
        <w:t>|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Name</w:t>
      </w:r>
      <w:r w:rsidRPr="00D52C8C">
        <w:rPr>
          <w:rFonts w:ascii="Courier New" w:eastAsia="Times New Roman" w:hAnsi="Courier New" w:cs="Courier New"/>
          <w:b/>
          <w:bCs/>
          <w:color w:val="800080"/>
          <w:sz w:val="20"/>
          <w:szCs w:val="20"/>
        </w:rPr>
        <w:t>: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Muhammad Umer     </w:t>
      </w:r>
      <w:r w:rsidRPr="00D52C8C">
        <w:rPr>
          <w:rFonts w:ascii="Courier New" w:eastAsia="Times New Roman" w:hAnsi="Courier New" w:cs="Courier New"/>
          <w:b/>
          <w:bCs/>
          <w:color w:val="808030"/>
          <w:sz w:val="20"/>
          <w:szCs w:val="20"/>
        </w:rPr>
        <w:t>|</w:t>
      </w:r>
    </w:p>
    <w:p w14:paraId="1DE39EAA" w14:textId="018E1502" w:rsidR="00D52C8C" w:rsidRPr="00D52C8C" w:rsidRDefault="00D52C8C" w:rsidP="00497C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808030"/>
          <w:sz w:val="20"/>
          <w:szCs w:val="20"/>
        </w:rPr>
        <w:t>|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Roll Number</w:t>
      </w:r>
      <w:r w:rsidRPr="00D52C8C">
        <w:rPr>
          <w:rFonts w:ascii="Courier New" w:eastAsia="Times New Roman" w:hAnsi="Courier New" w:cs="Courier New"/>
          <w:b/>
          <w:bCs/>
          <w:color w:val="800080"/>
          <w:sz w:val="20"/>
          <w:szCs w:val="20"/>
        </w:rPr>
        <w:t>: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</w:t>
      </w:r>
      <w:r w:rsidRPr="00D52C8C">
        <w:rPr>
          <w:rFonts w:ascii="Courier New" w:eastAsia="Times New Roman" w:hAnsi="Courier New" w:cs="Courier New"/>
          <w:b/>
          <w:bCs/>
          <w:color w:val="008C00"/>
          <w:sz w:val="20"/>
          <w:szCs w:val="20"/>
        </w:rPr>
        <w:t>345834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</w:t>
      </w:r>
      <w:r w:rsidRPr="00D52C8C">
        <w:rPr>
          <w:rFonts w:ascii="Courier New" w:eastAsia="Times New Roman" w:hAnsi="Courier New" w:cs="Courier New"/>
          <w:b/>
          <w:bCs/>
          <w:color w:val="808030"/>
          <w:sz w:val="20"/>
          <w:szCs w:val="20"/>
        </w:rPr>
        <w:t>|</w:t>
      </w:r>
    </w:p>
    <w:p w14:paraId="404AACEF" w14:textId="42C8A8EC" w:rsidR="00D52C8C" w:rsidRPr="00D52C8C" w:rsidRDefault="00D52C8C" w:rsidP="00497C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808030"/>
          <w:sz w:val="20"/>
          <w:szCs w:val="20"/>
        </w:rPr>
        <w:t>|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Age</w:t>
      </w:r>
      <w:r w:rsidRPr="00D52C8C">
        <w:rPr>
          <w:rFonts w:ascii="Courier New" w:eastAsia="Times New Roman" w:hAnsi="Courier New" w:cs="Courier New"/>
          <w:b/>
          <w:bCs/>
          <w:color w:val="800080"/>
          <w:sz w:val="20"/>
          <w:szCs w:val="20"/>
        </w:rPr>
        <w:t>: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</w:t>
      </w:r>
      <w:r w:rsidRPr="00D52C8C">
        <w:rPr>
          <w:rFonts w:ascii="Courier New" w:eastAsia="Times New Roman" w:hAnsi="Courier New" w:cs="Courier New"/>
          <w:b/>
          <w:bCs/>
          <w:color w:val="008C00"/>
          <w:sz w:val="20"/>
          <w:szCs w:val="20"/>
        </w:rPr>
        <w:t>19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          </w:t>
      </w:r>
      <w:r w:rsidRPr="00D52C8C">
        <w:rPr>
          <w:rFonts w:ascii="Courier New" w:eastAsia="Times New Roman" w:hAnsi="Courier New" w:cs="Courier New"/>
          <w:b/>
          <w:bCs/>
          <w:color w:val="808030"/>
          <w:sz w:val="20"/>
          <w:szCs w:val="20"/>
        </w:rPr>
        <w:t>|</w:t>
      </w:r>
    </w:p>
    <w:p w14:paraId="0BD92A1D" w14:textId="27052C3F" w:rsidR="00D52C8C" w:rsidRPr="00D52C8C" w:rsidRDefault="00D52C8C" w:rsidP="00497C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808030"/>
          <w:sz w:val="20"/>
          <w:szCs w:val="20"/>
        </w:rPr>
        <w:t>|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                        </w:t>
      </w:r>
      <w:r w:rsidRPr="00D52C8C">
        <w:rPr>
          <w:rFonts w:ascii="Courier New" w:eastAsia="Times New Roman" w:hAnsi="Courier New" w:cs="Courier New"/>
          <w:b/>
          <w:bCs/>
          <w:color w:val="808030"/>
          <w:sz w:val="20"/>
          <w:szCs w:val="20"/>
        </w:rPr>
        <w:t>|</w:t>
      </w:r>
    </w:p>
    <w:p w14:paraId="2531537C" w14:textId="0C7F28E8" w:rsidR="00D52C8C" w:rsidRPr="00D52C8C" w:rsidRDefault="00D52C8C" w:rsidP="00497C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808030"/>
          <w:sz w:val="20"/>
          <w:szCs w:val="20"/>
        </w:rPr>
        <w:t>|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HU    Marks</w:t>
      </w:r>
      <w:r w:rsidRPr="00D52C8C">
        <w:rPr>
          <w:rFonts w:ascii="Courier New" w:eastAsia="Times New Roman" w:hAnsi="Courier New" w:cs="Courier New"/>
          <w:b/>
          <w:bCs/>
          <w:color w:val="800080"/>
          <w:sz w:val="20"/>
          <w:szCs w:val="20"/>
        </w:rPr>
        <w:t>: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</w:t>
      </w:r>
      <w:r w:rsidRPr="00D52C8C">
        <w:rPr>
          <w:rFonts w:ascii="Courier New" w:eastAsia="Times New Roman" w:hAnsi="Courier New" w:cs="Courier New"/>
          <w:b/>
          <w:bCs/>
          <w:color w:val="008C00"/>
          <w:sz w:val="20"/>
          <w:szCs w:val="20"/>
        </w:rPr>
        <w:t>78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  </w:t>
      </w:r>
      <w:r w:rsidRPr="00D52C8C">
        <w:rPr>
          <w:rFonts w:ascii="Courier New" w:eastAsia="Times New Roman" w:hAnsi="Courier New" w:cs="Courier New"/>
          <w:b/>
          <w:bCs/>
          <w:color w:val="808030"/>
          <w:sz w:val="20"/>
          <w:szCs w:val="20"/>
        </w:rPr>
        <w:t>|</w:t>
      </w:r>
    </w:p>
    <w:p w14:paraId="705C7151" w14:textId="055112B8" w:rsidR="00D52C8C" w:rsidRPr="00D52C8C" w:rsidRDefault="00D52C8C" w:rsidP="00497C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808030"/>
          <w:sz w:val="20"/>
          <w:szCs w:val="20"/>
        </w:rPr>
        <w:t>|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</w:t>
      </w:r>
      <w:proofErr w:type="gramStart"/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>MATH  Marks</w:t>
      </w:r>
      <w:proofErr w:type="gramEnd"/>
      <w:r w:rsidRPr="00D52C8C">
        <w:rPr>
          <w:rFonts w:ascii="Courier New" w:eastAsia="Times New Roman" w:hAnsi="Courier New" w:cs="Courier New"/>
          <w:b/>
          <w:bCs/>
          <w:color w:val="800080"/>
          <w:sz w:val="20"/>
          <w:szCs w:val="20"/>
        </w:rPr>
        <w:t>: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</w:t>
      </w:r>
      <w:r w:rsidRPr="00D52C8C">
        <w:rPr>
          <w:rFonts w:ascii="Courier New" w:eastAsia="Times New Roman" w:hAnsi="Courier New" w:cs="Courier New"/>
          <w:b/>
          <w:bCs/>
          <w:color w:val="008C00"/>
          <w:sz w:val="20"/>
          <w:szCs w:val="20"/>
        </w:rPr>
        <w:t>89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  </w:t>
      </w:r>
      <w:r w:rsidRPr="00D52C8C">
        <w:rPr>
          <w:rFonts w:ascii="Courier New" w:eastAsia="Times New Roman" w:hAnsi="Courier New" w:cs="Courier New"/>
          <w:b/>
          <w:bCs/>
          <w:color w:val="808030"/>
          <w:sz w:val="20"/>
          <w:szCs w:val="20"/>
        </w:rPr>
        <w:t>|</w:t>
      </w:r>
    </w:p>
    <w:p w14:paraId="25743640" w14:textId="1247C66F" w:rsidR="00D52C8C" w:rsidRPr="00D52C8C" w:rsidRDefault="00D52C8C" w:rsidP="00497C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808030"/>
          <w:sz w:val="20"/>
          <w:szCs w:val="20"/>
        </w:rPr>
        <w:t>|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CS    Marks</w:t>
      </w:r>
      <w:r w:rsidRPr="00D52C8C">
        <w:rPr>
          <w:rFonts w:ascii="Courier New" w:eastAsia="Times New Roman" w:hAnsi="Courier New" w:cs="Courier New"/>
          <w:b/>
          <w:bCs/>
          <w:color w:val="800080"/>
          <w:sz w:val="20"/>
          <w:szCs w:val="20"/>
        </w:rPr>
        <w:t>: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</w:t>
      </w:r>
      <w:r w:rsidRPr="00D52C8C">
        <w:rPr>
          <w:rFonts w:ascii="Courier New" w:eastAsia="Times New Roman" w:hAnsi="Courier New" w:cs="Courier New"/>
          <w:b/>
          <w:bCs/>
          <w:color w:val="008C00"/>
          <w:sz w:val="20"/>
          <w:szCs w:val="20"/>
        </w:rPr>
        <w:t>95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  </w:t>
      </w:r>
      <w:r w:rsidRPr="00D52C8C">
        <w:rPr>
          <w:rFonts w:ascii="Courier New" w:eastAsia="Times New Roman" w:hAnsi="Courier New" w:cs="Courier New"/>
          <w:b/>
          <w:bCs/>
          <w:color w:val="808030"/>
          <w:sz w:val="20"/>
          <w:szCs w:val="20"/>
        </w:rPr>
        <w:t>|</w:t>
      </w:r>
    </w:p>
    <w:p w14:paraId="7651F89C" w14:textId="66943C88" w:rsidR="00D52C8C" w:rsidRPr="00D52C8C" w:rsidRDefault="00D52C8C" w:rsidP="00497C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808030"/>
          <w:sz w:val="20"/>
          <w:szCs w:val="20"/>
        </w:rPr>
        <w:t>|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EE    Marks</w:t>
      </w:r>
      <w:r w:rsidRPr="00D52C8C">
        <w:rPr>
          <w:rFonts w:ascii="Courier New" w:eastAsia="Times New Roman" w:hAnsi="Courier New" w:cs="Courier New"/>
          <w:b/>
          <w:bCs/>
          <w:color w:val="800080"/>
          <w:sz w:val="20"/>
          <w:szCs w:val="20"/>
        </w:rPr>
        <w:t>: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</w:t>
      </w:r>
      <w:r w:rsidRPr="00D52C8C">
        <w:rPr>
          <w:rFonts w:ascii="Courier New" w:eastAsia="Times New Roman" w:hAnsi="Courier New" w:cs="Courier New"/>
          <w:b/>
          <w:bCs/>
          <w:color w:val="008C00"/>
          <w:sz w:val="20"/>
          <w:szCs w:val="20"/>
        </w:rPr>
        <w:t>92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  </w:t>
      </w:r>
      <w:r w:rsidRPr="00D52C8C">
        <w:rPr>
          <w:rFonts w:ascii="Courier New" w:eastAsia="Times New Roman" w:hAnsi="Courier New" w:cs="Courier New"/>
          <w:b/>
          <w:bCs/>
          <w:color w:val="808030"/>
          <w:sz w:val="20"/>
          <w:szCs w:val="20"/>
        </w:rPr>
        <w:t>|</w:t>
      </w:r>
    </w:p>
    <w:p w14:paraId="41BB5DD3" w14:textId="5FE30DB0" w:rsidR="00D52C8C" w:rsidRPr="00D52C8C" w:rsidRDefault="00D52C8C" w:rsidP="00497C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808030"/>
          <w:sz w:val="20"/>
          <w:szCs w:val="20"/>
        </w:rPr>
        <w:t>|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                        </w:t>
      </w:r>
      <w:r w:rsidRPr="00D52C8C">
        <w:rPr>
          <w:rFonts w:ascii="Courier New" w:eastAsia="Times New Roman" w:hAnsi="Courier New" w:cs="Courier New"/>
          <w:b/>
          <w:bCs/>
          <w:color w:val="808030"/>
          <w:sz w:val="20"/>
          <w:szCs w:val="20"/>
        </w:rPr>
        <w:t>|</w:t>
      </w:r>
    </w:p>
    <w:p w14:paraId="4C0B49E2" w14:textId="24910270" w:rsidR="00D52C8C" w:rsidRPr="00D52C8C" w:rsidRDefault="00D52C8C" w:rsidP="00497C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808030"/>
          <w:sz w:val="20"/>
          <w:szCs w:val="20"/>
        </w:rPr>
        <w:t>|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Average Marks</w:t>
      </w:r>
      <w:r w:rsidRPr="00D52C8C">
        <w:rPr>
          <w:rFonts w:ascii="Courier New" w:eastAsia="Times New Roman" w:hAnsi="Courier New" w:cs="Courier New"/>
          <w:b/>
          <w:bCs/>
          <w:color w:val="800080"/>
          <w:sz w:val="20"/>
          <w:szCs w:val="20"/>
        </w:rPr>
        <w:t>: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</w:t>
      </w:r>
      <w:r w:rsidRPr="00D52C8C">
        <w:rPr>
          <w:rFonts w:ascii="Courier New" w:eastAsia="Times New Roman" w:hAnsi="Courier New" w:cs="Courier New"/>
          <w:b/>
          <w:bCs/>
          <w:color w:val="008C00"/>
          <w:sz w:val="20"/>
          <w:szCs w:val="20"/>
        </w:rPr>
        <w:t>88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</w:t>
      </w:r>
      <w:r w:rsidRPr="00D52C8C">
        <w:rPr>
          <w:rFonts w:ascii="Courier New" w:eastAsia="Times New Roman" w:hAnsi="Courier New" w:cs="Courier New"/>
          <w:b/>
          <w:bCs/>
          <w:color w:val="808030"/>
          <w:sz w:val="20"/>
          <w:szCs w:val="20"/>
        </w:rPr>
        <w:t>|</w:t>
      </w:r>
    </w:p>
    <w:p w14:paraId="681E41F5" w14:textId="6A1752EF" w:rsidR="00D52C8C" w:rsidRPr="00D52C8C" w:rsidRDefault="00D52C8C" w:rsidP="00497C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808030"/>
          <w:sz w:val="20"/>
          <w:szCs w:val="20"/>
        </w:rPr>
        <w:t>|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Grade</w:t>
      </w:r>
      <w:r w:rsidRPr="00D52C8C">
        <w:rPr>
          <w:rFonts w:ascii="Courier New" w:eastAsia="Times New Roman" w:hAnsi="Courier New" w:cs="Courier New"/>
          <w:b/>
          <w:bCs/>
          <w:color w:val="800080"/>
          <w:sz w:val="20"/>
          <w:szCs w:val="20"/>
        </w:rPr>
        <w:t>: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A                </w:t>
      </w:r>
      <w:r w:rsidRPr="00D52C8C">
        <w:rPr>
          <w:rFonts w:ascii="Courier New" w:eastAsia="Times New Roman" w:hAnsi="Courier New" w:cs="Courier New"/>
          <w:b/>
          <w:bCs/>
          <w:color w:val="808030"/>
          <w:sz w:val="20"/>
          <w:szCs w:val="20"/>
        </w:rPr>
        <w:t>|</w:t>
      </w:r>
    </w:p>
    <w:p w14:paraId="6BD5528E" w14:textId="1BD58945" w:rsidR="00D52C8C" w:rsidRPr="00D52C8C" w:rsidRDefault="00D52C8C" w:rsidP="00497C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>________________________________</w:t>
      </w:r>
    </w:p>
    <w:p w14:paraId="71CD09C5" w14:textId="77777777" w:rsidR="00D52C8C" w:rsidRPr="00D52C8C" w:rsidRDefault="00D52C8C" w:rsidP="009D4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</w:p>
    <w:p w14:paraId="61FCB1E4" w14:textId="77777777" w:rsidR="00D52C8C" w:rsidRPr="00D52C8C" w:rsidRDefault="00D52C8C" w:rsidP="009D4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               Graded by</w:t>
      </w:r>
      <w:r w:rsidRPr="00D52C8C">
        <w:rPr>
          <w:rFonts w:ascii="Courier New" w:eastAsia="Times New Roman" w:hAnsi="Courier New" w:cs="Courier New"/>
          <w:b/>
          <w:bCs/>
          <w:color w:val="800080"/>
          <w:sz w:val="20"/>
          <w:szCs w:val="20"/>
        </w:rPr>
        <w:t>: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Random </w:t>
      </w:r>
      <w:r w:rsidRPr="00D52C8C">
        <w:rPr>
          <w:rFonts w:ascii="Courier New" w:eastAsia="Times New Roman" w:hAnsi="Courier New" w:cs="Courier New"/>
          <w:b/>
          <w:bCs/>
          <w:color w:val="603000"/>
          <w:sz w:val="20"/>
          <w:szCs w:val="20"/>
        </w:rPr>
        <w:t>ABC</w:t>
      </w:r>
      <w:r w:rsidRPr="00D52C8C">
        <w:rPr>
          <w:rFonts w:ascii="Courier New" w:eastAsia="Times New Roman" w:hAnsi="Courier New" w:cs="Courier New"/>
          <w:b/>
          <w:bCs/>
          <w:color w:val="808030"/>
          <w:sz w:val="20"/>
          <w:szCs w:val="20"/>
        </w:rPr>
        <w:t>,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ID</w:t>
      </w:r>
      <w:r w:rsidRPr="00D52C8C">
        <w:rPr>
          <w:rFonts w:ascii="Courier New" w:eastAsia="Times New Roman" w:hAnsi="Courier New" w:cs="Courier New"/>
          <w:b/>
          <w:bCs/>
          <w:color w:val="800080"/>
          <w:sz w:val="20"/>
          <w:szCs w:val="20"/>
        </w:rPr>
        <w:t>:</w:t>
      </w: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 xml:space="preserve"> </w:t>
      </w:r>
      <w:r w:rsidRPr="00D52C8C">
        <w:rPr>
          <w:rFonts w:ascii="Courier New" w:eastAsia="Times New Roman" w:hAnsi="Courier New" w:cs="Courier New"/>
          <w:b/>
          <w:bCs/>
          <w:color w:val="008C00"/>
          <w:sz w:val="20"/>
          <w:szCs w:val="20"/>
        </w:rPr>
        <w:t>123563</w:t>
      </w:r>
    </w:p>
    <w:p w14:paraId="36416440" w14:textId="77777777" w:rsidR="00D52C8C" w:rsidRPr="00D52C8C" w:rsidRDefault="00D52C8C" w:rsidP="009D4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</w:p>
    <w:p w14:paraId="05AFBEB9" w14:textId="77777777" w:rsidR="00D52C8C" w:rsidRPr="00D52C8C" w:rsidRDefault="00D52C8C" w:rsidP="009D4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>Destructor was called</w:t>
      </w:r>
      <w:r w:rsidRPr="00D52C8C">
        <w:rPr>
          <w:rFonts w:ascii="Courier New" w:eastAsia="Times New Roman" w:hAnsi="Courier New" w:cs="Courier New"/>
          <w:b/>
          <w:bCs/>
          <w:color w:val="808030"/>
          <w:sz w:val="20"/>
          <w:szCs w:val="20"/>
        </w:rPr>
        <w:t>!</w:t>
      </w:r>
    </w:p>
    <w:p w14:paraId="42348005" w14:textId="77777777" w:rsidR="00D52C8C" w:rsidRPr="00D52C8C" w:rsidRDefault="00D52C8C" w:rsidP="009D4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</w:pPr>
      <w:r w:rsidRPr="00D52C8C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>Destructor was called</w:t>
      </w:r>
      <w:r w:rsidRPr="00D52C8C">
        <w:rPr>
          <w:rFonts w:ascii="Courier New" w:eastAsia="Times New Roman" w:hAnsi="Courier New" w:cs="Courier New"/>
          <w:b/>
          <w:bCs/>
          <w:color w:val="808030"/>
          <w:sz w:val="20"/>
          <w:szCs w:val="20"/>
        </w:rPr>
        <w:t>!</w:t>
      </w:r>
    </w:p>
    <w:p w14:paraId="4CF636C6" w14:textId="77777777" w:rsidR="007E40E3" w:rsidRPr="00DA3471" w:rsidRDefault="007E40E3" w:rsidP="0098649C">
      <w:pPr>
        <w:pBdr>
          <w:bottom w:val="single" w:sz="4" w:space="1" w:color="auto"/>
        </w:pBdr>
        <w:rPr>
          <w:b/>
          <w:bCs/>
        </w:rPr>
      </w:pPr>
    </w:p>
    <w:sectPr w:rsidR="007E40E3" w:rsidRPr="00DA3471" w:rsidSect="000A159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720" w:right="1168" w:bottom="1440" w:left="116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D105C2" w14:textId="77777777" w:rsidR="00B14398" w:rsidRDefault="00B14398" w:rsidP="00D33959">
      <w:pPr>
        <w:spacing w:after="0" w:line="240" w:lineRule="auto"/>
      </w:pPr>
      <w:r>
        <w:separator/>
      </w:r>
    </w:p>
  </w:endnote>
  <w:endnote w:type="continuationSeparator" w:id="0">
    <w:p w14:paraId="53266735" w14:textId="77777777" w:rsidR="00B14398" w:rsidRDefault="00B14398" w:rsidP="00D339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86EF9" w14:textId="77777777" w:rsidR="008F4D16" w:rsidRDefault="008F4D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54C7D" w14:textId="77777777" w:rsidR="008F4D16" w:rsidRDefault="008F4D1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A08AE0" w14:textId="21BC58D7" w:rsidR="008F4D16" w:rsidRDefault="008F4D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AF2146" w14:textId="77777777" w:rsidR="00B14398" w:rsidRDefault="00B14398" w:rsidP="00D33959">
      <w:pPr>
        <w:spacing w:after="0" w:line="240" w:lineRule="auto"/>
      </w:pPr>
      <w:r>
        <w:separator/>
      </w:r>
    </w:p>
  </w:footnote>
  <w:footnote w:type="continuationSeparator" w:id="0">
    <w:p w14:paraId="65D4F028" w14:textId="77777777" w:rsidR="00B14398" w:rsidRDefault="00B14398" w:rsidP="00D339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4F89F" w14:textId="77777777" w:rsidR="008F4D16" w:rsidRDefault="008F4D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723D1" w14:textId="77777777" w:rsidR="008F4D16" w:rsidRDefault="008F4D1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B4C37" w14:textId="77777777" w:rsidR="00545F60" w:rsidRDefault="00545F60" w:rsidP="00545F60">
    <w:pPr>
      <w:pStyle w:val="Header"/>
      <w:jc w:val="center"/>
      <w:rPr>
        <w:rFonts w:ascii="Bahnschrift" w:hAnsi="Bahnschrift"/>
        <w:b/>
        <w:color w:val="004678"/>
        <w:sz w:val="32"/>
        <w:szCs w:val="32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2C592AC8" wp14:editId="73CAFE17">
          <wp:simplePos x="0" y="0"/>
          <wp:positionH relativeFrom="page">
            <wp:align>center</wp:align>
          </wp:positionH>
          <wp:positionV relativeFrom="page">
            <wp:posOffset>353060</wp:posOffset>
          </wp:positionV>
          <wp:extent cx="981075" cy="985520"/>
          <wp:effectExtent l="0" t="0" r="9525" b="508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1075" cy="985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B67AD86" w14:textId="77777777" w:rsidR="00545F60" w:rsidRDefault="00545F60" w:rsidP="00545F60">
    <w:pPr>
      <w:pStyle w:val="Header"/>
      <w:jc w:val="center"/>
      <w:rPr>
        <w:rFonts w:ascii="Bahnschrift" w:hAnsi="Bahnschrift"/>
        <w:b/>
        <w:color w:val="004678"/>
        <w:sz w:val="32"/>
        <w:szCs w:val="32"/>
      </w:rPr>
    </w:pPr>
  </w:p>
  <w:p w14:paraId="6378DBD3" w14:textId="77777777" w:rsidR="00545F60" w:rsidRDefault="00545F60" w:rsidP="00545F60">
    <w:pPr>
      <w:pStyle w:val="Header"/>
      <w:jc w:val="center"/>
      <w:rPr>
        <w:rFonts w:ascii="Bahnschrift" w:hAnsi="Bahnschrift"/>
        <w:b/>
        <w:color w:val="004678"/>
        <w:sz w:val="32"/>
        <w:szCs w:val="32"/>
      </w:rPr>
    </w:pPr>
  </w:p>
  <w:p w14:paraId="2E9607F1" w14:textId="77777777" w:rsidR="00545F60" w:rsidRDefault="00545F60" w:rsidP="00545F60">
    <w:pPr>
      <w:pStyle w:val="Header"/>
      <w:jc w:val="center"/>
      <w:rPr>
        <w:rFonts w:ascii="Bahnschrift" w:hAnsi="Bahnschrift"/>
        <w:b/>
        <w:color w:val="004678"/>
        <w:sz w:val="32"/>
        <w:szCs w:val="32"/>
      </w:rPr>
    </w:pPr>
  </w:p>
  <w:p w14:paraId="4CBB7DAB" w14:textId="77777777" w:rsidR="00545F60" w:rsidRPr="000157B1" w:rsidRDefault="00545F60" w:rsidP="00545F60">
    <w:pPr>
      <w:pStyle w:val="Header"/>
      <w:jc w:val="center"/>
      <w:rPr>
        <w:rFonts w:ascii="Bahnschrift" w:hAnsi="Bahnschrift"/>
        <w:b/>
        <w:color w:val="004678"/>
        <w:sz w:val="32"/>
        <w:szCs w:val="32"/>
      </w:rPr>
    </w:pPr>
    <w:r w:rsidRPr="000157B1">
      <w:rPr>
        <w:rFonts w:ascii="Bahnschrift" w:hAnsi="Bahnschrift"/>
        <w:b/>
        <w:color w:val="004678"/>
        <w:sz w:val="32"/>
        <w:szCs w:val="32"/>
      </w:rPr>
      <w:t>National University of Sciences &amp; Technology</w:t>
    </w:r>
  </w:p>
  <w:p w14:paraId="4FD0F026" w14:textId="77777777" w:rsidR="00545F60" w:rsidRPr="000157B1" w:rsidRDefault="00545F60" w:rsidP="00545F60">
    <w:pPr>
      <w:pStyle w:val="Header"/>
      <w:jc w:val="center"/>
      <w:rPr>
        <w:rFonts w:ascii="Bahnschrift" w:hAnsi="Bahnschrift"/>
        <w:b/>
        <w:color w:val="004678"/>
        <w:sz w:val="32"/>
        <w:szCs w:val="32"/>
      </w:rPr>
    </w:pPr>
    <w:r w:rsidRPr="000157B1">
      <w:rPr>
        <w:rFonts w:ascii="Bahnschrift" w:hAnsi="Bahnschrift"/>
        <w:b/>
        <w:color w:val="004678"/>
        <w:sz w:val="32"/>
        <w:szCs w:val="32"/>
      </w:rPr>
      <w:t>School of Electrical Engineering and Computer Science</w:t>
    </w:r>
  </w:p>
  <w:p w14:paraId="1D99B248" w14:textId="77777777" w:rsidR="00545F60" w:rsidRDefault="00545F60" w:rsidP="00545F60">
    <w:pPr>
      <w:jc w:val="center"/>
    </w:pPr>
    <w:r w:rsidRPr="000157B1">
      <w:rPr>
        <w:rFonts w:ascii="Bahnschrift" w:hAnsi="Bahnschrift"/>
        <w:b/>
        <w:color w:val="004678"/>
        <w:sz w:val="32"/>
        <w:szCs w:val="32"/>
      </w:rPr>
      <w:t>Department of Compu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6819B6"/>
    <w:multiLevelType w:val="hybridMultilevel"/>
    <w:tmpl w:val="13E0E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7D0042"/>
    <w:multiLevelType w:val="hybridMultilevel"/>
    <w:tmpl w:val="29249A3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" w15:restartNumberingAfterBreak="0">
    <w:nsid w:val="3067150A"/>
    <w:multiLevelType w:val="hybridMultilevel"/>
    <w:tmpl w:val="AB487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6E47C0"/>
    <w:multiLevelType w:val="hybridMultilevel"/>
    <w:tmpl w:val="B6A0B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03337E"/>
    <w:multiLevelType w:val="hybridMultilevel"/>
    <w:tmpl w:val="2760E8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9C6335"/>
    <w:multiLevelType w:val="hybridMultilevel"/>
    <w:tmpl w:val="45183A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5B4E21"/>
    <w:multiLevelType w:val="hybridMultilevel"/>
    <w:tmpl w:val="1D801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E52311"/>
    <w:multiLevelType w:val="hybridMultilevel"/>
    <w:tmpl w:val="D7627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7"/>
  </w:num>
  <w:num w:numId="5">
    <w:abstractNumId w:val="1"/>
  </w:num>
  <w:num w:numId="6">
    <w:abstractNumId w:val="0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sDC2NDYwMbMwtjBT0lEKTi0uzszPAykwqQUAU7I3LSwAAAA="/>
  </w:docVars>
  <w:rsids>
    <w:rsidRoot w:val="007F6650"/>
    <w:rsid w:val="00001614"/>
    <w:rsid w:val="000157B1"/>
    <w:rsid w:val="000373AE"/>
    <w:rsid w:val="000637B1"/>
    <w:rsid w:val="0006425A"/>
    <w:rsid w:val="00071094"/>
    <w:rsid w:val="0007746B"/>
    <w:rsid w:val="000A1590"/>
    <w:rsid w:val="000E7D1B"/>
    <w:rsid w:val="00102B13"/>
    <w:rsid w:val="001037E6"/>
    <w:rsid w:val="001048B1"/>
    <w:rsid w:val="001335B9"/>
    <w:rsid w:val="0013655C"/>
    <w:rsid w:val="00143774"/>
    <w:rsid w:val="00157890"/>
    <w:rsid w:val="00166803"/>
    <w:rsid w:val="00181CF1"/>
    <w:rsid w:val="001834AA"/>
    <w:rsid w:val="001A3329"/>
    <w:rsid w:val="001A766D"/>
    <w:rsid w:val="001B5EDE"/>
    <w:rsid w:val="001D3D1E"/>
    <w:rsid w:val="001D641C"/>
    <w:rsid w:val="001F1F72"/>
    <w:rsid w:val="001F45E6"/>
    <w:rsid w:val="00202CE4"/>
    <w:rsid w:val="00203E02"/>
    <w:rsid w:val="002040FB"/>
    <w:rsid w:val="00206E8A"/>
    <w:rsid w:val="002144D3"/>
    <w:rsid w:val="002221E3"/>
    <w:rsid w:val="00234AED"/>
    <w:rsid w:val="00237183"/>
    <w:rsid w:val="0024164A"/>
    <w:rsid w:val="002706EF"/>
    <w:rsid w:val="00285083"/>
    <w:rsid w:val="002A597E"/>
    <w:rsid w:val="002A6D60"/>
    <w:rsid w:val="002C4FCC"/>
    <w:rsid w:val="002E328A"/>
    <w:rsid w:val="00303154"/>
    <w:rsid w:val="0032124F"/>
    <w:rsid w:val="003407FE"/>
    <w:rsid w:val="00342DEF"/>
    <w:rsid w:val="00344ACF"/>
    <w:rsid w:val="003553ED"/>
    <w:rsid w:val="00390A7E"/>
    <w:rsid w:val="003A4ED8"/>
    <w:rsid w:val="003C423E"/>
    <w:rsid w:val="003C6AC7"/>
    <w:rsid w:val="003E71C7"/>
    <w:rsid w:val="003E76F0"/>
    <w:rsid w:val="00413CA5"/>
    <w:rsid w:val="00436EDD"/>
    <w:rsid w:val="00443300"/>
    <w:rsid w:val="004564C0"/>
    <w:rsid w:val="004571E9"/>
    <w:rsid w:val="00474BA2"/>
    <w:rsid w:val="00487CE7"/>
    <w:rsid w:val="00487E56"/>
    <w:rsid w:val="00494B34"/>
    <w:rsid w:val="00497CCC"/>
    <w:rsid w:val="004A05C8"/>
    <w:rsid w:val="004C1E09"/>
    <w:rsid w:val="004C3758"/>
    <w:rsid w:val="004C3A43"/>
    <w:rsid w:val="004D24B2"/>
    <w:rsid w:val="004E44AA"/>
    <w:rsid w:val="004E5C6F"/>
    <w:rsid w:val="004F674A"/>
    <w:rsid w:val="00525967"/>
    <w:rsid w:val="0053561D"/>
    <w:rsid w:val="0054289C"/>
    <w:rsid w:val="005446D5"/>
    <w:rsid w:val="00545F60"/>
    <w:rsid w:val="00551C2F"/>
    <w:rsid w:val="00571055"/>
    <w:rsid w:val="00583030"/>
    <w:rsid w:val="00586E24"/>
    <w:rsid w:val="005A497E"/>
    <w:rsid w:val="005B1128"/>
    <w:rsid w:val="005D07E3"/>
    <w:rsid w:val="005E1BA3"/>
    <w:rsid w:val="005F57C2"/>
    <w:rsid w:val="00602281"/>
    <w:rsid w:val="006307EF"/>
    <w:rsid w:val="00645F89"/>
    <w:rsid w:val="006661F0"/>
    <w:rsid w:val="00690971"/>
    <w:rsid w:val="0069465D"/>
    <w:rsid w:val="006B40DD"/>
    <w:rsid w:val="006B49AA"/>
    <w:rsid w:val="006C59D6"/>
    <w:rsid w:val="006D7712"/>
    <w:rsid w:val="006E3B79"/>
    <w:rsid w:val="006F462D"/>
    <w:rsid w:val="00737CC0"/>
    <w:rsid w:val="0074079F"/>
    <w:rsid w:val="00777F87"/>
    <w:rsid w:val="0079013B"/>
    <w:rsid w:val="00794E06"/>
    <w:rsid w:val="00795C41"/>
    <w:rsid w:val="0079655E"/>
    <w:rsid w:val="007A63CF"/>
    <w:rsid w:val="007B5176"/>
    <w:rsid w:val="007B5D11"/>
    <w:rsid w:val="007C0941"/>
    <w:rsid w:val="007E40E3"/>
    <w:rsid w:val="007E4E43"/>
    <w:rsid w:val="007F6650"/>
    <w:rsid w:val="007F7771"/>
    <w:rsid w:val="00840BC0"/>
    <w:rsid w:val="00847435"/>
    <w:rsid w:val="008615CF"/>
    <w:rsid w:val="00897E1B"/>
    <w:rsid w:val="008D77A8"/>
    <w:rsid w:val="008F4D16"/>
    <w:rsid w:val="00951D25"/>
    <w:rsid w:val="00955B1A"/>
    <w:rsid w:val="0098649C"/>
    <w:rsid w:val="009A40DC"/>
    <w:rsid w:val="009B082D"/>
    <w:rsid w:val="009D4332"/>
    <w:rsid w:val="009D4EFF"/>
    <w:rsid w:val="00A059E0"/>
    <w:rsid w:val="00A13B18"/>
    <w:rsid w:val="00A23BF2"/>
    <w:rsid w:val="00A24DA2"/>
    <w:rsid w:val="00A25FFA"/>
    <w:rsid w:val="00A27809"/>
    <w:rsid w:val="00A36BE9"/>
    <w:rsid w:val="00A50C8F"/>
    <w:rsid w:val="00A950F7"/>
    <w:rsid w:val="00AB206A"/>
    <w:rsid w:val="00B01F01"/>
    <w:rsid w:val="00B03E99"/>
    <w:rsid w:val="00B04C88"/>
    <w:rsid w:val="00B07561"/>
    <w:rsid w:val="00B14398"/>
    <w:rsid w:val="00B23CD9"/>
    <w:rsid w:val="00B41C53"/>
    <w:rsid w:val="00B720D5"/>
    <w:rsid w:val="00B829D9"/>
    <w:rsid w:val="00B87809"/>
    <w:rsid w:val="00B91F30"/>
    <w:rsid w:val="00BA7A30"/>
    <w:rsid w:val="00BB2DC6"/>
    <w:rsid w:val="00BC28F3"/>
    <w:rsid w:val="00BC53F0"/>
    <w:rsid w:val="00BD7301"/>
    <w:rsid w:val="00BE3A65"/>
    <w:rsid w:val="00C078F2"/>
    <w:rsid w:val="00C07C90"/>
    <w:rsid w:val="00C248F1"/>
    <w:rsid w:val="00C37AFA"/>
    <w:rsid w:val="00C74B5E"/>
    <w:rsid w:val="00C8105D"/>
    <w:rsid w:val="00C8472F"/>
    <w:rsid w:val="00C96ADC"/>
    <w:rsid w:val="00CC584A"/>
    <w:rsid w:val="00CC6F72"/>
    <w:rsid w:val="00CC735A"/>
    <w:rsid w:val="00CD66CA"/>
    <w:rsid w:val="00CD678A"/>
    <w:rsid w:val="00CE590C"/>
    <w:rsid w:val="00D028E6"/>
    <w:rsid w:val="00D111B9"/>
    <w:rsid w:val="00D232CE"/>
    <w:rsid w:val="00D33959"/>
    <w:rsid w:val="00D3636E"/>
    <w:rsid w:val="00D52C8C"/>
    <w:rsid w:val="00D932D4"/>
    <w:rsid w:val="00D93AF9"/>
    <w:rsid w:val="00D9406F"/>
    <w:rsid w:val="00DA3471"/>
    <w:rsid w:val="00DB0775"/>
    <w:rsid w:val="00DB199F"/>
    <w:rsid w:val="00DB78C5"/>
    <w:rsid w:val="00DC49E9"/>
    <w:rsid w:val="00DE17A2"/>
    <w:rsid w:val="00DE7590"/>
    <w:rsid w:val="00E03347"/>
    <w:rsid w:val="00E217E9"/>
    <w:rsid w:val="00E21A55"/>
    <w:rsid w:val="00E430F0"/>
    <w:rsid w:val="00E4376D"/>
    <w:rsid w:val="00EA726A"/>
    <w:rsid w:val="00EC474C"/>
    <w:rsid w:val="00ED6E20"/>
    <w:rsid w:val="00EE724C"/>
    <w:rsid w:val="00EF7B92"/>
    <w:rsid w:val="00F523C4"/>
    <w:rsid w:val="00F60A2C"/>
    <w:rsid w:val="00F60F64"/>
    <w:rsid w:val="00F902B3"/>
    <w:rsid w:val="00FB2CA0"/>
    <w:rsid w:val="00FB7771"/>
    <w:rsid w:val="00FC2A88"/>
    <w:rsid w:val="00FC301B"/>
    <w:rsid w:val="00FD0483"/>
    <w:rsid w:val="00FD67B7"/>
    <w:rsid w:val="00FD73DD"/>
    <w:rsid w:val="00FE121B"/>
    <w:rsid w:val="00FF7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57DCED"/>
  <w15:chartTrackingRefBased/>
  <w15:docId w15:val="{626C0CE3-4870-4A31-9CED-D24A714AB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72B6"/>
    <w:pPr>
      <w:spacing w:after="200" w:line="276" w:lineRule="auto"/>
    </w:pPr>
  </w:style>
  <w:style w:type="paragraph" w:styleId="Heading1">
    <w:name w:val="heading 1"/>
    <w:basedOn w:val="Normal"/>
    <w:link w:val="Heading1Char"/>
    <w:uiPriority w:val="9"/>
    <w:qFormat/>
    <w:rsid w:val="00C248F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248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248F1"/>
  </w:style>
  <w:style w:type="table" w:styleId="LightList-Accent1">
    <w:name w:val="Light List Accent 1"/>
    <w:basedOn w:val="TableNormal"/>
    <w:uiPriority w:val="61"/>
    <w:rsid w:val="00C248F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C248F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C248F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248F1"/>
    <w:rPr>
      <w:color w:val="0000FF"/>
      <w:u w:val="single"/>
    </w:rPr>
  </w:style>
  <w:style w:type="table" w:styleId="TableGrid">
    <w:name w:val="Table Grid"/>
    <w:basedOn w:val="TableNormal"/>
    <w:uiPriority w:val="39"/>
    <w:rsid w:val="00340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B87809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D339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959"/>
  </w:style>
  <w:style w:type="character" w:styleId="CommentReference">
    <w:name w:val="annotation reference"/>
    <w:basedOn w:val="DefaultParagraphFont"/>
    <w:uiPriority w:val="99"/>
    <w:semiHidden/>
    <w:unhideWhenUsed/>
    <w:rsid w:val="00BE3A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3A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3A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3A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3A65"/>
    <w:rPr>
      <w:b/>
      <w:bCs/>
      <w:sz w:val="20"/>
      <w:szCs w:val="20"/>
    </w:rPr>
  </w:style>
  <w:style w:type="table" w:styleId="GridTable6Colorful-Accent5">
    <w:name w:val="Grid Table 6 Colorful Accent 5"/>
    <w:basedOn w:val="TableNormal"/>
    <w:uiPriority w:val="51"/>
    <w:rsid w:val="0054289C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545F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45F6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15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22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95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1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9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23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7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5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2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4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4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8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7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1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8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0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7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9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1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8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7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6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6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7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0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1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9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9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9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2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4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72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3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2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3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7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0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6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8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8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5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3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8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7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6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9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0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8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4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7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8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5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8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9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0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7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3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8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60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2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2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6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6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8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3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8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9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9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92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83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1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9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5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6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2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4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7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8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4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0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9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0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7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6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0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8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7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3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0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0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6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5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7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2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3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0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8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4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9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3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1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7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4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0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4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4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1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3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3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3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9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5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2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0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5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6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96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4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6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4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4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5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4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1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1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6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2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5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17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01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30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3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54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9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9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5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4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1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4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5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6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4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4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4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6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2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4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0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8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7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5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8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0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9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0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5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3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8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8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8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3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1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1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5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3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6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9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6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0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1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1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0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1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4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6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7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1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0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4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5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1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9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4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6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8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9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9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4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10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83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24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3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5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4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34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2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9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1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17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2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9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0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8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9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2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4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4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6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2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6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55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8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7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4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7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7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8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2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8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6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4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7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5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8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0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59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6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0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7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7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4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3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0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6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65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9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3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7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7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3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8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5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25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2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8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2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7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4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0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9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8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58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0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04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9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0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3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12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36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7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7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7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6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5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8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4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6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8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6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0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4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8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8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6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7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8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8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0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0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90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0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5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7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2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8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3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3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4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9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1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9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0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4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7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5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7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2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7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8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0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3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8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06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7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3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9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34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3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7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4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6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5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8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6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055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29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7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5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1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40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4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2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2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2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4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6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9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5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8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6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9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66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4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5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5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0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4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3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0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9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6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7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4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8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1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3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9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2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9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5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5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3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2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2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6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4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8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8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4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0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0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1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7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0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6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8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8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0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2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8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7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7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83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8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6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0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9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9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8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16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2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16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1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64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08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9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7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5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8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5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45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4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9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6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0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1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4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8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5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5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4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7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1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9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5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7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8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6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2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7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56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5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0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16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6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73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8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7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1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6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0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6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4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5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16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2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9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4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2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0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5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7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8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6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5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8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7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3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3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1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3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4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3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7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3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6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76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0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55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99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6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9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9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9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6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8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0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5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2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6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8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7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1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7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2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6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4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0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0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6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7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3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6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1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1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3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0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9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6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7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0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7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1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2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1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0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6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3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7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2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6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2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7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5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7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9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7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8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7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8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2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7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5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9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34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3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8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2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9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9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8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2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2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5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14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29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77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0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3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0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0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4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3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1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0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5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3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0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8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5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1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2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8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7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75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9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1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1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1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75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8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5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8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2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8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6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1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7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1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33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3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7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3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8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3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9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5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8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8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2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4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9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7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7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1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1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4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5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9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7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5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2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7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7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2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8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9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82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33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14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8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0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5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4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0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5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2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5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4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3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2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1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13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4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9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4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4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8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9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8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2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9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3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9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7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8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3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8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3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59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4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9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9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9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8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1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0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4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1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0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5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7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3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7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7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6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8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6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6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7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7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0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4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912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1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5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13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87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73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7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1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23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63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0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1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0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9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2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5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3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9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64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8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9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3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2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7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9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3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9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4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6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6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6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9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5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9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3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4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29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7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2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3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1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1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8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0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5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64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5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2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8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2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6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36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9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2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44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50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39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7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8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2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2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2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5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2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0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6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3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5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7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8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8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3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3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7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9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6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9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6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6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2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54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6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8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6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8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7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6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1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1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5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9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9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0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2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7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9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1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1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9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7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9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1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7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6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0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2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9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5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9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4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7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9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8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54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4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15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6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9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8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1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0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6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5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4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8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0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9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4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4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5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8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0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0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1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0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9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5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8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3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5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35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5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2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5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5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8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0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5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3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3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3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7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3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4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3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8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5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23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1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7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9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6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3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4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22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0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3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7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5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8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8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0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3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9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34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7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9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40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2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1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9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46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9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6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9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1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3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4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1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5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7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1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96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2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8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1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3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0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8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0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1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0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6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53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3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6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0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1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7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2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69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5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6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9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7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25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5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2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7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3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8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4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9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9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1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8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3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4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6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4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4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2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7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3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96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05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24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2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6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3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7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4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9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3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8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0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9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34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4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0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4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5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6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5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4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87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9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7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3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2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93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2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5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8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9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5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1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5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1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6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3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0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9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8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3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5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2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2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7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7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7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85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3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4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7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0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0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0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00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3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9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8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9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2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5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5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5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2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8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4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3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9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4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4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8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69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91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58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4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74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7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6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7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5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2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1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4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7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1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2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8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1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8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2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8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0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96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2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1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9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4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7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8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1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1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3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9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2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0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0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2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9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8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5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7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7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2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3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0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5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9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5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4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5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1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6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5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9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3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0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3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1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0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9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3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1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8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4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9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6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4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0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3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7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9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3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17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5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2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8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2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8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3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0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3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4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7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2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9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4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32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4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6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8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8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7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9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2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5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9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9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43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3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2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1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6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3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9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7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0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0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4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8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3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4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7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3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1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1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0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6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7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0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1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0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5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7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9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5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8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8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73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8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6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52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27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6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0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0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6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1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0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7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8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1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3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7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0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2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7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1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0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7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9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7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6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3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0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7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6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1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6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5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1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2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5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3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8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3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7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6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1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5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6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0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3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7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4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2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4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43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1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7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3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7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4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7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3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9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1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8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9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5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1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7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2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5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3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8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7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1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7</Pages>
  <Words>1624</Words>
  <Characters>9258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KK</dc:creator>
  <cp:keywords/>
  <dc:description/>
  <cp:lastModifiedBy>Muhammad Umer</cp:lastModifiedBy>
  <cp:revision>188</cp:revision>
  <dcterms:created xsi:type="dcterms:W3CDTF">2021-11-08T09:50:00Z</dcterms:created>
  <dcterms:modified xsi:type="dcterms:W3CDTF">2021-11-18T17:51:00Z</dcterms:modified>
</cp:coreProperties>
</file>